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17376" w14:textId="77777777" w:rsidR="00F46200" w:rsidRPr="007756D8" w:rsidRDefault="009966CE">
      <w:pPr>
        <w:jc w:val="center"/>
        <w:rPr>
          <w:rFonts w:ascii="Arial" w:hAnsi="Arial"/>
          <w:lang w:val="en-US"/>
        </w:rPr>
      </w:pPr>
      <w:r w:rsidRPr="007756D8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A78C8F" wp14:editId="2DC845A8">
                <wp:simplePos x="0" y="0"/>
                <wp:positionH relativeFrom="column">
                  <wp:posOffset>-457200</wp:posOffset>
                </wp:positionH>
                <wp:positionV relativeFrom="paragraph">
                  <wp:posOffset>-121285</wp:posOffset>
                </wp:positionV>
                <wp:extent cx="3429000" cy="1143000"/>
                <wp:effectExtent l="0" t="0" r="0" b="0"/>
                <wp:wrapTight wrapText="bothSides">
                  <wp:wrapPolygon edited="0">
                    <wp:start x="240" y="1080"/>
                    <wp:lineTo x="240" y="20520"/>
                    <wp:lineTo x="21240" y="20520"/>
                    <wp:lineTo x="21240" y="1080"/>
                    <wp:lineTo x="240" y="108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0BE52F7" w14:textId="77777777" w:rsidR="00F46200" w:rsidRDefault="009966CE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Desk Number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  <w:t>________</w:t>
                            </w:r>
                          </w:p>
                          <w:p w14:paraId="4081936B" w14:textId="77777777" w:rsidR="00F46200" w:rsidRDefault="009966CE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Student Number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  <w:t>_______________________</w:t>
                            </w:r>
                          </w:p>
                          <w:p w14:paraId="46013781" w14:textId="77777777" w:rsidR="00F46200" w:rsidRDefault="009966CE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Student Name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  <w:t>_______________________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A78C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6pt;margin-top:-9.55pt;width:270pt;height:90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" filled="f" stroked="f">
                <v:textbox inset=",7.2pt,,7.2pt">
                  <w:txbxContent>
                    <w:p w14:paraId="20BE52F7" w14:textId="77777777" w:rsidR="00F46200" w:rsidRDefault="009966CE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>Desk Number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  <w:t>________</w:t>
                      </w:r>
                    </w:p>
                    <w:p w14:paraId="4081936B" w14:textId="77777777" w:rsidR="00F46200" w:rsidRDefault="009966CE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>Student Number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  <w:t>_______________________</w:t>
                      </w:r>
                    </w:p>
                    <w:p w14:paraId="46013781" w14:textId="77777777" w:rsidR="00F46200" w:rsidRDefault="009966CE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>Student Name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  <w:t>_______________________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0F7455D" w14:textId="77777777" w:rsidR="00F46200" w:rsidRPr="007756D8" w:rsidRDefault="00F46200">
      <w:pPr>
        <w:jc w:val="center"/>
        <w:rPr>
          <w:rFonts w:ascii="Arial" w:hAnsi="Arial"/>
          <w:lang w:val="en-US"/>
        </w:rPr>
      </w:pPr>
    </w:p>
    <w:p w14:paraId="592CF646" w14:textId="77777777" w:rsidR="00F46200" w:rsidRPr="007756D8" w:rsidRDefault="00F46200">
      <w:pPr>
        <w:jc w:val="center"/>
        <w:rPr>
          <w:rFonts w:ascii="Arial" w:hAnsi="Arial"/>
          <w:lang w:val="en-US"/>
        </w:rPr>
      </w:pPr>
    </w:p>
    <w:p w14:paraId="2CF0AE14" w14:textId="77777777" w:rsidR="00F46200" w:rsidRPr="007756D8" w:rsidRDefault="00F46200">
      <w:pPr>
        <w:jc w:val="center"/>
        <w:rPr>
          <w:rFonts w:ascii="Arial" w:hAnsi="Arial"/>
        </w:rPr>
      </w:pPr>
    </w:p>
    <w:p w14:paraId="2852F628" w14:textId="77777777" w:rsidR="00F46200" w:rsidRPr="007756D8" w:rsidRDefault="009966CE">
      <w:pPr>
        <w:jc w:val="center"/>
        <w:rPr>
          <w:rFonts w:ascii="Arial" w:hAnsi="Arial"/>
          <w:b/>
          <w:sz w:val="28"/>
        </w:rPr>
      </w:pPr>
      <w:r w:rsidRPr="007756D8">
        <w:rPr>
          <w:rFonts w:ascii="Arial" w:hAnsi="Arial"/>
          <w:b/>
          <w:sz w:val="28"/>
        </w:rPr>
        <w:t>School of Science and Engineering</w:t>
      </w:r>
    </w:p>
    <w:p w14:paraId="11BA1B8D" w14:textId="77777777" w:rsidR="00F46200" w:rsidRPr="007756D8" w:rsidRDefault="009966CE">
      <w:pPr>
        <w:jc w:val="center"/>
        <w:rPr>
          <w:rFonts w:ascii="Arial" w:hAnsi="Arial"/>
          <w:b/>
          <w:sz w:val="28"/>
        </w:rPr>
      </w:pPr>
      <w:r w:rsidRPr="007756D8">
        <w:rPr>
          <w:rFonts w:ascii="Arial" w:hAnsi="Arial"/>
          <w:b/>
          <w:sz w:val="28"/>
        </w:rPr>
        <w:t>MIDTERM EXAMINATION</w:t>
      </w:r>
    </w:p>
    <w:p w14:paraId="2BBF9A7C" w14:textId="2B692D03" w:rsidR="00F46200" w:rsidRPr="007756D8" w:rsidRDefault="00747773">
      <w:pPr>
        <w:jc w:val="center"/>
        <w:rPr>
          <w:rFonts w:ascii="Arial" w:hAnsi="Arial"/>
          <w:sz w:val="20"/>
        </w:rPr>
      </w:pPr>
      <w:r w:rsidRPr="007756D8">
        <w:rPr>
          <w:rFonts w:ascii="Arial" w:hAnsi="Arial"/>
          <w:sz w:val="20"/>
        </w:rPr>
        <w:t xml:space="preserve">Semester </w:t>
      </w:r>
      <w:r w:rsidR="00033B08" w:rsidRPr="007756D8">
        <w:rPr>
          <w:rFonts w:ascii="Arial" w:hAnsi="Arial" w:hint="eastAsia"/>
          <w:sz w:val="20"/>
          <w:lang w:eastAsia="zh-CN"/>
        </w:rPr>
        <w:t>2</w:t>
      </w:r>
      <w:r w:rsidRPr="007756D8">
        <w:rPr>
          <w:rFonts w:ascii="Arial" w:hAnsi="Arial"/>
          <w:sz w:val="20"/>
        </w:rPr>
        <w:t>, 20</w:t>
      </w:r>
      <w:r w:rsidR="00033B08" w:rsidRPr="007756D8">
        <w:rPr>
          <w:rFonts w:ascii="Arial" w:hAnsi="Arial" w:hint="eastAsia"/>
          <w:sz w:val="20"/>
          <w:lang w:eastAsia="zh-CN"/>
        </w:rPr>
        <w:t>20</w:t>
      </w:r>
    </w:p>
    <w:p w14:paraId="70964B9B" w14:textId="77777777" w:rsidR="000A79B4" w:rsidRPr="007756D8" w:rsidRDefault="009966CE">
      <w:pPr>
        <w:jc w:val="center"/>
        <w:rPr>
          <w:rFonts w:ascii="Arial" w:hAnsi="Arial"/>
          <w:b/>
          <w:sz w:val="28"/>
        </w:rPr>
      </w:pPr>
      <w:r w:rsidRPr="007756D8">
        <w:rPr>
          <w:rFonts w:ascii="Arial" w:hAnsi="Arial"/>
          <w:b/>
          <w:sz w:val="28"/>
        </w:rPr>
        <w:t>CSC1001 Introduction to Computer Science</w:t>
      </w:r>
      <w:r w:rsidR="000A79B4" w:rsidRPr="007756D8">
        <w:rPr>
          <w:rFonts w:ascii="Arial" w:hAnsi="Arial"/>
          <w:b/>
          <w:sz w:val="28"/>
        </w:rPr>
        <w:t xml:space="preserve">: </w:t>
      </w:r>
    </w:p>
    <w:p w14:paraId="50DF5ADD" w14:textId="77777777" w:rsidR="00F46200" w:rsidRPr="007756D8" w:rsidRDefault="000A79B4">
      <w:pPr>
        <w:jc w:val="center"/>
        <w:rPr>
          <w:rFonts w:ascii="Arial" w:hAnsi="Arial"/>
          <w:b/>
          <w:sz w:val="28"/>
        </w:rPr>
      </w:pPr>
      <w:r w:rsidRPr="007756D8">
        <w:rPr>
          <w:rFonts w:ascii="Arial" w:hAnsi="Arial"/>
          <w:b/>
          <w:sz w:val="28"/>
        </w:rPr>
        <w:t>Programming Methodology</w:t>
      </w:r>
    </w:p>
    <w:p w14:paraId="23ADBD4F" w14:textId="77777777" w:rsidR="00F46200" w:rsidRPr="007756D8" w:rsidRDefault="00F46200">
      <w:pPr>
        <w:jc w:val="center"/>
        <w:rPr>
          <w:rFonts w:ascii="Arial" w:hAnsi="Arial"/>
          <w:b/>
          <w:sz w:val="28"/>
        </w:rPr>
      </w:pPr>
    </w:p>
    <w:p w14:paraId="5B443E30" w14:textId="77777777" w:rsidR="00F46200" w:rsidRPr="007756D8" w:rsidRDefault="009966CE">
      <w:pPr>
        <w:rPr>
          <w:rFonts w:ascii="Arial" w:hAnsi="Arial"/>
          <w:sz w:val="20"/>
        </w:rPr>
      </w:pPr>
      <w:r w:rsidRPr="007756D8">
        <w:rPr>
          <w:rFonts w:ascii="Arial" w:hAnsi="Arial"/>
          <w:sz w:val="20"/>
        </w:rPr>
        <w:t>Examination Duration:</w:t>
      </w:r>
      <w:r w:rsidRPr="007756D8">
        <w:rPr>
          <w:rFonts w:ascii="Arial" w:hAnsi="Arial"/>
          <w:sz w:val="20"/>
        </w:rPr>
        <w:tab/>
      </w:r>
      <w:r w:rsidRPr="007756D8">
        <w:rPr>
          <w:rFonts w:ascii="Arial" w:hAnsi="Arial"/>
          <w:sz w:val="20"/>
        </w:rPr>
        <w:tab/>
        <w:t>120 minutes</w:t>
      </w:r>
    </w:p>
    <w:p w14:paraId="6412A402" w14:textId="77777777" w:rsidR="00F46200" w:rsidRPr="007756D8" w:rsidRDefault="009966CE">
      <w:pPr>
        <w:rPr>
          <w:rFonts w:ascii="Arial" w:hAnsi="Arial"/>
          <w:sz w:val="20"/>
        </w:rPr>
      </w:pPr>
      <w:r w:rsidRPr="007756D8">
        <w:rPr>
          <w:rFonts w:ascii="Arial" w:hAnsi="Arial"/>
          <w:sz w:val="20"/>
        </w:rPr>
        <w:t>Reading Time:</w:t>
      </w:r>
      <w:r w:rsidRPr="007756D8">
        <w:rPr>
          <w:rFonts w:ascii="Arial" w:hAnsi="Arial"/>
          <w:sz w:val="20"/>
        </w:rPr>
        <w:tab/>
      </w:r>
      <w:r w:rsidRPr="007756D8">
        <w:rPr>
          <w:rFonts w:ascii="Arial" w:hAnsi="Arial"/>
          <w:sz w:val="20"/>
        </w:rPr>
        <w:tab/>
      </w:r>
      <w:r w:rsidRPr="007756D8">
        <w:rPr>
          <w:rFonts w:ascii="Arial" w:hAnsi="Arial"/>
          <w:sz w:val="20"/>
        </w:rPr>
        <w:tab/>
        <w:t>10 minutes</w:t>
      </w:r>
    </w:p>
    <w:p w14:paraId="3A2AC222" w14:textId="77777777" w:rsidR="00F46200" w:rsidRPr="007756D8" w:rsidRDefault="009966CE">
      <w:pPr>
        <w:rPr>
          <w:rFonts w:ascii="Arial" w:hAnsi="Arial"/>
          <w:sz w:val="20"/>
        </w:rPr>
      </w:pPr>
      <w:r w:rsidRPr="007756D8">
        <w:rPr>
          <w:rFonts w:ascii="Arial" w:hAnsi="Arial"/>
          <w:sz w:val="20"/>
        </w:rPr>
        <w:t>This examination has __</w:t>
      </w:r>
      <w:r w:rsidRPr="007756D8">
        <w:rPr>
          <w:rFonts w:ascii="Arial" w:hAnsi="Arial"/>
          <w:sz w:val="20"/>
          <w:u w:val="single"/>
          <w:lang w:eastAsia="zh-CN"/>
        </w:rPr>
        <w:t>3</w:t>
      </w:r>
      <w:r w:rsidRPr="007756D8">
        <w:rPr>
          <w:rFonts w:ascii="Arial" w:hAnsi="Arial"/>
          <w:sz w:val="20"/>
        </w:rPr>
        <w:t>__ questions.</w:t>
      </w:r>
    </w:p>
    <w:p w14:paraId="1566714A" w14:textId="77777777" w:rsidR="00F46200" w:rsidRPr="007756D8" w:rsidRDefault="009966CE">
      <w:pPr>
        <w:rPr>
          <w:rFonts w:ascii="Arial" w:hAnsi="Arial"/>
          <w:b/>
          <w:sz w:val="20"/>
        </w:rPr>
      </w:pPr>
      <w:r w:rsidRPr="007756D8">
        <w:rPr>
          <w:rFonts w:ascii="Arial" w:hAnsi="Arial"/>
          <w:b/>
          <w:sz w:val="20"/>
        </w:rPr>
        <w:t>Exam Conditions:</w:t>
      </w:r>
    </w:p>
    <w:p w14:paraId="1614DCAE" w14:textId="77777777" w:rsidR="00F46200" w:rsidRPr="007756D8" w:rsidRDefault="009966CE">
      <w:pPr>
        <w:rPr>
          <w:rFonts w:ascii="Arial" w:hAnsi="Arial"/>
          <w:sz w:val="20"/>
        </w:rPr>
      </w:pPr>
      <w:r w:rsidRPr="007756D8">
        <w:rPr>
          <w:rFonts w:ascii="Arial" w:hAnsi="Arial"/>
          <w:sz w:val="20"/>
        </w:rPr>
        <w:t>This is a FORMAL Examination</w:t>
      </w:r>
    </w:p>
    <w:p w14:paraId="3962CCEA" w14:textId="0D19A800" w:rsidR="00F46200" w:rsidRPr="007756D8" w:rsidRDefault="009966CE">
      <w:pPr>
        <w:rPr>
          <w:rFonts w:ascii="Arial" w:hAnsi="Arial"/>
          <w:sz w:val="20"/>
        </w:rPr>
      </w:pPr>
      <w:r w:rsidRPr="007756D8">
        <w:rPr>
          <w:rFonts w:ascii="Arial" w:hAnsi="Arial"/>
          <w:sz w:val="20"/>
        </w:rPr>
        <w:t>This is a RESTRICTED OPEN BOOK Exam.  Maximum of one (1) sheet of notes double sided are permitted</w:t>
      </w:r>
    </w:p>
    <w:p w14:paraId="1E5BEE59" w14:textId="77777777" w:rsidR="00F46200" w:rsidRPr="007756D8" w:rsidRDefault="009966CE">
      <w:pPr>
        <w:rPr>
          <w:rFonts w:ascii="Arial" w:hAnsi="Arial"/>
          <w:b/>
          <w:sz w:val="20"/>
        </w:rPr>
      </w:pPr>
      <w:r w:rsidRPr="007756D8">
        <w:rPr>
          <w:rFonts w:ascii="Arial" w:hAnsi="Arial"/>
          <w:b/>
          <w:sz w:val="20"/>
        </w:rPr>
        <w:t xml:space="preserve">Materials Permitted </w:t>
      </w:r>
      <w:proofErr w:type="gramStart"/>
      <w:r w:rsidRPr="007756D8">
        <w:rPr>
          <w:rFonts w:ascii="Arial" w:hAnsi="Arial"/>
          <w:b/>
          <w:sz w:val="20"/>
        </w:rPr>
        <w:t>In</w:t>
      </w:r>
      <w:proofErr w:type="gramEnd"/>
      <w:r w:rsidRPr="007756D8">
        <w:rPr>
          <w:rFonts w:ascii="Arial" w:hAnsi="Arial"/>
          <w:b/>
          <w:sz w:val="20"/>
        </w:rPr>
        <w:t xml:space="preserve"> The Exam Venue:</w:t>
      </w:r>
    </w:p>
    <w:p w14:paraId="47D38ECB" w14:textId="77777777" w:rsidR="00F46200" w:rsidRPr="007756D8" w:rsidRDefault="009966CE">
      <w:pPr>
        <w:rPr>
          <w:rFonts w:ascii="Arial" w:hAnsi="Arial"/>
          <w:b/>
          <w:sz w:val="20"/>
        </w:rPr>
      </w:pPr>
      <w:r w:rsidRPr="007756D8">
        <w:rPr>
          <w:rFonts w:ascii="Arial" w:hAnsi="Arial"/>
          <w:sz w:val="20"/>
        </w:rPr>
        <w:t xml:space="preserve">Maximum of one (1) sheet of handwritten notes double sided are permitted. </w:t>
      </w:r>
      <w:r w:rsidRPr="007756D8">
        <w:rPr>
          <w:rFonts w:ascii="Arial" w:hAnsi="Arial"/>
          <w:b/>
          <w:sz w:val="20"/>
        </w:rPr>
        <w:t>NO OTHER MATERIALS PERMITTED</w:t>
      </w:r>
    </w:p>
    <w:p w14:paraId="1A19E002" w14:textId="77777777" w:rsidR="00F46200" w:rsidRPr="007756D8" w:rsidRDefault="009966CE">
      <w:pPr>
        <w:rPr>
          <w:rFonts w:ascii="Arial" w:hAnsi="Arial"/>
          <w:sz w:val="20"/>
        </w:rPr>
      </w:pPr>
      <w:r w:rsidRPr="007756D8">
        <w:rPr>
          <w:rFonts w:ascii="Arial" w:hAnsi="Arial"/>
          <w:sz w:val="20"/>
        </w:rPr>
        <w:t>Any calculators without the functionalities of programming and file storage are permitted.</w:t>
      </w:r>
    </w:p>
    <w:p w14:paraId="6DB37388" w14:textId="77777777" w:rsidR="00F46200" w:rsidRPr="007756D8" w:rsidRDefault="009966CE">
      <w:pPr>
        <w:rPr>
          <w:rFonts w:ascii="Arial" w:hAnsi="Arial"/>
          <w:b/>
          <w:sz w:val="20"/>
        </w:rPr>
      </w:pPr>
      <w:r w:rsidRPr="007756D8">
        <w:rPr>
          <w:rFonts w:ascii="Arial" w:hAnsi="Arial"/>
          <w:b/>
          <w:sz w:val="20"/>
        </w:rPr>
        <w:t xml:space="preserve">Materials </w:t>
      </w:r>
      <w:proofErr w:type="gramStart"/>
      <w:r w:rsidRPr="007756D8">
        <w:rPr>
          <w:rFonts w:ascii="Arial" w:hAnsi="Arial"/>
          <w:b/>
          <w:sz w:val="20"/>
        </w:rPr>
        <w:t>To</w:t>
      </w:r>
      <w:proofErr w:type="gramEnd"/>
      <w:r w:rsidRPr="007756D8">
        <w:rPr>
          <w:rFonts w:ascii="Arial" w:hAnsi="Arial"/>
          <w:b/>
          <w:sz w:val="20"/>
        </w:rPr>
        <w:t xml:space="preserve"> Be Supplied To Students:</w:t>
      </w:r>
    </w:p>
    <w:p w14:paraId="18641B33" w14:textId="57BFE713" w:rsidR="00F46200" w:rsidRPr="007756D8" w:rsidRDefault="009966CE">
      <w:pPr>
        <w:rPr>
          <w:rFonts w:ascii="Arial" w:hAnsi="Arial"/>
          <w:sz w:val="20"/>
        </w:rPr>
      </w:pPr>
      <w:r w:rsidRPr="007756D8">
        <w:rPr>
          <w:rFonts w:ascii="Arial" w:hAnsi="Arial"/>
          <w:sz w:val="20"/>
        </w:rPr>
        <w:t xml:space="preserve">1 × </w:t>
      </w:r>
      <w:r w:rsidR="001D3F05">
        <w:rPr>
          <w:rFonts w:ascii="Arial" w:hAnsi="Arial"/>
          <w:sz w:val="20"/>
        </w:rPr>
        <w:t>9</w:t>
      </w:r>
      <w:r w:rsidRPr="007756D8">
        <w:rPr>
          <w:rFonts w:ascii="Arial" w:hAnsi="Arial"/>
          <w:sz w:val="20"/>
        </w:rPr>
        <w:t xml:space="preserve"> Page Answer Booklet</w:t>
      </w:r>
    </w:p>
    <w:p w14:paraId="5374317E" w14:textId="77777777" w:rsidR="00F46200" w:rsidRPr="007756D8" w:rsidRDefault="00F46200">
      <w:pPr>
        <w:rPr>
          <w:rFonts w:ascii="Arial" w:hAnsi="Arial"/>
          <w:sz w:val="22"/>
        </w:rPr>
      </w:pPr>
    </w:p>
    <w:p w14:paraId="2B9B90EE" w14:textId="77777777" w:rsidR="00F46200" w:rsidRPr="007756D8" w:rsidRDefault="00F46200">
      <w:pPr>
        <w:rPr>
          <w:rFonts w:ascii="Arial" w:hAnsi="Arial"/>
          <w:sz w:val="22"/>
        </w:rPr>
      </w:pPr>
    </w:p>
    <w:p w14:paraId="0A13D25B" w14:textId="77777777" w:rsidR="00F46200" w:rsidRPr="007756D8" w:rsidRDefault="00F46200">
      <w:pPr>
        <w:rPr>
          <w:rFonts w:ascii="Arial" w:hAnsi="Arial"/>
          <w:sz w:val="22"/>
        </w:rPr>
      </w:pPr>
    </w:p>
    <w:p w14:paraId="3579A302" w14:textId="77777777" w:rsidR="00F46200" w:rsidRPr="007756D8" w:rsidRDefault="00F46200">
      <w:pPr>
        <w:rPr>
          <w:rFonts w:ascii="Arial" w:hAnsi="Arial"/>
          <w:sz w:val="22"/>
        </w:rPr>
      </w:pPr>
    </w:p>
    <w:p w14:paraId="166F552D" w14:textId="77777777" w:rsidR="00F46200" w:rsidRPr="007756D8" w:rsidRDefault="00F46200">
      <w:pPr>
        <w:rPr>
          <w:rFonts w:ascii="Arial" w:hAnsi="Arial"/>
          <w:sz w:val="22"/>
        </w:rPr>
      </w:pPr>
    </w:p>
    <w:p w14:paraId="482363D5" w14:textId="77777777" w:rsidR="00F46200" w:rsidRPr="007756D8" w:rsidRDefault="00F46200">
      <w:pPr>
        <w:rPr>
          <w:rFonts w:ascii="Arial" w:hAnsi="Arial"/>
          <w:sz w:val="22"/>
        </w:rPr>
      </w:pPr>
    </w:p>
    <w:p w14:paraId="10B9BCF8" w14:textId="77777777" w:rsidR="00F46200" w:rsidRPr="007756D8" w:rsidRDefault="00F46200">
      <w:pPr>
        <w:rPr>
          <w:rFonts w:ascii="Arial" w:hAnsi="Arial"/>
          <w:sz w:val="22"/>
        </w:rPr>
      </w:pPr>
    </w:p>
    <w:p w14:paraId="409340B9" w14:textId="77777777" w:rsidR="00F46200" w:rsidRPr="007756D8" w:rsidRDefault="00F46200">
      <w:pPr>
        <w:rPr>
          <w:rFonts w:ascii="Arial" w:hAnsi="Arial"/>
          <w:sz w:val="22"/>
        </w:rPr>
      </w:pPr>
    </w:p>
    <w:p w14:paraId="6C26CFBF" w14:textId="77777777" w:rsidR="00F46200" w:rsidRPr="007756D8" w:rsidRDefault="009966CE">
      <w:p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lastRenderedPageBreak/>
        <w:t>Question 1. (10 × 3% = 30%)</w:t>
      </w:r>
    </w:p>
    <w:p w14:paraId="27FCCAB9" w14:textId="77777777" w:rsidR="00F46200" w:rsidRPr="007756D8" w:rsidRDefault="009966CE">
      <w:p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Pick the correct option in each of the following sub-questions. Note that only ONE option is correct.</w:t>
      </w:r>
    </w:p>
    <w:p w14:paraId="27F9EA42" w14:textId="77777777" w:rsidR="00F46200" w:rsidRPr="007756D8" w:rsidRDefault="00F46200">
      <w:pPr>
        <w:rPr>
          <w:rFonts w:ascii="Arial" w:hAnsi="Arial"/>
          <w:sz w:val="22"/>
        </w:rPr>
      </w:pPr>
    </w:p>
    <w:p w14:paraId="035A11D6" w14:textId="729E9BD8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Which of the following is </w:t>
      </w:r>
      <w:r w:rsidRPr="007756D8">
        <w:rPr>
          <w:rFonts w:ascii="Arial" w:hAnsi="Arial"/>
          <w:b/>
          <w:bCs/>
          <w:sz w:val="22"/>
        </w:rPr>
        <w:t>NOT</w:t>
      </w:r>
      <w:r w:rsidRPr="007756D8">
        <w:rPr>
          <w:rFonts w:ascii="Arial" w:hAnsi="Arial"/>
          <w:sz w:val="22"/>
        </w:rPr>
        <w:t xml:space="preserve"> a high-level programming language?</w:t>
      </w:r>
      <w:r w:rsidR="002C3B49">
        <w:rPr>
          <w:rFonts w:ascii="Arial" w:hAnsi="Arial"/>
          <w:sz w:val="22"/>
        </w:rPr>
        <w:t xml:space="preserve"> </w:t>
      </w:r>
      <w:r w:rsidR="002C3B49" w:rsidRPr="002C3B49">
        <w:rPr>
          <w:rFonts w:ascii="Arial" w:hAnsi="Arial"/>
          <w:b/>
          <w:bCs/>
          <w:color w:val="FF0000"/>
          <w:sz w:val="22"/>
        </w:rPr>
        <w:t>C</w:t>
      </w:r>
    </w:p>
    <w:p w14:paraId="316AFA50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A. C/C++ language    B. Java language    C. Assembly language    D. C# language</w:t>
      </w:r>
    </w:p>
    <w:p w14:paraId="7011920C" w14:textId="77777777" w:rsidR="001A7C50" w:rsidRPr="007756D8" w:rsidRDefault="001A7C50" w:rsidP="001A7C50">
      <w:pPr>
        <w:rPr>
          <w:rFonts w:ascii="Arial" w:hAnsi="Arial"/>
          <w:sz w:val="22"/>
        </w:rPr>
      </w:pPr>
    </w:p>
    <w:p w14:paraId="6D1CBF08" w14:textId="71B7BACC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/>
          <w:sz w:val="22"/>
        </w:rPr>
      </w:pPr>
      <w:r w:rsidRPr="007756D8">
        <w:rPr>
          <w:rFonts w:ascii="Arial" w:hAnsi="Arial" w:hint="eastAsia"/>
          <w:sz w:val="22"/>
        </w:rPr>
        <w:t>Hexadecimal</w:t>
      </w:r>
      <w:r w:rsidRPr="007756D8">
        <w:rPr>
          <w:rFonts w:ascii="Arial" w:hAnsi="Arial"/>
          <w:sz w:val="22"/>
        </w:rPr>
        <w:t xml:space="preserve"> number </w:t>
      </w:r>
      <w:r w:rsidRPr="007756D8">
        <w:rPr>
          <w:rFonts w:ascii="Arial" w:hAnsi="Arial" w:hint="eastAsia"/>
          <w:sz w:val="22"/>
        </w:rPr>
        <w:t>3FA9.B</w:t>
      </w:r>
      <w:r w:rsidRPr="007756D8">
        <w:rPr>
          <w:rFonts w:ascii="Arial" w:hAnsi="Arial"/>
          <w:sz w:val="22"/>
        </w:rPr>
        <w:t xml:space="preserve"> and </w:t>
      </w:r>
      <w:r w:rsidRPr="007756D8">
        <w:rPr>
          <w:rFonts w:ascii="Arial" w:hAnsi="Arial" w:hint="eastAsia"/>
          <w:sz w:val="22"/>
        </w:rPr>
        <w:t>binary</w:t>
      </w:r>
      <w:r w:rsidRPr="007756D8">
        <w:rPr>
          <w:rFonts w:ascii="Arial" w:hAnsi="Arial"/>
          <w:sz w:val="22"/>
        </w:rPr>
        <w:t xml:space="preserve"> number 1</w:t>
      </w:r>
      <w:r w:rsidRPr="007756D8">
        <w:rPr>
          <w:rFonts w:ascii="Arial" w:hAnsi="Arial" w:hint="eastAsia"/>
          <w:sz w:val="22"/>
        </w:rPr>
        <w:t>1</w:t>
      </w:r>
      <w:r w:rsidRPr="007756D8">
        <w:rPr>
          <w:rFonts w:ascii="Arial" w:hAnsi="Arial"/>
          <w:sz w:val="22"/>
        </w:rPr>
        <w:t>010110.0</w:t>
      </w:r>
      <w:r w:rsidRPr="007756D8">
        <w:rPr>
          <w:rFonts w:ascii="Arial" w:hAnsi="Arial" w:hint="eastAsia"/>
          <w:sz w:val="22"/>
        </w:rPr>
        <w:t>0</w:t>
      </w:r>
      <w:r w:rsidRPr="007756D8">
        <w:rPr>
          <w:rFonts w:ascii="Arial" w:hAnsi="Arial"/>
          <w:sz w:val="22"/>
        </w:rPr>
        <w:t>1 equal to decimal numbers:</w:t>
      </w:r>
      <w:r w:rsidR="002C3B49">
        <w:rPr>
          <w:rFonts w:ascii="Arial" w:hAnsi="Arial"/>
          <w:sz w:val="22"/>
        </w:rPr>
        <w:t xml:space="preserve"> </w:t>
      </w:r>
      <w:r w:rsidR="002C3B49" w:rsidRPr="002C3B49">
        <w:rPr>
          <w:rFonts w:ascii="Arial" w:hAnsi="Arial"/>
          <w:b/>
          <w:bCs/>
          <w:color w:val="FF0000"/>
          <w:sz w:val="22"/>
        </w:rPr>
        <w:t>C</w:t>
      </w:r>
    </w:p>
    <w:p w14:paraId="02D98CAC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A. 16297.6875 and </w:t>
      </w:r>
      <w:r w:rsidRPr="007756D8">
        <w:rPr>
          <w:rFonts w:ascii="Arial" w:hAnsi="Arial" w:hint="eastAsia"/>
          <w:sz w:val="22"/>
        </w:rPr>
        <w:t>428.125</w:t>
      </w:r>
      <w:r w:rsidRPr="007756D8">
        <w:rPr>
          <w:rFonts w:ascii="Arial" w:hAnsi="Arial"/>
          <w:sz w:val="22"/>
        </w:rPr>
        <w:t xml:space="preserve">    B. 16553.6875 and </w:t>
      </w:r>
      <w:r w:rsidRPr="007756D8">
        <w:rPr>
          <w:rFonts w:ascii="Arial" w:hAnsi="Arial" w:hint="eastAsia"/>
          <w:sz w:val="22"/>
        </w:rPr>
        <w:t>214.125</w:t>
      </w:r>
    </w:p>
    <w:p w14:paraId="6EF65236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C. 16297.6875 and </w:t>
      </w:r>
      <w:r w:rsidRPr="007756D8">
        <w:rPr>
          <w:rFonts w:ascii="Arial" w:hAnsi="Arial" w:hint="eastAsia"/>
          <w:sz w:val="22"/>
        </w:rPr>
        <w:t>214.125</w:t>
      </w:r>
      <w:r w:rsidRPr="007756D8">
        <w:rPr>
          <w:rFonts w:ascii="Arial" w:hAnsi="Arial" w:hint="eastAsia"/>
          <w:sz w:val="22"/>
          <w:lang w:eastAsia="zh-CN"/>
        </w:rPr>
        <w:t xml:space="preserve"> </w:t>
      </w:r>
      <w:r w:rsidRPr="007756D8">
        <w:rPr>
          <w:rFonts w:ascii="Arial" w:hAnsi="Arial"/>
          <w:sz w:val="22"/>
          <w:lang w:eastAsia="zh-CN"/>
        </w:rPr>
        <w:t xml:space="preserve">  </w:t>
      </w:r>
      <w:r w:rsidRPr="007756D8">
        <w:rPr>
          <w:rFonts w:ascii="Arial" w:hAnsi="Arial"/>
          <w:sz w:val="22"/>
        </w:rPr>
        <w:t xml:space="preserve"> D. 16553.625</w:t>
      </w:r>
      <w:r w:rsidRPr="007756D8">
        <w:rPr>
          <w:rFonts w:ascii="Arial" w:hAnsi="Arial" w:hint="eastAsia"/>
          <w:sz w:val="22"/>
        </w:rPr>
        <w:t xml:space="preserve"> and</w:t>
      </w:r>
      <w:r w:rsidRPr="007756D8">
        <w:rPr>
          <w:rFonts w:ascii="Arial" w:hAnsi="Arial"/>
          <w:sz w:val="22"/>
        </w:rPr>
        <w:t xml:space="preserve"> </w:t>
      </w:r>
      <w:r w:rsidRPr="007756D8">
        <w:rPr>
          <w:rFonts w:ascii="Arial" w:hAnsi="Arial" w:hint="eastAsia"/>
          <w:sz w:val="22"/>
        </w:rPr>
        <w:t>428.125</w:t>
      </w:r>
    </w:p>
    <w:p w14:paraId="4B493379" w14:textId="77777777" w:rsidR="001A7C50" w:rsidRPr="007756D8" w:rsidRDefault="001A7C50" w:rsidP="000D68CB">
      <w:pPr>
        <w:rPr>
          <w:rFonts w:ascii="Arial" w:hAnsi="Arial"/>
          <w:sz w:val="22"/>
        </w:rPr>
      </w:pPr>
    </w:p>
    <w:p w14:paraId="524894DA" w14:textId="14E4EC27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which of the following statement is </w:t>
      </w:r>
      <w:r w:rsidRPr="007756D8">
        <w:rPr>
          <w:rFonts w:ascii="Arial" w:hAnsi="Arial"/>
          <w:b/>
          <w:bCs/>
          <w:sz w:val="22"/>
        </w:rPr>
        <w:t>NOT</w:t>
      </w:r>
      <w:r w:rsidRPr="007756D8">
        <w:rPr>
          <w:rFonts w:ascii="Arial" w:hAnsi="Arial"/>
          <w:sz w:val="22"/>
        </w:rPr>
        <w:t xml:space="preserve"> correct?</w:t>
      </w:r>
      <w:r w:rsidR="002C3B49">
        <w:rPr>
          <w:rFonts w:ascii="Arial" w:hAnsi="Arial"/>
          <w:sz w:val="22"/>
        </w:rPr>
        <w:t xml:space="preserve"> </w:t>
      </w:r>
      <w:r w:rsidR="002C3B49" w:rsidRPr="002C3B49">
        <w:rPr>
          <w:rFonts w:ascii="Arial" w:hAnsi="Arial"/>
          <w:b/>
          <w:bCs/>
          <w:color w:val="FF0000"/>
          <w:sz w:val="22"/>
        </w:rPr>
        <w:t>D</w:t>
      </w:r>
    </w:p>
    <w:p w14:paraId="45835E9D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A. The theoretical foundation of computer science is built by Alan Turing.</w:t>
      </w:r>
    </w:p>
    <w:p w14:paraId="5BD18AB2" w14:textId="263834B5" w:rsidR="001A7C50" w:rsidRPr="007756D8" w:rsidRDefault="001A7C50" w:rsidP="001A7C50">
      <w:pPr>
        <w:ind w:firstLineChars="150" w:firstLine="330"/>
        <w:rPr>
          <w:rFonts w:ascii="Arial" w:hAnsi="Arial"/>
          <w:sz w:val="22"/>
          <w:lang w:val="en-US" w:eastAsia="zh-CN"/>
        </w:rPr>
      </w:pPr>
      <w:r w:rsidRPr="007756D8">
        <w:rPr>
          <w:rFonts w:ascii="Arial" w:hAnsi="Arial"/>
          <w:sz w:val="22"/>
          <w:lang w:eastAsia="zh-CN"/>
        </w:rPr>
        <w:t xml:space="preserve">B. The key difference between </w:t>
      </w:r>
      <w:r w:rsidR="00677A52" w:rsidRPr="007756D8">
        <w:rPr>
          <w:rFonts w:ascii="Arial" w:hAnsi="Arial"/>
          <w:sz w:val="22"/>
          <w:lang w:eastAsia="zh-CN"/>
        </w:rPr>
        <w:t>high- and low-level</w:t>
      </w:r>
      <w:r w:rsidRPr="007756D8">
        <w:rPr>
          <w:rFonts w:ascii="Arial" w:hAnsi="Arial"/>
          <w:sz w:val="22"/>
          <w:lang w:eastAsia="zh-CN"/>
        </w:rPr>
        <w:t xml:space="preserve"> programming languages is</w:t>
      </w:r>
      <w:r w:rsidRPr="007756D8">
        <w:rPr>
          <w:rFonts w:ascii="Arial" w:hAnsi="Arial"/>
          <w:sz w:val="22"/>
          <w:lang w:eastAsia="zh-CN"/>
        </w:rPr>
        <w:cr/>
        <w:t xml:space="preserve">whether programmer </w:t>
      </w:r>
      <w:proofErr w:type="gramStart"/>
      <w:r w:rsidRPr="007756D8">
        <w:rPr>
          <w:rFonts w:ascii="Arial" w:hAnsi="Arial"/>
          <w:sz w:val="22"/>
          <w:lang w:eastAsia="zh-CN"/>
        </w:rPr>
        <w:t>has to</w:t>
      </w:r>
      <w:proofErr w:type="gramEnd"/>
      <w:r w:rsidRPr="007756D8">
        <w:rPr>
          <w:rFonts w:ascii="Arial" w:hAnsi="Arial"/>
          <w:sz w:val="22"/>
          <w:lang w:eastAsia="zh-CN"/>
        </w:rPr>
        <w:t xml:space="preserve"> deal with memory addressing directly.</w:t>
      </w:r>
    </w:p>
    <w:p w14:paraId="10C2AA74" w14:textId="4C09976C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  <w:lang w:eastAsia="zh-CN"/>
        </w:rPr>
        <w:t xml:space="preserve">C. Higher level languages have higher development </w:t>
      </w:r>
      <w:r w:rsidR="00677A52" w:rsidRPr="007756D8">
        <w:rPr>
          <w:rFonts w:ascii="Arial" w:hAnsi="Arial"/>
          <w:sz w:val="22"/>
          <w:lang w:eastAsia="zh-CN"/>
        </w:rPr>
        <w:t>efficiency,</w:t>
      </w:r>
      <w:r w:rsidRPr="007756D8">
        <w:rPr>
          <w:rFonts w:ascii="Arial" w:hAnsi="Arial"/>
          <w:sz w:val="22"/>
          <w:lang w:eastAsia="zh-CN"/>
        </w:rPr>
        <w:t xml:space="preserve"> and it cannot be executed </w:t>
      </w:r>
      <w:r w:rsidRPr="007756D8">
        <w:rPr>
          <w:rFonts w:ascii="Arial" w:hAnsi="Arial"/>
          <w:sz w:val="22"/>
        </w:rPr>
        <w:t>directly.</w:t>
      </w:r>
    </w:p>
    <w:p w14:paraId="1711EB2D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D. Compiler </w:t>
      </w:r>
      <w:r w:rsidRPr="007756D8">
        <w:rPr>
          <w:rFonts w:ascii="Arial" w:hAnsi="Arial" w:hint="eastAsia"/>
          <w:sz w:val="22"/>
        </w:rPr>
        <w:t>is a computer program that directly executes</w:t>
      </w:r>
      <w:r w:rsidRPr="007756D8">
        <w:rPr>
          <w:rFonts w:ascii="Arial" w:hAnsi="Arial"/>
          <w:sz w:val="22"/>
        </w:rPr>
        <w:t>.</w:t>
      </w:r>
    </w:p>
    <w:p w14:paraId="2577D851" w14:textId="77777777" w:rsidR="001A7C50" w:rsidRPr="007756D8" w:rsidRDefault="001A7C50" w:rsidP="001A7C50">
      <w:pPr>
        <w:pStyle w:val="ListParagraph1"/>
        <w:ind w:left="0"/>
        <w:rPr>
          <w:rFonts w:ascii="Arial" w:hAnsi="Arial"/>
          <w:sz w:val="22"/>
        </w:rPr>
      </w:pPr>
    </w:p>
    <w:p w14:paraId="01B27365" w14:textId="2F4998F1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Concerning Python variables, which of the following is correct?</w:t>
      </w:r>
      <w:r w:rsidR="002C3B49">
        <w:rPr>
          <w:rFonts w:ascii="Arial" w:hAnsi="Arial"/>
          <w:sz w:val="22"/>
        </w:rPr>
        <w:t xml:space="preserve"> </w:t>
      </w:r>
      <w:r w:rsidR="002C3B49" w:rsidRPr="002C3B49">
        <w:rPr>
          <w:rFonts w:ascii="Arial" w:hAnsi="Arial"/>
          <w:b/>
          <w:bCs/>
          <w:color w:val="FF0000"/>
          <w:sz w:val="22"/>
        </w:rPr>
        <w:t>D</w:t>
      </w:r>
    </w:p>
    <w:p w14:paraId="3601A69C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A. Variable names must start with a letter;</w:t>
      </w:r>
    </w:p>
    <w:p w14:paraId="78617BFF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B. Variable names can only contain letters and underscore;</w:t>
      </w:r>
    </w:p>
    <w:p w14:paraId="4EDEE7DD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C. Variable names are </w:t>
      </w:r>
      <w:r w:rsidRPr="007756D8">
        <w:rPr>
          <w:rFonts w:ascii="Arial" w:hAnsi="Arial"/>
          <w:sz w:val="22"/>
          <w:lang w:eastAsia="zh-CN"/>
        </w:rPr>
        <w:t xml:space="preserve">not </w:t>
      </w:r>
      <w:r w:rsidRPr="007756D8">
        <w:rPr>
          <w:rFonts w:ascii="Arial" w:hAnsi="Arial"/>
          <w:sz w:val="22"/>
        </w:rPr>
        <w:t>case sensitive;</w:t>
      </w:r>
    </w:p>
    <w:p w14:paraId="5871D76F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D. A variable is a named space in the memory;</w:t>
      </w:r>
    </w:p>
    <w:p w14:paraId="2262A879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</w:p>
    <w:p w14:paraId="3DE5FA0E" w14:textId="1E1CE62D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Concerning information unit, which of the following statement is correct?</w:t>
      </w:r>
      <w:r w:rsidR="002C3B49">
        <w:rPr>
          <w:rFonts w:ascii="Arial" w:hAnsi="Arial"/>
          <w:sz w:val="22"/>
        </w:rPr>
        <w:t xml:space="preserve"> </w:t>
      </w:r>
      <w:r w:rsidR="002C3B49" w:rsidRPr="002C3B49">
        <w:rPr>
          <w:rFonts w:ascii="Arial" w:hAnsi="Arial"/>
          <w:b/>
          <w:bCs/>
          <w:color w:val="FF0000"/>
          <w:sz w:val="22"/>
        </w:rPr>
        <w:t>D</w:t>
      </w:r>
    </w:p>
    <w:p w14:paraId="3AB6CB98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A. B</w:t>
      </w:r>
      <w:r w:rsidRPr="007756D8">
        <w:rPr>
          <w:rFonts w:ascii="Arial" w:hAnsi="Arial"/>
          <w:sz w:val="22"/>
          <w:lang w:eastAsia="zh-CN"/>
        </w:rPr>
        <w:t>yte</w:t>
      </w:r>
      <w:r w:rsidRPr="007756D8">
        <w:rPr>
          <w:rFonts w:ascii="Arial" w:hAnsi="Arial"/>
          <w:sz w:val="22"/>
        </w:rPr>
        <w:t xml:space="preserve"> is the smallest information unit in computer programming;</w:t>
      </w:r>
    </w:p>
    <w:p w14:paraId="11AD5E43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B. 1 KB = </w:t>
      </w:r>
      <w:r w:rsidRPr="007756D8">
        <w:rPr>
          <w:rFonts w:ascii="Arial" w:hAnsi="Arial"/>
          <w:sz w:val="22"/>
          <w:lang w:val="en-US" w:eastAsia="zh-CN"/>
        </w:rPr>
        <w:t xml:space="preserve">1024 </w:t>
      </w:r>
      <w:r w:rsidRPr="007756D8">
        <w:rPr>
          <w:rFonts w:ascii="Arial" w:hAnsi="Arial"/>
          <w:sz w:val="22"/>
        </w:rPr>
        <w:t>bit</w:t>
      </w:r>
      <w:r w:rsidRPr="007756D8">
        <w:rPr>
          <w:rFonts w:ascii="Arial" w:hAnsi="Arial"/>
          <w:sz w:val="22"/>
          <w:lang w:eastAsia="zh-CN"/>
        </w:rPr>
        <w:t>s</w:t>
      </w:r>
      <w:r w:rsidRPr="007756D8">
        <w:rPr>
          <w:rFonts w:ascii="Arial" w:hAnsi="Arial"/>
          <w:sz w:val="22"/>
        </w:rPr>
        <w:t>;</w:t>
      </w:r>
    </w:p>
    <w:p w14:paraId="4305F43A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C. 1 GB = 1000 MB;</w:t>
      </w:r>
    </w:p>
    <w:p w14:paraId="56771E46" w14:textId="543C20A0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D. 1 </w:t>
      </w:r>
      <w:r w:rsidR="00420D11" w:rsidRPr="00E2460B">
        <w:rPr>
          <w:rFonts w:ascii="Arial" w:hAnsi="Arial"/>
          <w:sz w:val="22"/>
        </w:rPr>
        <w:t>B</w:t>
      </w:r>
      <w:r w:rsidRPr="007756D8">
        <w:rPr>
          <w:rFonts w:ascii="Arial" w:hAnsi="Arial"/>
          <w:sz w:val="22"/>
        </w:rPr>
        <w:t>yte = 8 bits;</w:t>
      </w:r>
    </w:p>
    <w:p w14:paraId="32D14F07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  <w:lang w:eastAsia="zh-CN"/>
        </w:rPr>
      </w:pPr>
    </w:p>
    <w:p w14:paraId="22D19317" w14:textId="55B70AC3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 w:cs="Arial"/>
          <w:noProof/>
          <w:sz w:val="22"/>
          <w:szCs w:val="22"/>
          <w:lang w:val="en-US" w:eastAsia="zh-CN"/>
        </w:rPr>
      </w:pPr>
      <w:r w:rsidRPr="007756D8">
        <w:rPr>
          <w:rFonts w:ascii="Arial" w:hAnsi="Arial" w:cs="Arial"/>
          <w:noProof/>
          <w:sz w:val="22"/>
          <w:szCs w:val="22"/>
        </w:rPr>
        <w:t xml:space="preserve">What is </w:t>
      </w:r>
      <w:r w:rsidRPr="007756D8">
        <w:rPr>
          <w:rFonts w:ascii="Arial" w:hAnsi="Arial"/>
          <w:sz w:val="22"/>
        </w:rPr>
        <w:t>the</w:t>
      </w:r>
      <w:r w:rsidRPr="007756D8">
        <w:rPr>
          <w:rFonts w:ascii="Arial" w:hAnsi="Arial" w:cs="Arial"/>
          <w:noProof/>
          <w:sz w:val="22"/>
          <w:szCs w:val="22"/>
        </w:rPr>
        <w:t xml:space="preserve"> </w:t>
      </w:r>
      <w:r w:rsidRPr="007756D8">
        <w:rPr>
          <w:rFonts w:ascii="Arial" w:hAnsi="Arial"/>
          <w:sz w:val="22"/>
        </w:rPr>
        <w:t>output</w:t>
      </w:r>
      <w:r w:rsidRPr="007756D8">
        <w:rPr>
          <w:rFonts w:ascii="Arial" w:hAnsi="Arial" w:cs="Arial"/>
          <w:noProof/>
          <w:sz w:val="22"/>
          <w:szCs w:val="22"/>
        </w:rPr>
        <w:t xml:space="preserve"> of the following program? </w:t>
      </w:r>
      <w:r w:rsidR="002C3B49">
        <w:rPr>
          <w:rFonts w:ascii="Arial" w:hAnsi="Arial" w:cs="Arial"/>
          <w:b/>
          <w:bCs/>
          <w:noProof/>
          <w:color w:val="FF0000"/>
          <w:sz w:val="22"/>
          <w:szCs w:val="22"/>
        </w:rPr>
        <w:t>D</w:t>
      </w:r>
    </w:p>
    <w:p w14:paraId="5D04A123" w14:textId="77777777" w:rsidR="001A7C50" w:rsidRPr="007756D8" w:rsidRDefault="001A7C50" w:rsidP="001A7C50">
      <w:pPr>
        <w:jc w:val="center"/>
        <w:rPr>
          <w:rFonts w:ascii="Arial" w:hAnsi="Arial" w:cs="Arial"/>
          <w:noProof/>
          <w:sz w:val="22"/>
          <w:szCs w:val="22"/>
        </w:rPr>
      </w:pPr>
      <w:r w:rsidRPr="007756D8">
        <w:rPr>
          <w:rFonts w:ascii="Arial" w:hAnsi="Arial" w:cs="Arial"/>
          <w:noProof/>
          <w:sz w:val="22"/>
          <w:szCs w:val="22"/>
          <w:lang w:val="en-US" w:eastAsia="zh-CN"/>
        </w:rPr>
        <w:lastRenderedPageBreak/>
        <w:drawing>
          <wp:inline distT="0" distB="0" distL="0" distR="0" wp14:anchorId="5F45B779" wp14:editId="109C7EBE">
            <wp:extent cx="2301240" cy="533400"/>
            <wp:effectExtent l="0" t="0" r="381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56D8">
        <w:rPr>
          <w:rFonts w:ascii="Arial" w:hAnsi="Arial" w:cs="Arial"/>
          <w:noProof/>
          <w:sz w:val="22"/>
          <w:szCs w:val="22"/>
          <w:lang w:val="en-US" w:eastAsia="zh-CN"/>
        </w:rPr>
        <w:t xml:space="preserve"> </w:t>
      </w:r>
    </w:p>
    <w:tbl>
      <w:tblPr>
        <w:tblStyle w:val="ab"/>
        <w:tblW w:w="62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3"/>
        <w:gridCol w:w="2680"/>
        <w:gridCol w:w="567"/>
        <w:gridCol w:w="2525"/>
      </w:tblGrid>
      <w:tr w:rsidR="007756D8" w:rsidRPr="007756D8" w14:paraId="5FDD840A" w14:textId="77777777" w:rsidTr="0024581B">
        <w:tc>
          <w:tcPr>
            <w:tcW w:w="513" w:type="dxa"/>
            <w:hideMark/>
          </w:tcPr>
          <w:p w14:paraId="15A69602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sz w:val="22"/>
                <w:szCs w:val="22"/>
              </w:rPr>
              <w:t>A.</w:t>
            </w:r>
          </w:p>
        </w:tc>
        <w:tc>
          <w:tcPr>
            <w:tcW w:w="2681" w:type="dxa"/>
            <w:hideMark/>
          </w:tcPr>
          <w:p w14:paraId="32D5797C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sz w:val="22"/>
                <w:szCs w:val="22"/>
              </w:rPr>
              <w:t>25</w:t>
            </w:r>
          </w:p>
          <w:p w14:paraId="42A24AB6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noProof/>
                <w:sz w:val="22"/>
                <w:szCs w:val="22"/>
                <w:lang w:val="en-US" w:eastAsia="zh-CN"/>
              </w:rPr>
              <w:t>[25, 14, 222, 33, 2]</w:t>
            </w:r>
          </w:p>
        </w:tc>
        <w:tc>
          <w:tcPr>
            <w:tcW w:w="567" w:type="dxa"/>
            <w:hideMark/>
          </w:tcPr>
          <w:p w14:paraId="6718F897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sz w:val="22"/>
                <w:szCs w:val="22"/>
              </w:rPr>
              <w:t>B.</w:t>
            </w:r>
          </w:p>
        </w:tc>
        <w:tc>
          <w:tcPr>
            <w:tcW w:w="2526" w:type="dxa"/>
            <w:hideMark/>
          </w:tcPr>
          <w:p w14:paraId="440595D7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noProof/>
                <w:sz w:val="22"/>
                <w:szCs w:val="22"/>
                <w:lang w:val="en-US" w:eastAsia="zh-CN"/>
              </w:rPr>
              <w:t>[25, 14, 222, 33, 2]</w:t>
            </w:r>
          </w:p>
          <w:p w14:paraId="255242E8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sz w:val="22"/>
                <w:szCs w:val="22"/>
              </w:rPr>
              <w:t>[2, 33, 222, 14]</w:t>
            </w:r>
          </w:p>
        </w:tc>
      </w:tr>
      <w:tr w:rsidR="001A7C50" w:rsidRPr="007756D8" w14:paraId="0B263190" w14:textId="77777777" w:rsidTr="0024581B">
        <w:tc>
          <w:tcPr>
            <w:tcW w:w="513" w:type="dxa"/>
            <w:hideMark/>
          </w:tcPr>
          <w:p w14:paraId="501F5198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sz w:val="22"/>
                <w:szCs w:val="22"/>
              </w:rPr>
              <w:t>C.</w:t>
            </w:r>
          </w:p>
        </w:tc>
        <w:tc>
          <w:tcPr>
            <w:tcW w:w="2681" w:type="dxa"/>
            <w:hideMark/>
          </w:tcPr>
          <w:p w14:paraId="5C8A0584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noProof/>
                <w:sz w:val="22"/>
                <w:szCs w:val="22"/>
                <w:lang w:val="en-US" w:eastAsia="zh-CN"/>
              </w:rPr>
              <w:t>[25, 14, 222, 33, 2]</w:t>
            </w:r>
          </w:p>
          <w:p w14:paraId="360275DD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7756D8">
              <w:rPr>
                <w:rFonts w:ascii="Arial" w:hAnsi="Arial" w:cs="Arial"/>
                <w:sz w:val="22"/>
                <w:szCs w:val="22"/>
                <w:lang w:eastAsia="zh-CN"/>
              </w:rPr>
              <w:t>25</w:t>
            </w:r>
          </w:p>
        </w:tc>
        <w:tc>
          <w:tcPr>
            <w:tcW w:w="567" w:type="dxa"/>
            <w:hideMark/>
          </w:tcPr>
          <w:p w14:paraId="1770821E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sz w:val="22"/>
                <w:szCs w:val="22"/>
              </w:rPr>
              <w:t>D.</w:t>
            </w:r>
          </w:p>
        </w:tc>
        <w:tc>
          <w:tcPr>
            <w:tcW w:w="2526" w:type="dxa"/>
            <w:hideMark/>
          </w:tcPr>
          <w:p w14:paraId="523C82C7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</w:rPr>
            </w:pPr>
            <w:r w:rsidRPr="007756D8">
              <w:rPr>
                <w:rFonts w:ascii="Arial" w:hAnsi="Arial" w:cs="Arial"/>
                <w:sz w:val="22"/>
                <w:szCs w:val="22"/>
              </w:rPr>
              <w:t>[2, 33, 222, 14]</w:t>
            </w:r>
          </w:p>
          <w:p w14:paraId="7671E9E0" w14:textId="77777777" w:rsidR="001A7C50" w:rsidRPr="007756D8" w:rsidRDefault="001A7C50" w:rsidP="0024581B">
            <w:pPr>
              <w:rPr>
                <w:rFonts w:ascii="Arial" w:hAnsi="Arial" w:cs="Arial"/>
                <w:sz w:val="22"/>
                <w:szCs w:val="22"/>
                <w:lang w:eastAsia="zh-CN"/>
              </w:rPr>
            </w:pPr>
            <w:r w:rsidRPr="007756D8">
              <w:rPr>
                <w:rFonts w:ascii="Arial" w:hAnsi="Arial" w:cs="Arial"/>
                <w:noProof/>
                <w:sz w:val="22"/>
                <w:szCs w:val="22"/>
                <w:lang w:val="en-US" w:eastAsia="zh-CN"/>
              </w:rPr>
              <w:t>[25, 14, 222, 33, 2]</w:t>
            </w:r>
          </w:p>
        </w:tc>
      </w:tr>
    </w:tbl>
    <w:p w14:paraId="5348061A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</w:p>
    <w:p w14:paraId="0D1EF468" w14:textId="1EF79495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 w:cs="Arial"/>
          <w:sz w:val="23"/>
          <w:szCs w:val="23"/>
        </w:rPr>
      </w:pPr>
      <w:r w:rsidRPr="007756D8">
        <w:rPr>
          <w:rFonts w:ascii="Arial" w:hAnsi="Arial"/>
          <w:sz w:val="22"/>
        </w:rPr>
        <w:t>What is the output when we execute list(“hello”)?</w:t>
      </w:r>
      <w:r w:rsidR="002C3B49">
        <w:rPr>
          <w:rFonts w:ascii="Arial" w:hAnsi="Arial"/>
          <w:sz w:val="22"/>
        </w:rPr>
        <w:t xml:space="preserve"> </w:t>
      </w:r>
      <w:r w:rsidR="002C3B49">
        <w:rPr>
          <w:rFonts w:ascii="Arial" w:hAnsi="Arial"/>
          <w:b/>
          <w:bCs/>
          <w:color w:val="FF0000"/>
          <w:sz w:val="22"/>
        </w:rPr>
        <w:t>B</w:t>
      </w:r>
    </w:p>
    <w:p w14:paraId="7792EEE7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A. [‘h’, ‘e’, ‘l’, ‘l’, ‘o’]</w:t>
      </w:r>
    </w:p>
    <w:p w14:paraId="5AE40BCD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B. [‘hello’]</w:t>
      </w:r>
    </w:p>
    <w:p w14:paraId="79A5A949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C. [‘</w:t>
      </w:r>
      <w:proofErr w:type="spellStart"/>
      <w:r w:rsidRPr="007756D8">
        <w:rPr>
          <w:rFonts w:ascii="Arial" w:hAnsi="Arial"/>
          <w:sz w:val="22"/>
        </w:rPr>
        <w:t>llo</w:t>
      </w:r>
      <w:proofErr w:type="spellEnd"/>
      <w:r w:rsidRPr="007756D8">
        <w:rPr>
          <w:rFonts w:ascii="Arial" w:hAnsi="Arial"/>
          <w:sz w:val="22"/>
        </w:rPr>
        <w:t>’]</w:t>
      </w:r>
    </w:p>
    <w:p w14:paraId="635C5259" w14:textId="77777777" w:rsidR="001A7C50" w:rsidRPr="007756D8" w:rsidRDefault="001A7C50" w:rsidP="001A7C50">
      <w:pPr>
        <w:ind w:firstLineChars="150" w:firstLine="33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D. [‘</w:t>
      </w:r>
      <w:proofErr w:type="spellStart"/>
      <w:r w:rsidRPr="007756D8">
        <w:rPr>
          <w:rFonts w:ascii="Arial" w:hAnsi="Arial"/>
          <w:sz w:val="22"/>
        </w:rPr>
        <w:t>olleh</w:t>
      </w:r>
      <w:proofErr w:type="spellEnd"/>
      <w:r w:rsidRPr="007756D8">
        <w:rPr>
          <w:rFonts w:ascii="Arial" w:hAnsi="Arial"/>
          <w:sz w:val="22"/>
        </w:rPr>
        <w:t>’]</w:t>
      </w:r>
    </w:p>
    <w:p w14:paraId="67D011D9" w14:textId="77777777" w:rsidR="001A7C50" w:rsidRPr="007756D8" w:rsidRDefault="001A7C50" w:rsidP="001A7C50">
      <w:pPr>
        <w:pStyle w:val="ListParagraph1"/>
        <w:ind w:left="0"/>
        <w:rPr>
          <w:rFonts w:ascii="Arial" w:hAnsi="Arial"/>
          <w:sz w:val="22"/>
        </w:rPr>
      </w:pPr>
    </w:p>
    <w:p w14:paraId="344992CA" w14:textId="1B0BD054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 w:cs="Arial"/>
          <w:noProof/>
          <w:sz w:val="22"/>
          <w:szCs w:val="22"/>
          <w:lang w:val="en-US" w:eastAsia="zh-CN"/>
        </w:rPr>
      </w:pPr>
      <w:r w:rsidRPr="007756D8">
        <w:rPr>
          <w:rFonts w:ascii="Arial" w:hAnsi="Arial" w:cs="Arial"/>
          <w:noProof/>
          <w:sz w:val="22"/>
          <w:szCs w:val="22"/>
        </w:rPr>
        <w:t xml:space="preserve">What is the output of the following program? </w:t>
      </w:r>
      <w:r w:rsidR="002C3B49">
        <w:rPr>
          <w:rFonts w:ascii="Arial" w:hAnsi="Arial" w:cs="Arial"/>
          <w:b/>
          <w:bCs/>
          <w:noProof/>
          <w:color w:val="FF0000"/>
          <w:sz w:val="22"/>
          <w:szCs w:val="22"/>
        </w:rPr>
        <w:t>A</w:t>
      </w:r>
    </w:p>
    <w:p w14:paraId="05912AE0" w14:textId="77777777" w:rsidR="001A7C50" w:rsidRPr="007756D8" w:rsidRDefault="001A7C50" w:rsidP="001A7C50">
      <w:pPr>
        <w:pStyle w:val="ListParagraph1"/>
        <w:rPr>
          <w:rFonts w:ascii="Arial" w:hAnsi="Arial" w:cs="Arial"/>
          <w:noProof/>
          <w:sz w:val="22"/>
          <w:szCs w:val="22"/>
          <w:lang w:val="en-US" w:eastAsia="zh-CN"/>
        </w:rPr>
      </w:pPr>
    </w:p>
    <w:p w14:paraId="2D267E89" w14:textId="77777777" w:rsidR="001A7C50" w:rsidRPr="007756D8" w:rsidRDefault="001A7C50" w:rsidP="001A7C50">
      <w:pPr>
        <w:pStyle w:val="ListParagraph1"/>
        <w:ind w:left="0"/>
        <w:jc w:val="center"/>
        <w:rPr>
          <w:rFonts w:ascii="Arial" w:hAnsi="Arial"/>
          <w:sz w:val="22"/>
          <w:lang w:eastAsia="zh-CN"/>
        </w:rPr>
      </w:pPr>
      <w:r w:rsidRPr="007756D8">
        <w:rPr>
          <w:noProof/>
          <w:lang w:val="en-US" w:eastAsia="zh-CN"/>
        </w:rPr>
        <w:drawing>
          <wp:inline distT="0" distB="0" distL="0" distR="0" wp14:anchorId="5EB6F412" wp14:editId="2BBE4775">
            <wp:extent cx="922020" cy="26670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11939" w14:textId="2B4041DD" w:rsidR="001A7C50" w:rsidRPr="007756D8" w:rsidRDefault="001A7C50" w:rsidP="001A7C50">
      <w:pPr>
        <w:ind w:firstLineChars="200" w:firstLine="4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noProof/>
          <w:sz w:val="22"/>
          <w:szCs w:val="22"/>
        </w:rPr>
        <w:t>A. 111111              B. 33                 C. 3</w:t>
      </w:r>
      <w:r w:rsidR="00D06F8B" w:rsidRPr="007756D8">
        <w:rPr>
          <w:rFonts w:ascii="Arial" w:hAnsi="Arial" w:cs="Arial"/>
          <w:noProof/>
          <w:sz w:val="22"/>
          <w:szCs w:val="22"/>
        </w:rPr>
        <w:t>*</w:t>
      </w:r>
      <w:r w:rsidRPr="007756D8">
        <w:rPr>
          <w:rFonts w:ascii="Arial" w:hAnsi="Arial" w:cs="Arial"/>
          <w:noProof/>
          <w:sz w:val="22"/>
          <w:szCs w:val="22"/>
        </w:rPr>
        <w:t>11            D. None of the above</w:t>
      </w:r>
    </w:p>
    <w:p w14:paraId="48C1762D" w14:textId="77777777" w:rsidR="001A7C50" w:rsidRPr="007756D8" w:rsidRDefault="001A7C50" w:rsidP="001A7C50">
      <w:pPr>
        <w:pStyle w:val="ListParagraph1"/>
        <w:rPr>
          <w:rFonts w:ascii="Arial" w:hAnsi="Arial"/>
          <w:sz w:val="22"/>
        </w:rPr>
      </w:pPr>
    </w:p>
    <w:p w14:paraId="40DF675A" w14:textId="2F43E2D6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 w:cs="Arial"/>
          <w:noProof/>
          <w:sz w:val="22"/>
          <w:szCs w:val="22"/>
        </w:rPr>
      </w:pPr>
      <w:r w:rsidRPr="007756D8">
        <w:rPr>
          <w:rFonts w:ascii="Arial" w:hAnsi="Arial" w:cs="Arial"/>
          <w:noProof/>
          <w:sz w:val="22"/>
          <w:szCs w:val="22"/>
        </w:rPr>
        <w:t xml:space="preserve">What is the </w:t>
      </w:r>
      <w:r w:rsidRPr="007756D8">
        <w:rPr>
          <w:rFonts w:ascii="Arial" w:hAnsi="Arial"/>
          <w:sz w:val="22"/>
        </w:rPr>
        <w:t>output</w:t>
      </w:r>
      <w:r w:rsidRPr="007756D8">
        <w:rPr>
          <w:rFonts w:ascii="Arial" w:hAnsi="Arial" w:cs="Arial"/>
          <w:noProof/>
          <w:sz w:val="22"/>
          <w:szCs w:val="22"/>
        </w:rPr>
        <w:t xml:space="preserve"> of the following program? </w:t>
      </w:r>
      <w:r w:rsidR="002C3B49">
        <w:rPr>
          <w:rFonts w:ascii="Arial" w:hAnsi="Arial" w:cs="Arial"/>
          <w:b/>
          <w:bCs/>
          <w:noProof/>
          <w:color w:val="FF0000"/>
          <w:sz w:val="22"/>
          <w:szCs w:val="22"/>
        </w:rPr>
        <w:t>B</w:t>
      </w:r>
    </w:p>
    <w:p w14:paraId="558CBAB7" w14:textId="77777777" w:rsidR="001A7C50" w:rsidRPr="007756D8" w:rsidRDefault="001A7C50" w:rsidP="001A7C50">
      <w:pPr>
        <w:jc w:val="center"/>
        <w:rPr>
          <w:rFonts w:ascii="Arial" w:hAnsi="Arial" w:cs="Arial"/>
          <w:noProof/>
          <w:sz w:val="22"/>
          <w:szCs w:val="22"/>
        </w:rPr>
      </w:pPr>
      <w:r w:rsidRPr="007756D8">
        <w:rPr>
          <w:rFonts w:ascii="Arial" w:hAnsi="Arial" w:cs="Arial"/>
          <w:noProof/>
          <w:sz w:val="22"/>
          <w:szCs w:val="22"/>
          <w:lang w:val="en-US" w:eastAsia="zh-CN"/>
        </w:rPr>
        <w:drawing>
          <wp:inline distT="0" distB="0" distL="0" distR="0" wp14:anchorId="3DC82314" wp14:editId="41F68C5C">
            <wp:extent cx="1973580" cy="762000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3E237" w14:textId="77777777" w:rsidR="001A7C50" w:rsidRPr="007756D8" w:rsidRDefault="001A7C50" w:rsidP="001A7C50">
      <w:pPr>
        <w:ind w:firstLineChars="200" w:firstLine="440"/>
        <w:rPr>
          <w:rFonts w:ascii="Arial" w:hAnsi="Arial" w:cs="Arial"/>
          <w:noProof/>
          <w:sz w:val="22"/>
          <w:szCs w:val="22"/>
        </w:rPr>
      </w:pPr>
      <w:r w:rsidRPr="007756D8">
        <w:rPr>
          <w:rFonts w:ascii="Arial" w:hAnsi="Arial" w:cs="Arial"/>
          <w:noProof/>
          <w:sz w:val="22"/>
          <w:szCs w:val="22"/>
        </w:rPr>
        <w:t>A. 16.0</w:t>
      </w:r>
      <w:r w:rsidRPr="007756D8">
        <w:rPr>
          <w:rFonts w:ascii="Arial" w:hAnsi="Arial" w:cs="Arial"/>
          <w:noProof/>
          <w:sz w:val="22"/>
          <w:szCs w:val="22"/>
        </w:rPr>
        <w:tab/>
      </w:r>
      <w:r w:rsidRPr="007756D8">
        <w:rPr>
          <w:rFonts w:ascii="Arial" w:hAnsi="Arial" w:cs="Arial"/>
          <w:noProof/>
          <w:sz w:val="22"/>
          <w:szCs w:val="22"/>
        </w:rPr>
        <w:tab/>
        <w:t>B. 15.0</w:t>
      </w:r>
      <w:r w:rsidRPr="007756D8">
        <w:rPr>
          <w:rFonts w:ascii="Arial" w:hAnsi="Arial" w:cs="Arial"/>
          <w:noProof/>
          <w:sz w:val="22"/>
          <w:szCs w:val="22"/>
        </w:rPr>
        <w:tab/>
      </w:r>
      <w:r w:rsidRPr="007756D8">
        <w:rPr>
          <w:rFonts w:ascii="Arial" w:hAnsi="Arial" w:cs="Arial"/>
          <w:noProof/>
          <w:sz w:val="22"/>
          <w:szCs w:val="22"/>
        </w:rPr>
        <w:tab/>
        <w:t xml:space="preserve">   C. 15</w:t>
      </w:r>
      <w:r w:rsidRPr="007756D8">
        <w:rPr>
          <w:rFonts w:ascii="Arial" w:hAnsi="Arial" w:cs="Arial"/>
          <w:noProof/>
          <w:sz w:val="22"/>
          <w:szCs w:val="22"/>
        </w:rPr>
        <w:tab/>
      </w:r>
      <w:r w:rsidRPr="007756D8">
        <w:rPr>
          <w:rFonts w:ascii="Arial" w:hAnsi="Arial" w:cs="Arial"/>
          <w:noProof/>
          <w:sz w:val="22"/>
          <w:szCs w:val="22"/>
        </w:rPr>
        <w:tab/>
        <w:t xml:space="preserve">     D. 16</w:t>
      </w:r>
    </w:p>
    <w:p w14:paraId="5D34FB28" w14:textId="77777777" w:rsidR="001A7C50" w:rsidRPr="007756D8" w:rsidRDefault="001A7C50" w:rsidP="001A7C50">
      <w:pPr>
        <w:pStyle w:val="ListParagraph1"/>
        <w:ind w:left="0"/>
        <w:rPr>
          <w:rFonts w:ascii="Arial" w:hAnsi="Arial"/>
          <w:sz w:val="22"/>
          <w:lang w:eastAsia="zh-CN"/>
        </w:rPr>
      </w:pPr>
    </w:p>
    <w:p w14:paraId="54940ABE" w14:textId="5A61E7AF" w:rsidR="001A7C50" w:rsidRPr="007756D8" w:rsidRDefault="001A7C50" w:rsidP="001A7C50">
      <w:pPr>
        <w:pStyle w:val="ListParagraph1"/>
        <w:numPr>
          <w:ilvl w:val="0"/>
          <w:numId w:val="7"/>
        </w:numPr>
        <w:rPr>
          <w:rFonts w:ascii="Arial" w:hAnsi="Arial" w:cs="Arial"/>
          <w:noProof/>
          <w:sz w:val="22"/>
          <w:szCs w:val="22"/>
          <w:lang w:val="en-US" w:eastAsia="zh-CN"/>
        </w:rPr>
      </w:pPr>
      <w:r w:rsidRPr="007756D8">
        <w:rPr>
          <w:rFonts w:ascii="Arial" w:hAnsi="Arial" w:cs="Arial"/>
          <w:noProof/>
          <w:sz w:val="22"/>
          <w:szCs w:val="22"/>
        </w:rPr>
        <w:t xml:space="preserve">What is </w:t>
      </w:r>
      <w:r w:rsidRPr="007756D8">
        <w:rPr>
          <w:rFonts w:ascii="Arial" w:hAnsi="Arial"/>
          <w:sz w:val="22"/>
        </w:rPr>
        <w:t>the</w:t>
      </w:r>
      <w:r w:rsidRPr="007756D8">
        <w:rPr>
          <w:rFonts w:ascii="Arial" w:hAnsi="Arial" w:cs="Arial"/>
          <w:noProof/>
          <w:sz w:val="22"/>
          <w:szCs w:val="22"/>
        </w:rPr>
        <w:t xml:space="preserve"> output of the following program? </w:t>
      </w:r>
      <w:r w:rsidR="002C3B49">
        <w:rPr>
          <w:rFonts w:ascii="Arial" w:hAnsi="Arial" w:cs="Arial"/>
          <w:b/>
          <w:bCs/>
          <w:noProof/>
          <w:color w:val="FF0000"/>
          <w:sz w:val="22"/>
          <w:szCs w:val="22"/>
        </w:rPr>
        <w:t>D</w:t>
      </w:r>
    </w:p>
    <w:p w14:paraId="4E6CF35D" w14:textId="77777777" w:rsidR="001A7C50" w:rsidRPr="007756D8" w:rsidRDefault="001A7C50" w:rsidP="001A7C50">
      <w:pPr>
        <w:pStyle w:val="ListParagraph1"/>
        <w:ind w:left="0"/>
        <w:jc w:val="center"/>
        <w:rPr>
          <w:rFonts w:ascii="Arial" w:hAnsi="Arial"/>
          <w:sz w:val="22"/>
          <w:lang w:val="en-US" w:eastAsia="zh-CN"/>
        </w:rPr>
      </w:pPr>
      <w:r w:rsidRPr="007756D8">
        <w:rPr>
          <w:rFonts w:ascii="Arial" w:hAnsi="Arial"/>
          <w:noProof/>
          <w:sz w:val="22"/>
          <w:lang w:val="en-US" w:eastAsia="zh-CN"/>
        </w:rPr>
        <w:drawing>
          <wp:inline distT="0" distB="0" distL="0" distR="0" wp14:anchorId="25EC79FE" wp14:editId="7C10C14A">
            <wp:extent cx="1813560" cy="685800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1168B" w14:textId="77777777" w:rsidR="001A7C50" w:rsidRPr="007756D8" w:rsidRDefault="001A7C50" w:rsidP="001A7C50">
      <w:pPr>
        <w:ind w:firstLineChars="200" w:firstLine="440"/>
        <w:rPr>
          <w:rFonts w:ascii="Arial" w:hAnsi="Arial" w:cs="Arial"/>
          <w:noProof/>
          <w:sz w:val="22"/>
          <w:szCs w:val="22"/>
        </w:rPr>
      </w:pPr>
      <w:r w:rsidRPr="007756D8">
        <w:rPr>
          <w:rFonts w:ascii="Arial" w:hAnsi="Arial" w:cs="Arial"/>
          <w:noProof/>
          <w:sz w:val="22"/>
          <w:szCs w:val="22"/>
        </w:rPr>
        <w:t xml:space="preserve">A. [‘AB’, ‘CD’]              B.  [‘ab’, ‘cd’, ‘AB’, ‘CD’]                </w:t>
      </w:r>
    </w:p>
    <w:p w14:paraId="3E8AB195" w14:textId="77777777" w:rsidR="001A7C50" w:rsidRPr="007756D8" w:rsidRDefault="001A7C50" w:rsidP="001A7C50">
      <w:pPr>
        <w:ind w:firstLineChars="200" w:firstLine="440"/>
        <w:rPr>
          <w:rFonts w:ascii="Arial" w:hAnsi="Arial" w:cs="Arial"/>
          <w:noProof/>
          <w:sz w:val="22"/>
          <w:szCs w:val="22"/>
        </w:rPr>
      </w:pPr>
      <w:r w:rsidRPr="007756D8">
        <w:rPr>
          <w:rFonts w:ascii="Arial" w:hAnsi="Arial" w:cs="Arial"/>
          <w:noProof/>
          <w:sz w:val="22"/>
          <w:szCs w:val="22"/>
        </w:rPr>
        <w:t>C.  [‘ab’, ‘cd’]               D. None of the above</w:t>
      </w:r>
    </w:p>
    <w:p w14:paraId="243B6F9D" w14:textId="0B387AE5" w:rsidR="000D68CB" w:rsidRPr="007756D8" w:rsidRDefault="000D68CB">
      <w:pPr>
        <w:rPr>
          <w:rFonts w:ascii="Arial" w:hAnsi="Arial"/>
          <w:sz w:val="22"/>
        </w:rPr>
      </w:pPr>
    </w:p>
    <w:p w14:paraId="10CF5313" w14:textId="77777777" w:rsidR="000D68CB" w:rsidRPr="007756D8" w:rsidRDefault="000D68CB">
      <w:pPr>
        <w:spacing w:after="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br w:type="page"/>
      </w:r>
    </w:p>
    <w:p w14:paraId="690850EC" w14:textId="77777777" w:rsidR="00F46200" w:rsidRPr="007756D8" w:rsidRDefault="009966CE">
      <w:p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lastRenderedPageBreak/>
        <w:t>Question 2. (10 × 4% = 40%)</w:t>
      </w:r>
    </w:p>
    <w:p w14:paraId="7F155CC6" w14:textId="16FEFC0A" w:rsidR="00F46200" w:rsidRPr="007756D8" w:rsidRDefault="009966CE">
      <w:p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Pick the correct option/s in each of the following sub-questions. Note that there may be MULTIPLE correct options for each sub-question.</w:t>
      </w:r>
      <w:r w:rsidR="00C21F78" w:rsidRPr="007756D8">
        <w:rPr>
          <w:rFonts w:ascii="Arial" w:hAnsi="Arial"/>
          <w:sz w:val="22"/>
        </w:rPr>
        <w:t xml:space="preserve"> You will get 2 points when your answers are partially right.</w:t>
      </w:r>
    </w:p>
    <w:p w14:paraId="4F17BEA9" w14:textId="77777777" w:rsidR="00DF48D7" w:rsidRPr="007756D8" w:rsidRDefault="00DF48D7">
      <w:pPr>
        <w:rPr>
          <w:rFonts w:ascii="Arial" w:hAnsi="Arial"/>
          <w:sz w:val="22"/>
        </w:rPr>
      </w:pPr>
    </w:p>
    <w:p w14:paraId="6C6412E8" w14:textId="7B0FE3DA" w:rsidR="009E1E70" w:rsidRPr="007756D8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Which of the following statement(s) is (are) true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>
        <w:rPr>
          <w:rFonts w:ascii="Arial" w:hAnsi="Arial" w:cs="Arial"/>
          <w:b/>
          <w:bCs/>
          <w:color w:val="FF0000"/>
          <w:sz w:val="22"/>
          <w:szCs w:val="22"/>
        </w:rPr>
        <w:t>ABC</w:t>
      </w:r>
    </w:p>
    <w:p w14:paraId="56363B27" w14:textId="77777777" w:rsidR="009E1E70" w:rsidRPr="007756D8" w:rsidRDefault="009E1E70" w:rsidP="009E1E70">
      <w:pPr>
        <w:pStyle w:val="ac"/>
        <w:widowControl w:val="0"/>
        <w:numPr>
          <w:ilvl w:val="0"/>
          <w:numId w:val="16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A central processing unit (CPU) contains two units, a control unit (CU) and an arithmetic/logic unit (ALU).</w:t>
      </w:r>
    </w:p>
    <w:p w14:paraId="79881E28" w14:textId="77777777" w:rsidR="009E1E70" w:rsidRPr="007756D8" w:rsidRDefault="009E1E70" w:rsidP="009E1E70">
      <w:pPr>
        <w:pStyle w:val="ac"/>
        <w:widowControl w:val="0"/>
        <w:numPr>
          <w:ilvl w:val="0"/>
          <w:numId w:val="16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e computers used nowadays can understand only binary number (</w:t>
      </w:r>
      <w:proofErr w:type="gramStart"/>
      <w:r w:rsidRPr="007756D8">
        <w:rPr>
          <w:rFonts w:ascii="Arial" w:hAnsi="Arial" w:cs="Arial"/>
          <w:sz w:val="22"/>
          <w:szCs w:val="22"/>
        </w:rPr>
        <w:t>i.e.</w:t>
      </w:r>
      <w:proofErr w:type="gramEnd"/>
      <w:r w:rsidRPr="007756D8">
        <w:rPr>
          <w:rFonts w:ascii="Arial" w:hAnsi="Arial" w:cs="Arial"/>
          <w:sz w:val="22"/>
          <w:szCs w:val="22"/>
        </w:rPr>
        <w:t xml:space="preserve"> 0 and 1).</w:t>
      </w:r>
    </w:p>
    <w:p w14:paraId="75F9E04F" w14:textId="77777777" w:rsidR="009E1E70" w:rsidRPr="007756D8" w:rsidRDefault="009E1E70" w:rsidP="009E1E70">
      <w:pPr>
        <w:pStyle w:val="ac"/>
        <w:widowControl w:val="0"/>
        <w:numPr>
          <w:ilvl w:val="0"/>
          <w:numId w:val="16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High level programming languages cannot be executed directly and must be converted into low level language.</w:t>
      </w:r>
    </w:p>
    <w:p w14:paraId="0E1F399A" w14:textId="77777777" w:rsidR="009E1E70" w:rsidRPr="007756D8" w:rsidRDefault="009E1E70" w:rsidP="009E1E70">
      <w:pPr>
        <w:pStyle w:val="ac"/>
        <w:widowControl w:val="0"/>
        <w:numPr>
          <w:ilvl w:val="0"/>
          <w:numId w:val="16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10 in the hexadecimal system is equal to 10 in the decimal number system.</w:t>
      </w:r>
    </w:p>
    <w:p w14:paraId="5EF18902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7321F72D" w14:textId="7798C6A5" w:rsidR="009E1E70" w:rsidRPr="007756D8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Concerning the following program, which of the following statement(s) is (are) true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>
        <w:rPr>
          <w:rFonts w:ascii="Arial" w:hAnsi="Arial" w:cs="Arial"/>
          <w:b/>
          <w:bCs/>
          <w:color w:val="FF0000"/>
          <w:sz w:val="22"/>
          <w:szCs w:val="22"/>
        </w:rPr>
        <w:t>D</w:t>
      </w:r>
    </w:p>
    <w:p w14:paraId="7914774D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a = </w:t>
      </w:r>
      <w:proofErr w:type="gramStart"/>
      <w:r w:rsidRPr="007756D8">
        <w:rPr>
          <w:rFonts w:ascii="Arial" w:hAnsi="Arial" w:cs="Arial"/>
          <w:sz w:val="22"/>
          <w:szCs w:val="22"/>
        </w:rPr>
        <w:t>int(</w:t>
      </w:r>
      <w:proofErr w:type="gramEnd"/>
      <w:r w:rsidRPr="007756D8">
        <w:rPr>
          <w:rFonts w:ascii="Arial" w:hAnsi="Arial" w:cs="Arial"/>
          <w:sz w:val="22"/>
          <w:szCs w:val="22"/>
        </w:rPr>
        <w:t>“1”+”2”)</w:t>
      </w:r>
    </w:p>
    <w:p w14:paraId="2131ABDA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a)</w:t>
      </w:r>
    </w:p>
    <w:p w14:paraId="099A8CCF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b = </w:t>
      </w:r>
      <w:proofErr w:type="gramStart"/>
      <w:r w:rsidRPr="007756D8">
        <w:rPr>
          <w:rFonts w:ascii="Arial" w:hAnsi="Arial" w:cs="Arial"/>
          <w:sz w:val="22"/>
          <w:szCs w:val="22"/>
        </w:rPr>
        <w:t>int(</w:t>
      </w:r>
      <w:proofErr w:type="gramEnd"/>
      <w:r w:rsidRPr="007756D8">
        <w:rPr>
          <w:rFonts w:ascii="Arial" w:hAnsi="Arial" w:cs="Arial"/>
          <w:sz w:val="22"/>
          <w:szCs w:val="22"/>
        </w:rPr>
        <w:t>“1+2”)</w:t>
      </w:r>
    </w:p>
    <w:p w14:paraId="0918A709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b)</w:t>
      </w:r>
    </w:p>
    <w:p w14:paraId="11CCC2D6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c = </w:t>
      </w:r>
      <w:proofErr w:type="gramStart"/>
      <w:r w:rsidRPr="007756D8">
        <w:rPr>
          <w:rFonts w:ascii="Arial" w:hAnsi="Arial" w:cs="Arial"/>
          <w:sz w:val="22"/>
          <w:szCs w:val="22"/>
        </w:rPr>
        <w:t>int(</w:t>
      </w:r>
      <w:proofErr w:type="gramEnd"/>
      <w:r w:rsidRPr="007756D8">
        <w:rPr>
          <w:rFonts w:ascii="Arial" w:hAnsi="Arial" w:cs="Arial"/>
          <w:sz w:val="22"/>
          <w:szCs w:val="22"/>
        </w:rPr>
        <w:t>“1”+2)</w:t>
      </w:r>
    </w:p>
    <w:p w14:paraId="775B58EA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c)</w:t>
      </w:r>
    </w:p>
    <w:p w14:paraId="066F0CA9" w14:textId="77777777" w:rsidR="009E1E70" w:rsidRPr="007756D8" w:rsidRDefault="009E1E70" w:rsidP="009E1E70">
      <w:pPr>
        <w:pStyle w:val="ac"/>
        <w:widowControl w:val="0"/>
        <w:numPr>
          <w:ilvl w:val="0"/>
          <w:numId w:val="18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first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statement will output 3.</w:t>
      </w:r>
    </w:p>
    <w:p w14:paraId="6D45686A" w14:textId="77777777" w:rsidR="009E1E70" w:rsidRPr="007756D8" w:rsidRDefault="009E1E70" w:rsidP="009E1E70">
      <w:pPr>
        <w:pStyle w:val="ac"/>
        <w:widowControl w:val="0"/>
        <w:numPr>
          <w:ilvl w:val="0"/>
          <w:numId w:val="18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second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statement will output 3.</w:t>
      </w:r>
    </w:p>
    <w:p w14:paraId="1AC38D1E" w14:textId="77777777" w:rsidR="009E1E70" w:rsidRPr="007756D8" w:rsidRDefault="009E1E70" w:rsidP="009E1E70">
      <w:pPr>
        <w:pStyle w:val="ac"/>
        <w:widowControl w:val="0"/>
        <w:numPr>
          <w:ilvl w:val="0"/>
          <w:numId w:val="18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third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statement will output 3.</w:t>
      </w:r>
    </w:p>
    <w:p w14:paraId="5B096CDF" w14:textId="77777777" w:rsidR="009E1E70" w:rsidRPr="007756D8" w:rsidRDefault="009E1E70" w:rsidP="009E1E70">
      <w:pPr>
        <w:pStyle w:val="ac"/>
        <w:widowControl w:val="0"/>
        <w:numPr>
          <w:ilvl w:val="0"/>
          <w:numId w:val="18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None of above is true.</w:t>
      </w:r>
    </w:p>
    <w:p w14:paraId="13A290F7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5EA0010F" w14:textId="3354A541" w:rsidR="009E1E70" w:rsidRPr="007756D8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e following 4 options show 4 statements and their outputs; in which option(s) the output is (are) correct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>
        <w:rPr>
          <w:rFonts w:ascii="Arial" w:hAnsi="Arial" w:cs="Arial"/>
          <w:b/>
          <w:bCs/>
          <w:color w:val="FF0000"/>
          <w:sz w:val="22"/>
          <w:szCs w:val="22"/>
        </w:rPr>
        <w:t>AC</w:t>
      </w:r>
    </w:p>
    <w:p w14:paraId="3B559888" w14:textId="77777777" w:rsidR="009E1E70" w:rsidRPr="007756D8" w:rsidRDefault="009E1E70" w:rsidP="009E1E70">
      <w:pPr>
        <w:pStyle w:val="ac"/>
        <w:widowControl w:val="0"/>
        <w:numPr>
          <w:ilvl w:val="0"/>
          <w:numId w:val="19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Statement:</w:t>
      </w:r>
      <w:r w:rsidRPr="007756D8">
        <w:rPr>
          <w:rFonts w:ascii="Arial" w:hAnsi="Arial" w:cs="Arial"/>
          <w:sz w:val="22"/>
          <w:szCs w:val="22"/>
        </w:rPr>
        <w:tab/>
        <w:t>print(</w:t>
      </w:r>
      <w:proofErr w:type="gramStart"/>
      <w:r w:rsidRPr="007756D8">
        <w:rPr>
          <w:rFonts w:ascii="Arial" w:hAnsi="Arial" w:cs="Arial"/>
          <w:sz w:val="22"/>
          <w:szCs w:val="22"/>
        </w:rPr>
        <w:t>str(</w:t>
      </w:r>
      <w:proofErr w:type="gramEnd"/>
      <w:r w:rsidRPr="007756D8">
        <w:rPr>
          <w:rFonts w:ascii="Arial" w:hAnsi="Arial" w:cs="Arial"/>
          <w:sz w:val="22"/>
          <w:szCs w:val="22"/>
        </w:rPr>
        <w:t>3*3))</w:t>
      </w:r>
      <w:r w:rsidRPr="007756D8">
        <w:rPr>
          <w:rFonts w:ascii="Arial" w:hAnsi="Arial" w:cs="Arial"/>
          <w:sz w:val="22"/>
          <w:szCs w:val="22"/>
        </w:rPr>
        <w:tab/>
      </w:r>
    </w:p>
    <w:p w14:paraId="5DC96B74" w14:textId="77777777" w:rsidR="009E1E70" w:rsidRPr="007756D8" w:rsidRDefault="009E1E70" w:rsidP="009E1E70">
      <w:pPr>
        <w:pStyle w:val="ac"/>
        <w:ind w:left="72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Output: “9”</w:t>
      </w:r>
    </w:p>
    <w:p w14:paraId="132C1703" w14:textId="77777777" w:rsidR="009E1E70" w:rsidRPr="007756D8" w:rsidRDefault="009E1E70" w:rsidP="009E1E70">
      <w:pPr>
        <w:pStyle w:val="ac"/>
        <w:widowControl w:val="0"/>
        <w:numPr>
          <w:ilvl w:val="0"/>
          <w:numId w:val="19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Statement:</w:t>
      </w:r>
      <w:r w:rsidRPr="007756D8">
        <w:rPr>
          <w:rFonts w:ascii="Arial" w:hAnsi="Arial" w:cs="Arial"/>
          <w:sz w:val="22"/>
          <w:szCs w:val="22"/>
        </w:rPr>
        <w:tab/>
        <w:t>a = “hello”</w:t>
      </w:r>
    </w:p>
    <w:p w14:paraId="1D7B87B6" w14:textId="77777777" w:rsidR="009E1E70" w:rsidRPr="007756D8" w:rsidRDefault="009E1E70" w:rsidP="009E1E70">
      <w:pPr>
        <w:ind w:left="210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</w:t>
      </w:r>
      <w:proofErr w:type="spellStart"/>
      <w:proofErr w:type="gramStart"/>
      <w:r w:rsidRPr="007756D8">
        <w:rPr>
          <w:rFonts w:ascii="Arial" w:hAnsi="Arial" w:cs="Arial"/>
          <w:sz w:val="22"/>
          <w:szCs w:val="22"/>
        </w:rPr>
        <w:t>a.split</w:t>
      </w:r>
      <w:proofErr w:type="spellEnd"/>
      <w:proofErr w:type="gramEnd"/>
      <w:r w:rsidRPr="007756D8">
        <w:rPr>
          <w:rFonts w:ascii="Arial" w:hAnsi="Arial" w:cs="Arial"/>
          <w:sz w:val="22"/>
          <w:szCs w:val="22"/>
        </w:rPr>
        <w:t>(“l”)[1])</w:t>
      </w:r>
    </w:p>
    <w:p w14:paraId="27121EBF" w14:textId="77777777" w:rsidR="009E1E70" w:rsidRPr="007756D8" w:rsidRDefault="009E1E70" w:rsidP="009E1E70">
      <w:pPr>
        <w:pStyle w:val="ac"/>
        <w:ind w:left="72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Output: “o”</w:t>
      </w:r>
    </w:p>
    <w:p w14:paraId="7D323FC1" w14:textId="77777777" w:rsidR="009E1E70" w:rsidRPr="00304FD8" w:rsidRDefault="009E1E70" w:rsidP="009E1E70">
      <w:pPr>
        <w:pStyle w:val="ac"/>
        <w:widowControl w:val="0"/>
        <w:numPr>
          <w:ilvl w:val="0"/>
          <w:numId w:val="19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304FD8">
        <w:rPr>
          <w:rFonts w:ascii="Arial" w:hAnsi="Arial" w:cs="Arial"/>
          <w:sz w:val="22"/>
          <w:szCs w:val="22"/>
        </w:rPr>
        <w:t>Statement:</w:t>
      </w:r>
      <w:r w:rsidRPr="00304FD8">
        <w:rPr>
          <w:rFonts w:ascii="Arial" w:hAnsi="Arial" w:cs="Arial"/>
          <w:sz w:val="22"/>
          <w:szCs w:val="22"/>
        </w:rPr>
        <w:tab/>
        <w:t xml:space="preserve">for </w:t>
      </w:r>
      <w:proofErr w:type="spellStart"/>
      <w:r w:rsidRPr="00304FD8">
        <w:rPr>
          <w:rFonts w:ascii="Arial" w:hAnsi="Arial" w:cs="Arial"/>
          <w:sz w:val="22"/>
          <w:szCs w:val="22"/>
        </w:rPr>
        <w:t>i</w:t>
      </w:r>
      <w:proofErr w:type="spellEnd"/>
      <w:r w:rsidRPr="00304FD8">
        <w:rPr>
          <w:rFonts w:ascii="Arial" w:hAnsi="Arial" w:cs="Arial"/>
          <w:sz w:val="22"/>
          <w:szCs w:val="22"/>
        </w:rPr>
        <w:t xml:space="preserve"> in </w:t>
      </w:r>
      <w:proofErr w:type="gramStart"/>
      <w:r w:rsidRPr="00304FD8">
        <w:rPr>
          <w:rFonts w:ascii="Arial" w:hAnsi="Arial" w:cs="Arial"/>
          <w:sz w:val="22"/>
          <w:szCs w:val="22"/>
        </w:rPr>
        <w:t>range(</w:t>
      </w:r>
      <w:proofErr w:type="gramEnd"/>
      <w:r w:rsidRPr="00304FD8">
        <w:rPr>
          <w:rFonts w:ascii="Arial" w:hAnsi="Arial" w:cs="Arial"/>
          <w:sz w:val="22"/>
          <w:szCs w:val="22"/>
        </w:rPr>
        <w:t>4):</w:t>
      </w:r>
    </w:p>
    <w:p w14:paraId="0BC4BC10" w14:textId="7AC46517" w:rsidR="009E1E70" w:rsidRPr="00304FD8" w:rsidRDefault="009E1E70" w:rsidP="009E1E70">
      <w:pPr>
        <w:pStyle w:val="ac"/>
        <w:ind w:left="2520" w:firstLineChars="0" w:firstLine="0"/>
        <w:rPr>
          <w:rFonts w:ascii="Arial" w:hAnsi="Arial" w:cs="Arial"/>
          <w:sz w:val="22"/>
          <w:szCs w:val="22"/>
        </w:rPr>
      </w:pPr>
      <w:r w:rsidRPr="00304FD8">
        <w:rPr>
          <w:rFonts w:ascii="Arial" w:hAnsi="Arial" w:cs="Arial"/>
          <w:sz w:val="22"/>
          <w:szCs w:val="22"/>
        </w:rPr>
        <w:t xml:space="preserve">if </w:t>
      </w:r>
      <w:proofErr w:type="spellStart"/>
      <w:r w:rsidRPr="00304FD8">
        <w:rPr>
          <w:rFonts w:ascii="Arial" w:hAnsi="Arial" w:cs="Arial"/>
          <w:sz w:val="22"/>
          <w:szCs w:val="22"/>
        </w:rPr>
        <w:t>i</w:t>
      </w:r>
      <w:proofErr w:type="spellEnd"/>
      <w:r w:rsidRPr="00304FD8">
        <w:rPr>
          <w:rFonts w:ascii="Arial" w:hAnsi="Arial" w:cs="Arial"/>
          <w:sz w:val="22"/>
          <w:szCs w:val="22"/>
        </w:rPr>
        <w:t xml:space="preserve"> =</w:t>
      </w:r>
      <w:r w:rsidR="00522450" w:rsidRPr="00304FD8">
        <w:rPr>
          <w:rFonts w:ascii="Arial" w:hAnsi="Arial" w:cs="Arial"/>
          <w:sz w:val="22"/>
          <w:szCs w:val="22"/>
        </w:rPr>
        <w:t>=</w:t>
      </w:r>
      <w:r w:rsidRPr="00304FD8">
        <w:rPr>
          <w:rFonts w:ascii="Arial" w:hAnsi="Arial" w:cs="Arial"/>
          <w:sz w:val="22"/>
          <w:szCs w:val="22"/>
        </w:rPr>
        <w:t xml:space="preserve"> 1:</w:t>
      </w:r>
    </w:p>
    <w:p w14:paraId="156F697D" w14:textId="77777777" w:rsidR="009E1E70" w:rsidRPr="00304FD8" w:rsidRDefault="009E1E70" w:rsidP="009E1E70">
      <w:pPr>
        <w:pStyle w:val="ac"/>
        <w:ind w:left="2520" w:firstLineChars="0" w:firstLine="0"/>
        <w:rPr>
          <w:rFonts w:ascii="Arial" w:hAnsi="Arial" w:cs="Arial"/>
          <w:sz w:val="22"/>
          <w:szCs w:val="22"/>
        </w:rPr>
      </w:pPr>
      <w:r w:rsidRPr="00304FD8">
        <w:rPr>
          <w:rFonts w:ascii="Arial" w:hAnsi="Arial" w:cs="Arial"/>
          <w:sz w:val="22"/>
          <w:szCs w:val="22"/>
        </w:rPr>
        <w:tab/>
        <w:t>continue</w:t>
      </w:r>
    </w:p>
    <w:p w14:paraId="6E2E924F" w14:textId="5B6725F4" w:rsidR="009E1E70" w:rsidRPr="00304FD8" w:rsidRDefault="009E1E70" w:rsidP="009E1E70">
      <w:pPr>
        <w:pStyle w:val="ac"/>
        <w:ind w:left="2520" w:firstLineChars="0" w:firstLine="0"/>
        <w:rPr>
          <w:rFonts w:ascii="Arial" w:hAnsi="Arial" w:cs="Arial"/>
          <w:sz w:val="22"/>
          <w:szCs w:val="22"/>
        </w:rPr>
      </w:pPr>
      <w:proofErr w:type="spellStart"/>
      <w:r w:rsidRPr="00304FD8">
        <w:rPr>
          <w:rFonts w:ascii="Arial" w:hAnsi="Arial" w:cs="Arial"/>
          <w:sz w:val="22"/>
          <w:szCs w:val="22"/>
        </w:rPr>
        <w:t>elif</w:t>
      </w:r>
      <w:proofErr w:type="spellEnd"/>
      <w:r w:rsidRPr="00304FD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304FD8">
        <w:rPr>
          <w:rFonts w:ascii="Arial" w:hAnsi="Arial" w:cs="Arial"/>
          <w:sz w:val="22"/>
          <w:szCs w:val="22"/>
        </w:rPr>
        <w:t>i</w:t>
      </w:r>
      <w:proofErr w:type="spellEnd"/>
      <w:r w:rsidRPr="00304FD8">
        <w:rPr>
          <w:rFonts w:ascii="Arial" w:hAnsi="Arial" w:cs="Arial"/>
          <w:sz w:val="22"/>
          <w:szCs w:val="22"/>
        </w:rPr>
        <w:t xml:space="preserve"> =</w:t>
      </w:r>
      <w:r w:rsidR="00522450" w:rsidRPr="00304FD8">
        <w:rPr>
          <w:rFonts w:ascii="Arial" w:hAnsi="Arial" w:cs="Arial"/>
          <w:sz w:val="22"/>
          <w:szCs w:val="22"/>
        </w:rPr>
        <w:t>=</w:t>
      </w:r>
      <w:r w:rsidRPr="00304FD8">
        <w:rPr>
          <w:rFonts w:ascii="Arial" w:hAnsi="Arial" w:cs="Arial"/>
          <w:sz w:val="22"/>
          <w:szCs w:val="22"/>
        </w:rPr>
        <w:t xml:space="preserve"> 2:</w:t>
      </w:r>
    </w:p>
    <w:p w14:paraId="0BAFDFDB" w14:textId="77777777" w:rsidR="009E1E70" w:rsidRPr="00304FD8" w:rsidRDefault="009E1E70" w:rsidP="009E1E70">
      <w:pPr>
        <w:pStyle w:val="ac"/>
        <w:ind w:left="2520" w:firstLineChars="0" w:firstLine="0"/>
        <w:rPr>
          <w:rFonts w:ascii="Arial" w:hAnsi="Arial" w:cs="Arial"/>
          <w:sz w:val="22"/>
          <w:szCs w:val="22"/>
        </w:rPr>
      </w:pPr>
      <w:r w:rsidRPr="00304FD8">
        <w:rPr>
          <w:rFonts w:ascii="Arial" w:hAnsi="Arial" w:cs="Arial"/>
          <w:sz w:val="22"/>
          <w:szCs w:val="22"/>
        </w:rPr>
        <w:tab/>
        <w:t>break</w:t>
      </w:r>
    </w:p>
    <w:p w14:paraId="752B9179" w14:textId="77777777" w:rsidR="009E1E70" w:rsidRPr="00304FD8" w:rsidRDefault="009E1E70" w:rsidP="009E1E70">
      <w:pPr>
        <w:pStyle w:val="ac"/>
        <w:ind w:left="2520" w:firstLineChars="0" w:firstLine="0"/>
        <w:rPr>
          <w:rFonts w:ascii="Arial" w:hAnsi="Arial" w:cs="Arial"/>
          <w:sz w:val="22"/>
          <w:szCs w:val="22"/>
        </w:rPr>
      </w:pPr>
      <w:r w:rsidRPr="00304FD8">
        <w:rPr>
          <w:rFonts w:ascii="Arial" w:hAnsi="Arial" w:cs="Arial"/>
          <w:sz w:val="22"/>
          <w:szCs w:val="22"/>
        </w:rPr>
        <w:t>print(</w:t>
      </w:r>
      <w:proofErr w:type="spellStart"/>
      <w:r w:rsidRPr="00304FD8">
        <w:rPr>
          <w:rFonts w:ascii="Arial" w:hAnsi="Arial" w:cs="Arial"/>
          <w:sz w:val="22"/>
          <w:szCs w:val="22"/>
        </w:rPr>
        <w:t>i</w:t>
      </w:r>
      <w:proofErr w:type="spellEnd"/>
      <w:r w:rsidRPr="00304FD8">
        <w:rPr>
          <w:rFonts w:ascii="Arial" w:hAnsi="Arial" w:cs="Arial"/>
          <w:sz w:val="22"/>
          <w:szCs w:val="22"/>
        </w:rPr>
        <w:t>)</w:t>
      </w:r>
    </w:p>
    <w:p w14:paraId="2378C2A6" w14:textId="77777777" w:rsidR="009E1E70" w:rsidRPr="007756D8" w:rsidRDefault="009E1E70" w:rsidP="009E1E70">
      <w:pPr>
        <w:pStyle w:val="ac"/>
        <w:ind w:left="72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Output: 0</w:t>
      </w:r>
    </w:p>
    <w:p w14:paraId="6AD01F29" w14:textId="248F976B" w:rsidR="009E1E70" w:rsidRPr="007756D8" w:rsidRDefault="009E1E70" w:rsidP="009E1E70">
      <w:pPr>
        <w:pStyle w:val="ac"/>
        <w:widowControl w:val="0"/>
        <w:numPr>
          <w:ilvl w:val="0"/>
          <w:numId w:val="19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lastRenderedPageBreak/>
        <w:t>Statement:</w:t>
      </w:r>
      <w:r w:rsidRPr="007756D8">
        <w:rPr>
          <w:rFonts w:ascii="Arial" w:hAnsi="Arial" w:cs="Arial"/>
          <w:sz w:val="22"/>
          <w:szCs w:val="22"/>
        </w:rPr>
        <w:tab/>
        <w:t xml:space="preserve">a = </w:t>
      </w:r>
      <w:r w:rsidR="00802FD6">
        <w:rPr>
          <w:rFonts w:ascii="Arial" w:hAnsi="Arial" w:cs="Arial"/>
          <w:sz w:val="22"/>
          <w:szCs w:val="22"/>
        </w:rPr>
        <w:t>“</w:t>
      </w:r>
      <w:r w:rsidRPr="007756D8">
        <w:rPr>
          <w:rFonts w:ascii="Arial" w:hAnsi="Arial" w:cs="Arial"/>
          <w:sz w:val="22"/>
          <w:szCs w:val="22"/>
        </w:rPr>
        <w:t>hallo”</w:t>
      </w:r>
    </w:p>
    <w:p w14:paraId="4D486553" w14:textId="77777777" w:rsidR="009E1E70" w:rsidRPr="007756D8" w:rsidRDefault="009E1E70" w:rsidP="009E1E70">
      <w:pPr>
        <w:pStyle w:val="ac"/>
        <w:ind w:left="2100" w:firstLineChars="0" w:firstLine="0"/>
        <w:rPr>
          <w:rFonts w:ascii="Arial" w:hAnsi="Arial" w:cs="Arial"/>
          <w:sz w:val="22"/>
          <w:szCs w:val="22"/>
        </w:rPr>
      </w:pPr>
      <w:proofErr w:type="gramStart"/>
      <w:r w:rsidRPr="007756D8">
        <w:rPr>
          <w:rFonts w:ascii="Arial" w:hAnsi="Arial" w:cs="Arial"/>
          <w:sz w:val="22"/>
          <w:szCs w:val="22"/>
        </w:rPr>
        <w:t>a[</w:t>
      </w:r>
      <w:proofErr w:type="gramEnd"/>
      <w:r w:rsidRPr="007756D8">
        <w:rPr>
          <w:rFonts w:ascii="Arial" w:hAnsi="Arial" w:cs="Arial"/>
          <w:sz w:val="22"/>
          <w:szCs w:val="22"/>
        </w:rPr>
        <w:t>1] = “e”</w:t>
      </w:r>
    </w:p>
    <w:p w14:paraId="6D63FDB0" w14:textId="77777777" w:rsidR="009E1E70" w:rsidRPr="007756D8" w:rsidRDefault="009E1E70" w:rsidP="009E1E70">
      <w:pPr>
        <w:pStyle w:val="ac"/>
        <w:ind w:left="210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a)</w:t>
      </w:r>
    </w:p>
    <w:p w14:paraId="30082F4A" w14:textId="77777777" w:rsidR="009E1E70" w:rsidRPr="007756D8" w:rsidRDefault="009E1E70" w:rsidP="009E1E70">
      <w:pPr>
        <w:pStyle w:val="ac"/>
        <w:ind w:left="72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Output: “hello”</w:t>
      </w:r>
    </w:p>
    <w:p w14:paraId="450B0884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5352999A" w14:textId="3120B18A" w:rsidR="009E1E70" w:rsidRPr="007756D8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Concerning the following program, which of the following statement(s) is (are) true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 w:rsidRPr="002C3B49">
        <w:rPr>
          <w:rFonts w:ascii="Arial" w:hAnsi="Arial" w:cs="Arial"/>
          <w:b/>
          <w:bCs/>
          <w:color w:val="FF0000"/>
          <w:sz w:val="22"/>
          <w:szCs w:val="22"/>
        </w:rPr>
        <w:t>B</w:t>
      </w:r>
    </w:p>
    <w:p w14:paraId="22DB8722" w14:textId="77777777" w:rsidR="009E1E70" w:rsidRPr="007756D8" w:rsidRDefault="009E1E70" w:rsidP="009E1E70">
      <w:pPr>
        <w:pStyle w:val="ac"/>
        <w:ind w:left="168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s1 = “</w:t>
      </w:r>
      <w:proofErr w:type="gramStart"/>
      <w:r w:rsidRPr="007756D8">
        <w:rPr>
          <w:rFonts w:ascii="Arial" w:hAnsi="Arial" w:cs="Arial"/>
          <w:sz w:val="22"/>
          <w:szCs w:val="22"/>
        </w:rPr>
        <w:t>1”+</w:t>
      </w:r>
      <w:proofErr w:type="gramEnd"/>
      <w:r w:rsidRPr="007756D8">
        <w:rPr>
          <w:rFonts w:ascii="Arial" w:hAnsi="Arial" w:cs="Arial"/>
          <w:sz w:val="22"/>
          <w:szCs w:val="22"/>
        </w:rPr>
        <w:t>“3”</w:t>
      </w:r>
    </w:p>
    <w:p w14:paraId="5ADBE330" w14:textId="77777777" w:rsidR="009E1E70" w:rsidRPr="007756D8" w:rsidRDefault="009E1E70" w:rsidP="009E1E70">
      <w:pPr>
        <w:pStyle w:val="ac"/>
        <w:ind w:left="168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s2 = “1*3”</w:t>
      </w:r>
    </w:p>
    <w:p w14:paraId="40A79F59" w14:textId="77777777" w:rsidR="009E1E70" w:rsidRPr="007756D8" w:rsidRDefault="009E1E70" w:rsidP="009E1E70">
      <w:pPr>
        <w:pStyle w:val="ac"/>
        <w:ind w:left="168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s3 = “</w:t>
      </w:r>
      <w:proofErr w:type="gramStart"/>
      <w:r w:rsidRPr="007756D8">
        <w:rPr>
          <w:rFonts w:ascii="Arial" w:hAnsi="Arial" w:cs="Arial"/>
          <w:sz w:val="22"/>
          <w:szCs w:val="22"/>
        </w:rPr>
        <w:t>1”*</w:t>
      </w:r>
      <w:proofErr w:type="gramEnd"/>
      <w:r w:rsidRPr="007756D8">
        <w:rPr>
          <w:rFonts w:ascii="Arial" w:hAnsi="Arial" w:cs="Arial"/>
          <w:sz w:val="22"/>
          <w:szCs w:val="22"/>
        </w:rPr>
        <w:t>3</w:t>
      </w:r>
    </w:p>
    <w:p w14:paraId="7998FD48" w14:textId="77777777" w:rsidR="009E1E70" w:rsidRPr="007756D8" w:rsidRDefault="009E1E70" w:rsidP="009E1E70">
      <w:pPr>
        <w:pStyle w:val="ac"/>
        <w:ind w:left="168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s1+s2*3+s3)</w:t>
      </w:r>
    </w:p>
    <w:p w14:paraId="7D39BF32" w14:textId="77777777" w:rsidR="009E1E70" w:rsidRPr="007756D8" w:rsidRDefault="009E1E70" w:rsidP="009E1E70">
      <w:pPr>
        <w:pStyle w:val="ac"/>
        <w:widowControl w:val="0"/>
        <w:numPr>
          <w:ilvl w:val="0"/>
          <w:numId w:val="20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e output is “43333”.</w:t>
      </w:r>
    </w:p>
    <w:p w14:paraId="2B68CDBD" w14:textId="77777777" w:rsidR="009E1E70" w:rsidRPr="007756D8" w:rsidRDefault="009E1E70" w:rsidP="009E1E70">
      <w:pPr>
        <w:pStyle w:val="ac"/>
        <w:widowControl w:val="0"/>
        <w:numPr>
          <w:ilvl w:val="0"/>
          <w:numId w:val="20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e output is “131*31*31*3111”.</w:t>
      </w:r>
    </w:p>
    <w:p w14:paraId="6EA986C7" w14:textId="77777777" w:rsidR="009E1E70" w:rsidRPr="007756D8" w:rsidRDefault="009E1E70" w:rsidP="009E1E70">
      <w:pPr>
        <w:pStyle w:val="ac"/>
        <w:widowControl w:val="0"/>
        <w:numPr>
          <w:ilvl w:val="0"/>
          <w:numId w:val="20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e output is “131*31*31*33”.</w:t>
      </w:r>
    </w:p>
    <w:p w14:paraId="78A46631" w14:textId="77777777" w:rsidR="009E1E70" w:rsidRPr="007756D8" w:rsidRDefault="009E1E70" w:rsidP="009E1E70">
      <w:pPr>
        <w:pStyle w:val="ac"/>
        <w:widowControl w:val="0"/>
        <w:numPr>
          <w:ilvl w:val="0"/>
          <w:numId w:val="20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e output is “13111111111111”</w:t>
      </w:r>
    </w:p>
    <w:p w14:paraId="55F16733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2911040B" w14:textId="58310B69" w:rsidR="009E1E70" w:rsidRPr="007756D8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Concerning the following program, which of the following statement(s) is (are) true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>
        <w:rPr>
          <w:rFonts w:ascii="Arial" w:hAnsi="Arial" w:cs="Arial"/>
          <w:b/>
          <w:bCs/>
          <w:color w:val="FF0000"/>
          <w:sz w:val="22"/>
          <w:szCs w:val="22"/>
        </w:rPr>
        <w:t>AD</w:t>
      </w:r>
    </w:p>
    <w:p w14:paraId="0CD4DEC9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a = 1</w:t>
      </w:r>
    </w:p>
    <w:p w14:paraId="5D736EC1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b = 3</w:t>
      </w:r>
    </w:p>
    <w:p w14:paraId="306CC29F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c = 5</w:t>
      </w:r>
    </w:p>
    <w:p w14:paraId="577325CD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if a&lt;b or b&lt;c:</w:t>
      </w:r>
    </w:p>
    <w:p w14:paraId="777E13B8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print(</w:t>
      </w:r>
      <w:proofErr w:type="spellStart"/>
      <w:r w:rsidRPr="007756D8">
        <w:rPr>
          <w:rFonts w:ascii="Arial" w:hAnsi="Arial" w:cs="Arial"/>
          <w:sz w:val="22"/>
          <w:szCs w:val="22"/>
        </w:rPr>
        <w:t>a+b+c</w:t>
      </w:r>
      <w:proofErr w:type="spellEnd"/>
      <w:r w:rsidRPr="007756D8">
        <w:rPr>
          <w:rFonts w:ascii="Arial" w:hAnsi="Arial" w:cs="Arial"/>
          <w:sz w:val="22"/>
          <w:szCs w:val="22"/>
        </w:rPr>
        <w:t>)</w:t>
      </w:r>
    </w:p>
    <w:p w14:paraId="3AC7696A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if a&gt;b and b&lt;c:</w:t>
      </w:r>
    </w:p>
    <w:p w14:paraId="0F23CCD2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print(</w:t>
      </w:r>
      <w:proofErr w:type="spellStart"/>
      <w:proofErr w:type="gramStart"/>
      <w:r w:rsidRPr="007756D8">
        <w:rPr>
          <w:rFonts w:ascii="Arial" w:hAnsi="Arial" w:cs="Arial"/>
          <w:sz w:val="22"/>
          <w:szCs w:val="22"/>
        </w:rPr>
        <w:t>a,b</w:t>
      </w:r>
      <w:proofErr w:type="gramEnd"/>
      <w:r w:rsidRPr="007756D8">
        <w:rPr>
          <w:rFonts w:ascii="Arial" w:hAnsi="Arial" w:cs="Arial"/>
          <w:sz w:val="22"/>
          <w:szCs w:val="22"/>
        </w:rPr>
        <w:t>,c</w:t>
      </w:r>
      <w:proofErr w:type="spellEnd"/>
      <w:r w:rsidRPr="007756D8">
        <w:rPr>
          <w:rFonts w:ascii="Arial" w:hAnsi="Arial" w:cs="Arial"/>
          <w:sz w:val="22"/>
          <w:szCs w:val="22"/>
        </w:rPr>
        <w:t>)</w:t>
      </w:r>
    </w:p>
    <w:p w14:paraId="6B754870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if a&gt;b or b&lt;c:</w:t>
      </w:r>
    </w:p>
    <w:p w14:paraId="0D68DAB7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print(str(a)*</w:t>
      </w:r>
      <w:proofErr w:type="spellStart"/>
      <w:r w:rsidRPr="007756D8">
        <w:rPr>
          <w:rFonts w:ascii="Arial" w:hAnsi="Arial" w:cs="Arial"/>
          <w:sz w:val="22"/>
          <w:szCs w:val="22"/>
        </w:rPr>
        <w:t>b+str</w:t>
      </w:r>
      <w:proofErr w:type="spellEnd"/>
      <w:r w:rsidRPr="007756D8">
        <w:rPr>
          <w:rFonts w:ascii="Arial" w:hAnsi="Arial" w:cs="Arial"/>
          <w:sz w:val="22"/>
          <w:szCs w:val="22"/>
        </w:rPr>
        <w:t>(c))</w:t>
      </w:r>
    </w:p>
    <w:p w14:paraId="0A9B52DC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if a&lt;b and </w:t>
      </w:r>
      <w:proofErr w:type="gramStart"/>
      <w:r w:rsidRPr="007756D8">
        <w:rPr>
          <w:rFonts w:ascii="Arial" w:hAnsi="Arial" w:cs="Arial"/>
          <w:sz w:val="22"/>
          <w:szCs w:val="22"/>
        </w:rPr>
        <w:t>b!=</w:t>
      </w:r>
      <w:proofErr w:type="gramEnd"/>
      <w:r w:rsidRPr="007756D8">
        <w:rPr>
          <w:rFonts w:ascii="Arial" w:hAnsi="Arial" w:cs="Arial"/>
          <w:sz w:val="22"/>
          <w:szCs w:val="22"/>
        </w:rPr>
        <w:t>c:</w:t>
      </w:r>
    </w:p>
    <w:p w14:paraId="03C67421" w14:textId="77777777" w:rsidR="009E1E70" w:rsidRPr="007756D8" w:rsidRDefault="009E1E70" w:rsidP="009E1E70">
      <w:pPr>
        <w:ind w:left="168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print(str(a)+str(b)+str(c))</w:t>
      </w:r>
    </w:p>
    <w:p w14:paraId="6F61BDEC" w14:textId="77777777" w:rsidR="009E1E70" w:rsidRPr="007756D8" w:rsidRDefault="009E1E70" w:rsidP="009E1E70">
      <w:pPr>
        <w:pStyle w:val="ac"/>
        <w:widowControl w:val="0"/>
        <w:numPr>
          <w:ilvl w:val="0"/>
          <w:numId w:val="21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first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will be executed and the output is 9.</w:t>
      </w:r>
    </w:p>
    <w:p w14:paraId="13BFFFD2" w14:textId="23D920B1" w:rsidR="009E1E70" w:rsidRPr="007756D8" w:rsidRDefault="009E1E70" w:rsidP="009E1E70">
      <w:pPr>
        <w:pStyle w:val="ac"/>
        <w:widowControl w:val="0"/>
        <w:numPr>
          <w:ilvl w:val="0"/>
          <w:numId w:val="21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second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 xml:space="preserve">) will be executed and the output is </w:t>
      </w:r>
      <w:r w:rsidR="004B6A06">
        <w:rPr>
          <w:rFonts w:ascii="Arial" w:hAnsi="Arial" w:cs="Arial"/>
          <w:sz w:val="22"/>
          <w:szCs w:val="22"/>
        </w:rPr>
        <w:t>“</w:t>
      </w:r>
      <w:r w:rsidRPr="007756D8">
        <w:rPr>
          <w:rFonts w:ascii="Arial" w:hAnsi="Arial" w:cs="Arial"/>
          <w:sz w:val="22"/>
          <w:szCs w:val="22"/>
        </w:rPr>
        <w:t>1 3 5</w:t>
      </w:r>
      <w:r w:rsidR="004B6A06">
        <w:rPr>
          <w:rFonts w:ascii="Arial" w:hAnsi="Arial" w:cs="Arial"/>
          <w:sz w:val="22"/>
          <w:szCs w:val="22"/>
        </w:rPr>
        <w:t>”</w:t>
      </w:r>
      <w:r w:rsidRPr="007756D8">
        <w:rPr>
          <w:rFonts w:ascii="Arial" w:hAnsi="Arial" w:cs="Arial"/>
          <w:sz w:val="22"/>
          <w:szCs w:val="22"/>
        </w:rPr>
        <w:t>.</w:t>
      </w:r>
    </w:p>
    <w:p w14:paraId="47C5E325" w14:textId="77777777" w:rsidR="009E1E70" w:rsidRPr="007756D8" w:rsidRDefault="009E1E70" w:rsidP="009E1E70">
      <w:pPr>
        <w:pStyle w:val="ac"/>
        <w:widowControl w:val="0"/>
        <w:numPr>
          <w:ilvl w:val="0"/>
          <w:numId w:val="21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third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will be executed and the output is “135”.</w:t>
      </w:r>
    </w:p>
    <w:p w14:paraId="0DA7E3B4" w14:textId="77777777" w:rsidR="009E1E70" w:rsidRPr="007756D8" w:rsidRDefault="009E1E70" w:rsidP="009E1E70">
      <w:pPr>
        <w:pStyle w:val="ac"/>
        <w:widowControl w:val="0"/>
        <w:numPr>
          <w:ilvl w:val="0"/>
          <w:numId w:val="21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fourth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will be executed and the output is “135”.</w:t>
      </w:r>
    </w:p>
    <w:p w14:paraId="7CD71B05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63349C94" w14:textId="5A9881A0" w:rsidR="009E1E70" w:rsidRPr="007756D8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Which of the following statement(s) is (are) true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>
        <w:rPr>
          <w:rFonts w:ascii="Arial" w:hAnsi="Arial" w:cs="Arial"/>
          <w:b/>
          <w:bCs/>
          <w:color w:val="FF0000"/>
          <w:sz w:val="22"/>
          <w:szCs w:val="22"/>
        </w:rPr>
        <w:t>D</w:t>
      </w:r>
    </w:p>
    <w:p w14:paraId="7467CD14" w14:textId="77777777" w:rsidR="009E1E70" w:rsidRPr="007756D8" w:rsidRDefault="009E1E70" w:rsidP="009E1E70">
      <w:pPr>
        <w:pStyle w:val="ac"/>
        <w:widowControl w:val="0"/>
        <w:numPr>
          <w:ilvl w:val="0"/>
          <w:numId w:val="22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e output of print(</w:t>
      </w:r>
      <w:proofErr w:type="gramStart"/>
      <w:r w:rsidRPr="007756D8">
        <w:rPr>
          <w:rFonts w:ascii="Arial" w:hAnsi="Arial" w:cs="Arial"/>
          <w:sz w:val="22"/>
          <w:szCs w:val="22"/>
        </w:rPr>
        <w:t>eval(</w:t>
      </w:r>
      <w:proofErr w:type="gramEnd"/>
      <w:r w:rsidRPr="007756D8">
        <w:rPr>
          <w:rFonts w:ascii="Arial" w:hAnsi="Arial" w:cs="Arial"/>
          <w:sz w:val="22"/>
          <w:szCs w:val="22"/>
        </w:rPr>
        <w:t>2*3+1)) is 7.</w:t>
      </w:r>
    </w:p>
    <w:p w14:paraId="4D336702" w14:textId="77777777" w:rsidR="009E1E70" w:rsidRPr="007756D8" w:rsidRDefault="009E1E70" w:rsidP="009E1E70">
      <w:pPr>
        <w:pStyle w:val="ac"/>
        <w:widowControl w:val="0"/>
        <w:numPr>
          <w:ilvl w:val="0"/>
          <w:numId w:val="22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e output of print(</w:t>
      </w:r>
      <w:proofErr w:type="gramStart"/>
      <w:r w:rsidRPr="007756D8">
        <w:rPr>
          <w:rFonts w:ascii="Arial" w:hAnsi="Arial" w:cs="Arial"/>
          <w:sz w:val="22"/>
          <w:szCs w:val="22"/>
        </w:rPr>
        <w:t>type(</w:t>
      </w:r>
      <w:proofErr w:type="gramEnd"/>
      <w:r w:rsidRPr="007756D8">
        <w:rPr>
          <w:rFonts w:ascii="Arial" w:hAnsi="Arial" w:cs="Arial"/>
          <w:sz w:val="22"/>
          <w:szCs w:val="22"/>
        </w:rPr>
        <w:t>(1,2,3,4))) is &lt;class ‘list’&gt;</w:t>
      </w:r>
    </w:p>
    <w:p w14:paraId="4803A38C" w14:textId="77777777" w:rsidR="009E1E70" w:rsidRPr="007756D8" w:rsidRDefault="009E1E70" w:rsidP="009E1E70">
      <w:pPr>
        <w:pStyle w:val="ac"/>
        <w:widowControl w:val="0"/>
        <w:numPr>
          <w:ilvl w:val="0"/>
          <w:numId w:val="22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After we execute import math, the output of print(sin(pi/2)) is 1.0.</w:t>
      </w:r>
    </w:p>
    <w:p w14:paraId="4EA61A4F" w14:textId="77777777" w:rsidR="009E1E70" w:rsidRPr="007756D8" w:rsidRDefault="009E1E70" w:rsidP="009E1E70">
      <w:pPr>
        <w:pStyle w:val="ac"/>
        <w:widowControl w:val="0"/>
        <w:numPr>
          <w:ilvl w:val="0"/>
          <w:numId w:val="22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None of above is true.</w:t>
      </w:r>
    </w:p>
    <w:p w14:paraId="554C2A7B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66068C18" w14:textId="036E0F58" w:rsidR="009E1E70" w:rsidRPr="007756D8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Concerning the following two programs, which of the following statement(s) is (are) true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>
        <w:rPr>
          <w:rFonts w:ascii="Arial" w:hAnsi="Arial" w:cs="Arial"/>
          <w:b/>
          <w:bCs/>
          <w:color w:val="FF0000"/>
          <w:sz w:val="22"/>
          <w:szCs w:val="22"/>
        </w:rPr>
        <w:t>BD</w:t>
      </w:r>
    </w:p>
    <w:p w14:paraId="243965A3" w14:textId="77777777" w:rsidR="009E1E70" w:rsidRPr="007756D8" w:rsidRDefault="009E1E70" w:rsidP="002754CC">
      <w:pPr>
        <w:ind w:left="360" w:firstLine="360"/>
        <w:rPr>
          <w:rFonts w:ascii="Arial" w:hAnsi="Arial" w:cs="Arial"/>
          <w:sz w:val="22"/>
          <w:szCs w:val="22"/>
          <w:u w:val="single"/>
        </w:rPr>
      </w:pPr>
      <w:r w:rsidRPr="007756D8">
        <w:rPr>
          <w:rFonts w:ascii="Arial" w:hAnsi="Arial" w:cs="Arial"/>
          <w:sz w:val="22"/>
          <w:szCs w:val="22"/>
          <w:u w:val="single"/>
        </w:rPr>
        <w:t>Program 1:</w:t>
      </w:r>
    </w:p>
    <w:p w14:paraId="48FCEDCA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x = [1,2,3]</w:t>
      </w:r>
    </w:p>
    <w:p w14:paraId="2A3B347A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for </w:t>
      </w:r>
      <w:proofErr w:type="spellStart"/>
      <w:r w:rsidRPr="007756D8">
        <w:rPr>
          <w:rFonts w:ascii="Arial" w:hAnsi="Arial" w:cs="Arial"/>
          <w:sz w:val="22"/>
          <w:szCs w:val="22"/>
        </w:rPr>
        <w:t>i</w:t>
      </w:r>
      <w:proofErr w:type="spellEnd"/>
      <w:r w:rsidRPr="007756D8">
        <w:rPr>
          <w:rFonts w:ascii="Arial" w:hAnsi="Arial" w:cs="Arial"/>
          <w:sz w:val="22"/>
          <w:szCs w:val="22"/>
        </w:rPr>
        <w:t xml:space="preserve"> in x:</w:t>
      </w:r>
    </w:p>
    <w:p w14:paraId="3C58FAD9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</w:r>
      <w:proofErr w:type="spellStart"/>
      <w:r w:rsidRPr="007756D8">
        <w:rPr>
          <w:rFonts w:ascii="Arial" w:hAnsi="Arial" w:cs="Arial"/>
          <w:sz w:val="22"/>
          <w:szCs w:val="22"/>
        </w:rPr>
        <w:t>x.append</w:t>
      </w:r>
      <w:proofErr w:type="spellEnd"/>
      <w:r w:rsidRPr="007756D8">
        <w:rPr>
          <w:rFonts w:ascii="Arial" w:hAnsi="Arial" w:cs="Arial"/>
          <w:sz w:val="22"/>
          <w:szCs w:val="22"/>
        </w:rPr>
        <w:t>(</w:t>
      </w:r>
      <w:proofErr w:type="spellStart"/>
      <w:r w:rsidRPr="007756D8">
        <w:rPr>
          <w:rFonts w:ascii="Arial" w:hAnsi="Arial" w:cs="Arial"/>
          <w:sz w:val="22"/>
          <w:szCs w:val="22"/>
        </w:rPr>
        <w:t>i</w:t>
      </w:r>
      <w:proofErr w:type="spellEnd"/>
      <w:r w:rsidRPr="007756D8">
        <w:rPr>
          <w:rFonts w:ascii="Arial" w:hAnsi="Arial" w:cs="Arial"/>
          <w:sz w:val="22"/>
          <w:szCs w:val="22"/>
        </w:rPr>
        <w:t>*2)</w:t>
      </w:r>
    </w:p>
    <w:p w14:paraId="3C9C1818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x)</w:t>
      </w:r>
    </w:p>
    <w:p w14:paraId="4B553293" w14:textId="77777777" w:rsidR="009E1E70" w:rsidRPr="007756D8" w:rsidRDefault="009E1E70" w:rsidP="009E1E70">
      <w:pPr>
        <w:rPr>
          <w:rFonts w:ascii="Arial" w:hAnsi="Arial" w:cs="Arial"/>
          <w:sz w:val="22"/>
          <w:szCs w:val="22"/>
          <w:u w:val="single"/>
        </w:rPr>
      </w:pPr>
      <w:r w:rsidRPr="007756D8">
        <w:rPr>
          <w:rFonts w:ascii="Arial" w:hAnsi="Arial" w:cs="Arial"/>
          <w:sz w:val="22"/>
          <w:szCs w:val="22"/>
        </w:rPr>
        <w:tab/>
      </w:r>
      <w:r w:rsidRPr="007756D8">
        <w:rPr>
          <w:rFonts w:ascii="Arial" w:hAnsi="Arial" w:cs="Arial"/>
          <w:sz w:val="22"/>
          <w:szCs w:val="22"/>
          <w:u w:val="single"/>
        </w:rPr>
        <w:t>Program 2:</w:t>
      </w:r>
    </w:p>
    <w:p w14:paraId="1E8213C9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x = [“1”,”2”,”3”]</w:t>
      </w:r>
    </w:p>
    <w:p w14:paraId="7F3DCC73" w14:textId="02DFD256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proofErr w:type="spellStart"/>
      <w:r w:rsidRPr="007756D8">
        <w:rPr>
          <w:rFonts w:ascii="Arial" w:hAnsi="Arial" w:cs="Arial"/>
          <w:sz w:val="22"/>
          <w:szCs w:val="22"/>
        </w:rPr>
        <w:t>x_new</w:t>
      </w:r>
      <w:proofErr w:type="spellEnd"/>
      <w:r w:rsidRPr="007756D8">
        <w:rPr>
          <w:rFonts w:ascii="Arial" w:hAnsi="Arial" w:cs="Arial"/>
          <w:sz w:val="22"/>
          <w:szCs w:val="22"/>
        </w:rPr>
        <w:t xml:space="preserve"> = </w:t>
      </w:r>
      <w:r w:rsidR="00A82A46">
        <w:rPr>
          <w:rFonts w:ascii="Arial" w:hAnsi="Arial" w:cs="Arial"/>
          <w:sz w:val="22"/>
          <w:szCs w:val="22"/>
        </w:rPr>
        <w:t>[</w:t>
      </w:r>
      <w:r w:rsidR="00915E3C">
        <w:rPr>
          <w:rFonts w:ascii="Arial" w:hAnsi="Arial" w:cs="Arial"/>
          <w:sz w:val="22"/>
          <w:szCs w:val="22"/>
          <w:lang w:eastAsia="zh-CN"/>
        </w:rPr>
        <w:t>“</w:t>
      </w:r>
      <w:r w:rsidR="00A82A46">
        <w:rPr>
          <w:rFonts w:ascii="Arial" w:hAnsi="Arial" w:cs="Arial"/>
          <w:sz w:val="22"/>
          <w:szCs w:val="22"/>
        </w:rPr>
        <w:t>1</w:t>
      </w:r>
      <w:r w:rsidR="00D2365B">
        <w:rPr>
          <w:rFonts w:ascii="Arial" w:hAnsi="Arial" w:cs="Arial"/>
          <w:sz w:val="22"/>
          <w:szCs w:val="22"/>
        </w:rPr>
        <w:t>”</w:t>
      </w:r>
      <w:r w:rsidR="00A82A46">
        <w:rPr>
          <w:rFonts w:ascii="Arial" w:hAnsi="Arial" w:cs="Arial"/>
          <w:sz w:val="22"/>
          <w:szCs w:val="22"/>
        </w:rPr>
        <w:t>,</w:t>
      </w:r>
      <w:r w:rsidR="007E63C9">
        <w:rPr>
          <w:rFonts w:ascii="Arial" w:hAnsi="Arial" w:cs="Arial"/>
          <w:sz w:val="22"/>
          <w:szCs w:val="22"/>
        </w:rPr>
        <w:t>”</w:t>
      </w:r>
      <w:r w:rsidR="00A82A46">
        <w:rPr>
          <w:rFonts w:ascii="Arial" w:hAnsi="Arial" w:cs="Arial"/>
          <w:sz w:val="22"/>
          <w:szCs w:val="22"/>
        </w:rPr>
        <w:t>2</w:t>
      </w:r>
      <w:r w:rsidR="007E63C9">
        <w:rPr>
          <w:rFonts w:ascii="Arial" w:hAnsi="Arial" w:cs="Arial"/>
          <w:sz w:val="22"/>
          <w:szCs w:val="22"/>
        </w:rPr>
        <w:t>”</w:t>
      </w:r>
      <w:r w:rsidR="00A82A46">
        <w:rPr>
          <w:rFonts w:ascii="Arial" w:hAnsi="Arial" w:cs="Arial"/>
          <w:sz w:val="22"/>
          <w:szCs w:val="22"/>
        </w:rPr>
        <w:t>,”3”]</w:t>
      </w:r>
    </w:p>
    <w:p w14:paraId="00D94E18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for </w:t>
      </w:r>
      <w:proofErr w:type="spellStart"/>
      <w:r w:rsidRPr="007756D8">
        <w:rPr>
          <w:rFonts w:ascii="Arial" w:hAnsi="Arial" w:cs="Arial"/>
          <w:sz w:val="22"/>
          <w:szCs w:val="22"/>
        </w:rPr>
        <w:t>i</w:t>
      </w:r>
      <w:proofErr w:type="spellEnd"/>
      <w:r w:rsidRPr="007756D8">
        <w:rPr>
          <w:rFonts w:ascii="Arial" w:hAnsi="Arial" w:cs="Arial"/>
          <w:sz w:val="22"/>
          <w:szCs w:val="22"/>
        </w:rPr>
        <w:t xml:space="preserve"> in x:</w:t>
      </w:r>
    </w:p>
    <w:p w14:paraId="2B959B01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</w:r>
      <w:proofErr w:type="spellStart"/>
      <w:r w:rsidRPr="007756D8">
        <w:rPr>
          <w:rFonts w:ascii="Arial" w:hAnsi="Arial" w:cs="Arial"/>
          <w:sz w:val="22"/>
          <w:szCs w:val="22"/>
        </w:rPr>
        <w:t>x_</w:t>
      </w:r>
      <w:proofErr w:type="gramStart"/>
      <w:r w:rsidRPr="007756D8">
        <w:rPr>
          <w:rFonts w:ascii="Arial" w:hAnsi="Arial" w:cs="Arial"/>
          <w:sz w:val="22"/>
          <w:szCs w:val="22"/>
        </w:rPr>
        <w:t>new.append</w:t>
      </w:r>
      <w:proofErr w:type="spellEnd"/>
      <w:proofErr w:type="gramEnd"/>
      <w:r w:rsidRPr="007756D8">
        <w:rPr>
          <w:rFonts w:ascii="Arial" w:hAnsi="Arial" w:cs="Arial"/>
          <w:sz w:val="22"/>
          <w:szCs w:val="22"/>
        </w:rPr>
        <w:t>(</w:t>
      </w:r>
      <w:proofErr w:type="spellStart"/>
      <w:r w:rsidRPr="007756D8">
        <w:rPr>
          <w:rFonts w:ascii="Arial" w:hAnsi="Arial" w:cs="Arial"/>
          <w:sz w:val="22"/>
          <w:szCs w:val="22"/>
        </w:rPr>
        <w:t>i</w:t>
      </w:r>
      <w:proofErr w:type="spellEnd"/>
      <w:r w:rsidRPr="007756D8">
        <w:rPr>
          <w:rFonts w:ascii="Arial" w:hAnsi="Arial" w:cs="Arial"/>
          <w:sz w:val="22"/>
          <w:szCs w:val="22"/>
        </w:rPr>
        <w:t>*2)</w:t>
      </w:r>
    </w:p>
    <w:p w14:paraId="25683641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</w:t>
      </w:r>
      <w:proofErr w:type="spellStart"/>
      <w:r w:rsidRPr="007756D8">
        <w:rPr>
          <w:rFonts w:ascii="Arial" w:hAnsi="Arial" w:cs="Arial"/>
          <w:sz w:val="22"/>
          <w:szCs w:val="22"/>
        </w:rPr>
        <w:t>x_new</w:t>
      </w:r>
      <w:proofErr w:type="spellEnd"/>
      <w:r w:rsidRPr="007756D8">
        <w:rPr>
          <w:rFonts w:ascii="Arial" w:hAnsi="Arial" w:cs="Arial"/>
          <w:sz w:val="22"/>
          <w:szCs w:val="22"/>
        </w:rPr>
        <w:t>)</w:t>
      </w:r>
    </w:p>
    <w:p w14:paraId="29F62622" w14:textId="77777777" w:rsidR="009E1E70" w:rsidRPr="007756D8" w:rsidRDefault="009E1E70" w:rsidP="009E1E70">
      <w:pPr>
        <w:pStyle w:val="ac"/>
        <w:widowControl w:val="0"/>
        <w:numPr>
          <w:ilvl w:val="0"/>
          <w:numId w:val="23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ogram 1 will output [1,2,3,2,4,6].</w:t>
      </w:r>
    </w:p>
    <w:p w14:paraId="63219F42" w14:textId="77777777" w:rsidR="009E1E70" w:rsidRPr="007756D8" w:rsidRDefault="009E1E70" w:rsidP="009E1E70">
      <w:pPr>
        <w:pStyle w:val="ac"/>
        <w:widowControl w:val="0"/>
        <w:numPr>
          <w:ilvl w:val="0"/>
          <w:numId w:val="23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ogram 1 will not be terminated.</w:t>
      </w:r>
    </w:p>
    <w:p w14:paraId="1BE79250" w14:textId="10C26E6D" w:rsidR="009E1E70" w:rsidRPr="007756D8" w:rsidRDefault="009E1E70" w:rsidP="009E1E70">
      <w:pPr>
        <w:pStyle w:val="ac"/>
        <w:widowControl w:val="0"/>
        <w:numPr>
          <w:ilvl w:val="0"/>
          <w:numId w:val="23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ogram 2 will output [“1”,”11”,”2”,”22”,”3”,”33”]</w:t>
      </w:r>
    </w:p>
    <w:p w14:paraId="1DE4D571" w14:textId="77777777" w:rsidR="009E1E70" w:rsidRPr="007756D8" w:rsidRDefault="009E1E70" w:rsidP="009E1E70">
      <w:pPr>
        <w:pStyle w:val="ac"/>
        <w:widowControl w:val="0"/>
        <w:numPr>
          <w:ilvl w:val="0"/>
          <w:numId w:val="23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ogram 2 will output [“1”,”2”,”3”,”11”,”22”,”33”]</w:t>
      </w:r>
    </w:p>
    <w:p w14:paraId="6EDD0360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2FD763FA" w14:textId="241C84FC" w:rsidR="009E1E70" w:rsidRPr="007756D8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Concerning the following two programs, which of the following statement(s) is (are) true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>
        <w:rPr>
          <w:rFonts w:ascii="Arial" w:hAnsi="Arial" w:cs="Arial"/>
          <w:b/>
          <w:bCs/>
          <w:color w:val="FF0000"/>
          <w:sz w:val="22"/>
          <w:szCs w:val="22"/>
        </w:rPr>
        <w:t>BD</w:t>
      </w:r>
    </w:p>
    <w:p w14:paraId="75232916" w14:textId="0AA8D74B" w:rsidR="009E1E70" w:rsidRPr="007756D8" w:rsidRDefault="009E1E70" w:rsidP="00E20890">
      <w:pPr>
        <w:pStyle w:val="ac"/>
        <w:ind w:left="360" w:firstLineChars="0" w:firstLine="36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  <w:u w:val="single"/>
        </w:rPr>
        <w:t>Program 1:</w:t>
      </w:r>
    </w:p>
    <w:p w14:paraId="60EC24D4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n = 1</w:t>
      </w:r>
    </w:p>
    <w:p w14:paraId="5E4DD253" w14:textId="54FC80EE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while </w:t>
      </w:r>
      <w:r w:rsidR="00727B5F" w:rsidRPr="00B17CB2">
        <w:rPr>
          <w:rFonts w:ascii="Arial" w:hAnsi="Arial" w:cs="Arial"/>
          <w:sz w:val="22"/>
          <w:szCs w:val="22"/>
        </w:rPr>
        <w:t>True</w:t>
      </w:r>
      <w:r w:rsidR="00B17CB2">
        <w:rPr>
          <w:rFonts w:ascii="Arial" w:hAnsi="Arial" w:cs="Arial"/>
          <w:sz w:val="22"/>
          <w:szCs w:val="22"/>
        </w:rPr>
        <w:t>:</w:t>
      </w:r>
    </w:p>
    <w:p w14:paraId="6A8A96E9" w14:textId="59C815B9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if n-1 &gt;</w:t>
      </w:r>
      <w:r w:rsidR="0030540E">
        <w:rPr>
          <w:rFonts w:ascii="Arial" w:hAnsi="Arial" w:cs="Arial"/>
          <w:sz w:val="22"/>
          <w:szCs w:val="22"/>
        </w:rPr>
        <w:t>=</w:t>
      </w:r>
      <w:r w:rsidRPr="007756D8">
        <w:rPr>
          <w:rFonts w:ascii="Arial" w:hAnsi="Arial" w:cs="Arial"/>
          <w:sz w:val="22"/>
          <w:szCs w:val="22"/>
        </w:rPr>
        <w:t xml:space="preserve"> 0:</w:t>
      </w:r>
    </w:p>
    <w:p w14:paraId="61CC63E6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</w:r>
      <w:r w:rsidRPr="007756D8">
        <w:rPr>
          <w:rFonts w:ascii="Arial" w:hAnsi="Arial" w:cs="Arial"/>
          <w:sz w:val="22"/>
          <w:szCs w:val="22"/>
        </w:rPr>
        <w:tab/>
        <w:t>print(n)</w:t>
      </w:r>
    </w:p>
    <w:p w14:paraId="79216709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else:</w:t>
      </w:r>
    </w:p>
    <w:p w14:paraId="117AC779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</w:r>
      <w:r w:rsidRPr="007756D8">
        <w:rPr>
          <w:rFonts w:ascii="Arial" w:hAnsi="Arial" w:cs="Arial"/>
          <w:sz w:val="22"/>
          <w:szCs w:val="22"/>
        </w:rPr>
        <w:tab/>
        <w:t>break</w:t>
      </w:r>
    </w:p>
    <w:p w14:paraId="2E432288" w14:textId="77777777" w:rsidR="009E1E70" w:rsidRPr="007756D8" w:rsidRDefault="009E1E70" w:rsidP="009E1E70">
      <w:pPr>
        <w:rPr>
          <w:rFonts w:ascii="Arial" w:hAnsi="Arial" w:cs="Arial"/>
          <w:sz w:val="22"/>
          <w:szCs w:val="22"/>
          <w:u w:val="single"/>
        </w:rPr>
      </w:pPr>
      <w:r w:rsidRPr="007756D8">
        <w:rPr>
          <w:rFonts w:ascii="Arial" w:hAnsi="Arial" w:cs="Arial"/>
          <w:sz w:val="22"/>
          <w:szCs w:val="22"/>
        </w:rPr>
        <w:tab/>
      </w:r>
      <w:r w:rsidRPr="007756D8">
        <w:rPr>
          <w:rFonts w:ascii="Arial" w:hAnsi="Arial" w:cs="Arial"/>
          <w:sz w:val="22"/>
          <w:szCs w:val="22"/>
          <w:u w:val="single"/>
        </w:rPr>
        <w:t>Program 2:</w:t>
      </w:r>
    </w:p>
    <w:p w14:paraId="60909060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n = 1</w:t>
      </w:r>
    </w:p>
    <w:p w14:paraId="24FF8BF7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while n&gt;0:</w:t>
      </w:r>
    </w:p>
    <w:p w14:paraId="7AA95B71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print(n)</w:t>
      </w:r>
    </w:p>
    <w:p w14:paraId="4E2600A6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n -= n-1</w:t>
      </w:r>
    </w:p>
    <w:p w14:paraId="22F3D139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</w:p>
    <w:p w14:paraId="7EAE4747" w14:textId="77777777" w:rsidR="009E1E70" w:rsidRPr="007756D8" w:rsidRDefault="009E1E70" w:rsidP="009E1E70">
      <w:pPr>
        <w:pStyle w:val="ac"/>
        <w:widowControl w:val="0"/>
        <w:numPr>
          <w:ilvl w:val="0"/>
          <w:numId w:val="24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lastRenderedPageBreak/>
        <w:t>Program 1 will output 1.</w:t>
      </w:r>
    </w:p>
    <w:p w14:paraId="7EF16B3F" w14:textId="4497C795" w:rsidR="009E1E70" w:rsidRPr="00A703CF" w:rsidRDefault="009E1E70" w:rsidP="009E1E70">
      <w:pPr>
        <w:pStyle w:val="ac"/>
        <w:widowControl w:val="0"/>
        <w:numPr>
          <w:ilvl w:val="0"/>
          <w:numId w:val="24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A703CF">
        <w:rPr>
          <w:rFonts w:ascii="Arial" w:hAnsi="Arial" w:cs="Arial"/>
          <w:sz w:val="22"/>
          <w:szCs w:val="22"/>
        </w:rPr>
        <w:t>Program</w:t>
      </w:r>
      <w:r w:rsidR="00727B5F" w:rsidRPr="00A703CF">
        <w:rPr>
          <w:rFonts w:ascii="Arial" w:hAnsi="Arial" w:cs="Arial"/>
          <w:sz w:val="22"/>
          <w:szCs w:val="22"/>
        </w:rPr>
        <w:t xml:space="preserve"> 1</w:t>
      </w:r>
      <w:r w:rsidRPr="00A703CF">
        <w:rPr>
          <w:rFonts w:ascii="Arial" w:hAnsi="Arial" w:cs="Arial"/>
          <w:sz w:val="22"/>
          <w:szCs w:val="22"/>
        </w:rPr>
        <w:t xml:space="preserve"> will not be terminated.</w:t>
      </w:r>
    </w:p>
    <w:p w14:paraId="0EAC44DA" w14:textId="77777777" w:rsidR="009E1E70" w:rsidRPr="00A703CF" w:rsidRDefault="009E1E70" w:rsidP="009E1E70">
      <w:pPr>
        <w:pStyle w:val="ac"/>
        <w:widowControl w:val="0"/>
        <w:numPr>
          <w:ilvl w:val="0"/>
          <w:numId w:val="24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A703CF">
        <w:rPr>
          <w:rFonts w:ascii="Arial" w:hAnsi="Arial" w:cs="Arial"/>
          <w:sz w:val="22"/>
          <w:szCs w:val="22"/>
        </w:rPr>
        <w:t>Program 2 will output 1</w:t>
      </w:r>
    </w:p>
    <w:p w14:paraId="01DA2781" w14:textId="5979F188" w:rsidR="009E1E70" w:rsidRPr="00A703CF" w:rsidRDefault="009E1E70" w:rsidP="009E1E70">
      <w:pPr>
        <w:pStyle w:val="ac"/>
        <w:widowControl w:val="0"/>
        <w:numPr>
          <w:ilvl w:val="0"/>
          <w:numId w:val="24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A703CF">
        <w:rPr>
          <w:rFonts w:ascii="Arial" w:hAnsi="Arial" w:cs="Arial"/>
          <w:sz w:val="22"/>
          <w:szCs w:val="22"/>
        </w:rPr>
        <w:t>Program</w:t>
      </w:r>
      <w:r w:rsidR="00727B5F" w:rsidRPr="00A703CF">
        <w:rPr>
          <w:rFonts w:ascii="Arial" w:hAnsi="Arial" w:cs="Arial"/>
          <w:sz w:val="22"/>
          <w:szCs w:val="22"/>
        </w:rPr>
        <w:t xml:space="preserve"> 2</w:t>
      </w:r>
      <w:r w:rsidRPr="00A703CF">
        <w:rPr>
          <w:rFonts w:ascii="Arial" w:hAnsi="Arial" w:cs="Arial"/>
          <w:sz w:val="22"/>
          <w:szCs w:val="22"/>
        </w:rPr>
        <w:t xml:space="preserve"> will not be terminated.</w:t>
      </w:r>
    </w:p>
    <w:p w14:paraId="292A3E35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54A12F87" w14:textId="6BE5E6BE" w:rsidR="009E1E70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Concerning the following program, which of the following statement(s) is (are) true?</w:t>
      </w:r>
      <w:r w:rsidR="002C3B49">
        <w:rPr>
          <w:rFonts w:ascii="Arial" w:hAnsi="Arial" w:cs="Arial"/>
          <w:sz w:val="22"/>
          <w:szCs w:val="22"/>
        </w:rPr>
        <w:t xml:space="preserve"> </w:t>
      </w:r>
      <w:r w:rsidR="002C3B49">
        <w:rPr>
          <w:rFonts w:ascii="Arial" w:hAnsi="Arial" w:cs="Arial"/>
          <w:b/>
          <w:bCs/>
          <w:color w:val="FF0000"/>
          <w:sz w:val="22"/>
          <w:szCs w:val="22"/>
        </w:rPr>
        <w:t>BD</w:t>
      </w:r>
    </w:p>
    <w:p w14:paraId="655FEBD5" w14:textId="77777777" w:rsidR="00331022" w:rsidRPr="00331022" w:rsidRDefault="00331022" w:rsidP="00331022">
      <w:pPr>
        <w:widowControl w:val="0"/>
        <w:spacing w:after="0"/>
        <w:jc w:val="both"/>
        <w:rPr>
          <w:rFonts w:ascii="Arial" w:hAnsi="Arial" w:cs="Arial"/>
          <w:sz w:val="22"/>
          <w:szCs w:val="22"/>
        </w:rPr>
      </w:pPr>
    </w:p>
    <w:p w14:paraId="46A92855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x = 1</w:t>
      </w:r>
    </w:p>
    <w:p w14:paraId="627D19FF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def </w:t>
      </w:r>
      <w:proofErr w:type="gramStart"/>
      <w:r w:rsidRPr="007756D8">
        <w:rPr>
          <w:rFonts w:ascii="Arial" w:hAnsi="Arial" w:cs="Arial"/>
          <w:sz w:val="22"/>
          <w:szCs w:val="22"/>
        </w:rPr>
        <w:t>increase(</w:t>
      </w:r>
      <w:proofErr w:type="gramEnd"/>
      <w:r w:rsidRPr="007756D8">
        <w:rPr>
          <w:rFonts w:ascii="Arial" w:hAnsi="Arial" w:cs="Arial"/>
          <w:sz w:val="22"/>
          <w:szCs w:val="22"/>
        </w:rPr>
        <w:t>):</w:t>
      </w:r>
    </w:p>
    <w:p w14:paraId="745B32A9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global x</w:t>
      </w:r>
    </w:p>
    <w:p w14:paraId="69B3743B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print(x)</w:t>
      </w:r>
    </w:p>
    <w:p w14:paraId="247ED892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>x = x + 1</w:t>
      </w:r>
    </w:p>
    <w:p w14:paraId="31472A6A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x = 2</w:t>
      </w:r>
    </w:p>
    <w:p w14:paraId="1232E207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proofErr w:type="gramStart"/>
      <w:r w:rsidRPr="007756D8">
        <w:rPr>
          <w:rFonts w:ascii="Arial" w:hAnsi="Arial" w:cs="Arial"/>
          <w:sz w:val="22"/>
          <w:szCs w:val="22"/>
        </w:rPr>
        <w:t>increase(</w:t>
      </w:r>
      <w:proofErr w:type="gramEnd"/>
      <w:r w:rsidRPr="007756D8">
        <w:rPr>
          <w:rFonts w:ascii="Arial" w:hAnsi="Arial" w:cs="Arial"/>
          <w:sz w:val="22"/>
          <w:szCs w:val="22"/>
        </w:rPr>
        <w:t>)</w:t>
      </w:r>
    </w:p>
    <w:p w14:paraId="4515DEE4" w14:textId="77777777" w:rsidR="009E1E70" w:rsidRPr="007756D8" w:rsidRDefault="009E1E70" w:rsidP="009E1E70">
      <w:pPr>
        <w:ind w:left="84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print(x)</w:t>
      </w:r>
    </w:p>
    <w:p w14:paraId="73149B14" w14:textId="77777777" w:rsidR="009E1E70" w:rsidRPr="007756D8" w:rsidRDefault="009E1E70" w:rsidP="009E1E70">
      <w:pPr>
        <w:pStyle w:val="ac"/>
        <w:widowControl w:val="0"/>
        <w:numPr>
          <w:ilvl w:val="0"/>
          <w:numId w:val="25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output of the first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is 1</w:t>
      </w:r>
    </w:p>
    <w:p w14:paraId="788E4EB1" w14:textId="77777777" w:rsidR="009E1E70" w:rsidRPr="007756D8" w:rsidRDefault="009E1E70" w:rsidP="009E1E70">
      <w:pPr>
        <w:pStyle w:val="ac"/>
        <w:widowControl w:val="0"/>
        <w:numPr>
          <w:ilvl w:val="0"/>
          <w:numId w:val="25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output of the first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is 2</w:t>
      </w:r>
    </w:p>
    <w:p w14:paraId="066DC308" w14:textId="77777777" w:rsidR="009E1E70" w:rsidRPr="007756D8" w:rsidRDefault="009E1E70" w:rsidP="009E1E70">
      <w:pPr>
        <w:pStyle w:val="ac"/>
        <w:widowControl w:val="0"/>
        <w:numPr>
          <w:ilvl w:val="0"/>
          <w:numId w:val="25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output of the second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is 2</w:t>
      </w:r>
    </w:p>
    <w:p w14:paraId="3BDFBE95" w14:textId="77777777" w:rsidR="009E1E70" w:rsidRPr="007756D8" w:rsidRDefault="009E1E70" w:rsidP="009E1E70">
      <w:pPr>
        <w:pStyle w:val="ac"/>
        <w:widowControl w:val="0"/>
        <w:numPr>
          <w:ilvl w:val="0"/>
          <w:numId w:val="25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output of the second </w:t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) is 3</w:t>
      </w:r>
    </w:p>
    <w:p w14:paraId="119F2835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</w:p>
    <w:p w14:paraId="21D63712" w14:textId="71F30C65" w:rsidR="009E1E70" w:rsidRDefault="009E1E70" w:rsidP="009E1E70">
      <w:pPr>
        <w:pStyle w:val="ac"/>
        <w:widowControl w:val="0"/>
        <w:numPr>
          <w:ilvl w:val="0"/>
          <w:numId w:val="17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Concerning the following program, which of the following statement(s) is (are) true?</w:t>
      </w:r>
    </w:p>
    <w:p w14:paraId="142F8497" w14:textId="397AB9D5" w:rsidR="007A7427" w:rsidRPr="002C3B49" w:rsidRDefault="002C3B49" w:rsidP="007A7427">
      <w:pPr>
        <w:widowControl w:val="0"/>
        <w:spacing w:after="0"/>
        <w:jc w:val="both"/>
        <w:rPr>
          <w:rFonts w:ascii="Arial" w:hAnsi="Arial" w:cs="Arial" w:hint="eastAsia"/>
          <w:b/>
          <w:bCs/>
          <w:color w:val="FF0000"/>
          <w:sz w:val="22"/>
          <w:szCs w:val="22"/>
          <w:lang w:eastAsia="zh-CN"/>
        </w:rPr>
      </w:pPr>
      <w:r>
        <w:rPr>
          <w:rFonts w:ascii="Arial" w:hAnsi="Arial" w:cs="Arial" w:hint="eastAsia"/>
          <w:b/>
          <w:bCs/>
          <w:color w:val="FF0000"/>
          <w:sz w:val="22"/>
          <w:szCs w:val="22"/>
          <w:lang w:eastAsia="zh-CN"/>
        </w:rPr>
        <w:t>A</w:t>
      </w:r>
      <w:r>
        <w:rPr>
          <w:rFonts w:ascii="Arial" w:hAnsi="Arial" w:cs="Arial"/>
          <w:b/>
          <w:bCs/>
          <w:color w:val="FF0000"/>
          <w:sz w:val="22"/>
          <w:szCs w:val="22"/>
          <w:lang w:eastAsia="zh-CN"/>
        </w:rPr>
        <w:t>BD</w:t>
      </w:r>
    </w:p>
    <w:p w14:paraId="320B81C2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proofErr w:type="spellStart"/>
      <w:r w:rsidRPr="007756D8">
        <w:rPr>
          <w:rFonts w:ascii="Arial" w:hAnsi="Arial" w:cs="Arial"/>
          <w:sz w:val="22"/>
          <w:szCs w:val="22"/>
        </w:rPr>
        <w:t>numlist</w:t>
      </w:r>
      <w:proofErr w:type="spellEnd"/>
      <w:r w:rsidRPr="007756D8">
        <w:rPr>
          <w:rFonts w:ascii="Arial" w:hAnsi="Arial" w:cs="Arial"/>
          <w:sz w:val="22"/>
          <w:szCs w:val="22"/>
        </w:rPr>
        <w:t xml:space="preserve"> = </w:t>
      </w:r>
      <w:proofErr w:type="gramStart"/>
      <w:r w:rsidRPr="007756D8">
        <w:rPr>
          <w:rFonts w:ascii="Arial" w:hAnsi="Arial" w:cs="Arial"/>
          <w:sz w:val="22"/>
          <w:szCs w:val="22"/>
        </w:rPr>
        <w:t>list(</w:t>
      </w:r>
      <w:proofErr w:type="gramEnd"/>
      <w:r w:rsidRPr="007756D8">
        <w:rPr>
          <w:rFonts w:ascii="Arial" w:hAnsi="Arial" w:cs="Arial"/>
          <w:sz w:val="22"/>
          <w:szCs w:val="22"/>
        </w:rPr>
        <w:t>)</w:t>
      </w:r>
    </w:p>
    <w:p w14:paraId="7E7DCF9B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while True:</w:t>
      </w:r>
    </w:p>
    <w:p w14:paraId="3B926F3C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</w:r>
      <w:proofErr w:type="gramStart"/>
      <w:r w:rsidRPr="007756D8">
        <w:rPr>
          <w:rFonts w:ascii="Arial" w:hAnsi="Arial" w:cs="Arial"/>
          <w:sz w:val="22"/>
          <w:szCs w:val="22"/>
        </w:rPr>
        <w:t>print(</w:t>
      </w:r>
      <w:proofErr w:type="gramEnd"/>
      <w:r w:rsidRPr="007756D8">
        <w:rPr>
          <w:rFonts w:ascii="Arial" w:hAnsi="Arial" w:cs="Arial"/>
          <w:sz w:val="22"/>
          <w:szCs w:val="22"/>
        </w:rPr>
        <w:t>“Enter \’done\’ to stop input.”)</w:t>
      </w:r>
    </w:p>
    <w:p w14:paraId="7BC2296F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</w:r>
      <w:proofErr w:type="spellStart"/>
      <w:r w:rsidRPr="007756D8">
        <w:rPr>
          <w:rFonts w:ascii="Arial" w:hAnsi="Arial" w:cs="Arial"/>
          <w:sz w:val="22"/>
          <w:szCs w:val="22"/>
        </w:rPr>
        <w:t>inp</w:t>
      </w:r>
      <w:proofErr w:type="spellEnd"/>
      <w:r w:rsidRPr="007756D8">
        <w:rPr>
          <w:rFonts w:ascii="Arial" w:hAnsi="Arial" w:cs="Arial"/>
          <w:sz w:val="22"/>
          <w:szCs w:val="22"/>
        </w:rPr>
        <w:t xml:space="preserve"> = </w:t>
      </w:r>
      <w:proofErr w:type="gramStart"/>
      <w:r w:rsidRPr="007756D8">
        <w:rPr>
          <w:rFonts w:ascii="Arial" w:hAnsi="Arial" w:cs="Arial"/>
          <w:sz w:val="22"/>
          <w:szCs w:val="22"/>
        </w:rPr>
        <w:t>input(</w:t>
      </w:r>
      <w:proofErr w:type="gramEnd"/>
      <w:r w:rsidRPr="007756D8">
        <w:rPr>
          <w:rFonts w:ascii="Arial" w:hAnsi="Arial" w:cs="Arial"/>
          <w:sz w:val="22"/>
          <w:szCs w:val="22"/>
        </w:rPr>
        <w:t>“Enter a number or \’done\’:”)</w:t>
      </w:r>
    </w:p>
    <w:p w14:paraId="62BC82F4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  <w:t xml:space="preserve">if </w:t>
      </w:r>
      <w:proofErr w:type="spellStart"/>
      <w:r w:rsidRPr="007756D8">
        <w:rPr>
          <w:rFonts w:ascii="Arial" w:hAnsi="Arial" w:cs="Arial"/>
          <w:sz w:val="22"/>
          <w:szCs w:val="22"/>
        </w:rPr>
        <w:t>inp</w:t>
      </w:r>
      <w:proofErr w:type="spellEnd"/>
      <w:r w:rsidRPr="007756D8">
        <w:rPr>
          <w:rFonts w:ascii="Arial" w:hAnsi="Arial" w:cs="Arial"/>
          <w:sz w:val="22"/>
          <w:szCs w:val="22"/>
        </w:rPr>
        <w:t xml:space="preserve"> == “done”: break</w:t>
      </w:r>
    </w:p>
    <w:p w14:paraId="74F8BFC0" w14:textId="77777777" w:rsidR="009E1E70" w:rsidRPr="007756D8" w:rsidRDefault="009E1E70" w:rsidP="009E1E70">
      <w:pPr>
        <w:pStyle w:val="ac"/>
        <w:ind w:left="840" w:firstLineChars="0" w:firstLine="0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</w:r>
      <w:proofErr w:type="spellStart"/>
      <w:proofErr w:type="gramStart"/>
      <w:r w:rsidRPr="007756D8">
        <w:rPr>
          <w:rFonts w:ascii="Arial" w:hAnsi="Arial" w:cs="Arial"/>
          <w:sz w:val="22"/>
          <w:szCs w:val="22"/>
        </w:rPr>
        <w:t>numlist.append</w:t>
      </w:r>
      <w:proofErr w:type="spellEnd"/>
      <w:proofErr w:type="gramEnd"/>
      <w:r w:rsidRPr="007756D8">
        <w:rPr>
          <w:rFonts w:ascii="Arial" w:hAnsi="Arial" w:cs="Arial"/>
          <w:sz w:val="22"/>
          <w:szCs w:val="22"/>
        </w:rPr>
        <w:t>(float(</w:t>
      </w:r>
      <w:proofErr w:type="spellStart"/>
      <w:r w:rsidRPr="007756D8">
        <w:rPr>
          <w:rFonts w:ascii="Arial" w:hAnsi="Arial" w:cs="Arial"/>
          <w:sz w:val="22"/>
          <w:szCs w:val="22"/>
        </w:rPr>
        <w:t>inp</w:t>
      </w:r>
      <w:proofErr w:type="spellEnd"/>
      <w:r w:rsidRPr="007756D8">
        <w:rPr>
          <w:rFonts w:ascii="Arial" w:hAnsi="Arial" w:cs="Arial"/>
          <w:sz w:val="22"/>
          <w:szCs w:val="22"/>
        </w:rPr>
        <w:t>))</w:t>
      </w:r>
    </w:p>
    <w:p w14:paraId="05E12549" w14:textId="77777777" w:rsidR="009E1E70" w:rsidRPr="007756D8" w:rsidRDefault="009E1E70" w:rsidP="009E1E70">
      <w:pPr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ab/>
      </w:r>
      <w:r w:rsidRPr="007756D8">
        <w:rPr>
          <w:rFonts w:ascii="Arial" w:hAnsi="Arial" w:cs="Arial"/>
          <w:sz w:val="22"/>
          <w:szCs w:val="22"/>
        </w:rPr>
        <w:tab/>
        <w:t>average = sum(</w:t>
      </w:r>
      <w:proofErr w:type="spellStart"/>
      <w:r w:rsidRPr="007756D8">
        <w:rPr>
          <w:rFonts w:ascii="Arial" w:hAnsi="Arial" w:cs="Arial"/>
          <w:sz w:val="22"/>
          <w:szCs w:val="22"/>
        </w:rPr>
        <w:t>numlist</w:t>
      </w:r>
      <w:proofErr w:type="spellEnd"/>
      <w:r w:rsidRPr="007756D8">
        <w:rPr>
          <w:rFonts w:ascii="Arial" w:hAnsi="Arial" w:cs="Arial"/>
          <w:sz w:val="22"/>
          <w:szCs w:val="22"/>
        </w:rPr>
        <w:t>)/</w:t>
      </w:r>
      <w:proofErr w:type="spellStart"/>
      <w:r w:rsidRPr="007756D8">
        <w:rPr>
          <w:rFonts w:ascii="Arial" w:hAnsi="Arial" w:cs="Arial"/>
          <w:sz w:val="22"/>
          <w:szCs w:val="22"/>
        </w:rPr>
        <w:t>len</w:t>
      </w:r>
      <w:proofErr w:type="spellEnd"/>
      <w:r w:rsidRPr="007756D8">
        <w:rPr>
          <w:rFonts w:ascii="Arial" w:hAnsi="Arial" w:cs="Arial"/>
          <w:sz w:val="22"/>
          <w:szCs w:val="22"/>
        </w:rPr>
        <w:t>(</w:t>
      </w:r>
      <w:proofErr w:type="spellStart"/>
      <w:r w:rsidRPr="007756D8">
        <w:rPr>
          <w:rFonts w:ascii="Arial" w:hAnsi="Arial" w:cs="Arial"/>
          <w:sz w:val="22"/>
          <w:szCs w:val="22"/>
        </w:rPr>
        <w:t>numlist</w:t>
      </w:r>
      <w:proofErr w:type="spellEnd"/>
      <w:r w:rsidRPr="007756D8">
        <w:rPr>
          <w:rFonts w:ascii="Arial" w:hAnsi="Arial" w:cs="Arial"/>
          <w:sz w:val="22"/>
          <w:szCs w:val="22"/>
        </w:rPr>
        <w:t>)</w:t>
      </w:r>
    </w:p>
    <w:p w14:paraId="296010CD" w14:textId="718CA89F" w:rsidR="009E1E70" w:rsidRPr="005241F3" w:rsidRDefault="00727B5F" w:rsidP="009E1E70">
      <w:pPr>
        <w:pStyle w:val="ac"/>
        <w:widowControl w:val="0"/>
        <w:numPr>
          <w:ilvl w:val="0"/>
          <w:numId w:val="26"/>
        </w:numPr>
        <w:spacing w:after="0"/>
        <w:ind w:firstLineChars="0"/>
        <w:jc w:val="both"/>
        <w:rPr>
          <w:rFonts w:ascii="Arial" w:hAnsi="Arial" w:cs="Arial"/>
          <w:color w:val="FF0000"/>
          <w:sz w:val="22"/>
          <w:szCs w:val="22"/>
        </w:rPr>
      </w:pPr>
      <w:r w:rsidRPr="005241F3">
        <w:rPr>
          <w:rFonts w:ascii="Arial" w:hAnsi="Arial" w:cs="Arial"/>
          <w:sz w:val="22"/>
          <w:szCs w:val="22"/>
        </w:rPr>
        <w:t xml:space="preserve">User can enter ‘done’ as </w:t>
      </w:r>
      <w:r w:rsidR="006322AB" w:rsidRPr="005241F3">
        <w:rPr>
          <w:rFonts w:ascii="Arial" w:hAnsi="Arial" w:cs="Arial" w:hint="eastAsia"/>
          <w:sz w:val="22"/>
          <w:szCs w:val="22"/>
          <w:lang w:eastAsia="zh-CN"/>
        </w:rPr>
        <w:t>the</w:t>
      </w:r>
      <w:r w:rsidR="006322AB" w:rsidRPr="005241F3">
        <w:rPr>
          <w:rFonts w:ascii="Arial" w:hAnsi="Arial" w:cs="Arial"/>
          <w:sz w:val="22"/>
          <w:szCs w:val="22"/>
        </w:rPr>
        <w:t xml:space="preserve"> </w:t>
      </w:r>
      <w:r w:rsidRPr="005241F3">
        <w:rPr>
          <w:rFonts w:ascii="Arial" w:hAnsi="Arial" w:cs="Arial"/>
          <w:sz w:val="22"/>
          <w:szCs w:val="22"/>
        </w:rPr>
        <w:t>input to break the loop</w:t>
      </w:r>
      <w:r w:rsidR="00522450" w:rsidRPr="005241F3">
        <w:rPr>
          <w:rFonts w:ascii="Arial" w:hAnsi="Arial" w:cs="Arial"/>
          <w:sz w:val="22"/>
          <w:szCs w:val="22"/>
        </w:rPr>
        <w:t>.</w:t>
      </w:r>
    </w:p>
    <w:p w14:paraId="6571538D" w14:textId="77777777" w:rsidR="009E1E70" w:rsidRPr="007756D8" w:rsidRDefault="009E1E70" w:rsidP="009E1E70">
      <w:pPr>
        <w:pStyle w:val="ac"/>
        <w:widowControl w:val="0"/>
        <w:numPr>
          <w:ilvl w:val="0"/>
          <w:numId w:val="26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>This program uses an indefinite loop to ask the user to input some numbers.</w:t>
      </w:r>
    </w:p>
    <w:p w14:paraId="479F2236" w14:textId="77777777" w:rsidR="009E1E70" w:rsidRPr="007756D8" w:rsidRDefault="009E1E70" w:rsidP="009E1E70">
      <w:pPr>
        <w:pStyle w:val="ac"/>
        <w:widowControl w:val="0"/>
        <w:numPr>
          <w:ilvl w:val="0"/>
          <w:numId w:val="26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7756D8">
        <w:rPr>
          <w:rFonts w:ascii="Arial" w:hAnsi="Arial" w:cs="Arial"/>
          <w:sz w:val="22"/>
          <w:szCs w:val="22"/>
        </w:rPr>
        <w:t xml:space="preserve">The length of the list </w:t>
      </w:r>
      <w:proofErr w:type="spellStart"/>
      <w:r w:rsidRPr="007756D8">
        <w:rPr>
          <w:rFonts w:ascii="Arial" w:hAnsi="Arial" w:cs="Arial"/>
          <w:sz w:val="22"/>
          <w:szCs w:val="22"/>
        </w:rPr>
        <w:t>numlist</w:t>
      </w:r>
      <w:proofErr w:type="spellEnd"/>
      <w:r w:rsidRPr="007756D8">
        <w:rPr>
          <w:rFonts w:ascii="Arial" w:hAnsi="Arial" w:cs="Arial"/>
          <w:sz w:val="22"/>
          <w:szCs w:val="22"/>
        </w:rPr>
        <w:t xml:space="preserve"> has been set beforehand.</w:t>
      </w:r>
    </w:p>
    <w:p w14:paraId="3EF0513A" w14:textId="129FAAF9" w:rsidR="009E1E70" w:rsidRPr="00C455BA" w:rsidRDefault="00A2186E" w:rsidP="009E1E70">
      <w:pPr>
        <w:pStyle w:val="ac"/>
        <w:widowControl w:val="0"/>
        <w:numPr>
          <w:ilvl w:val="0"/>
          <w:numId w:val="26"/>
        </w:numPr>
        <w:spacing w:after="0"/>
        <w:ind w:firstLineChars="0"/>
        <w:jc w:val="both"/>
        <w:rPr>
          <w:rFonts w:ascii="Arial" w:hAnsi="Arial" w:cs="Arial"/>
          <w:sz w:val="22"/>
          <w:szCs w:val="22"/>
        </w:rPr>
      </w:pPr>
      <w:r w:rsidRPr="00C455BA">
        <w:rPr>
          <w:rFonts w:ascii="Arial" w:hAnsi="Arial" w:cs="Arial"/>
          <w:sz w:val="22"/>
          <w:szCs w:val="22"/>
          <w:lang w:eastAsia="zh-CN"/>
        </w:rPr>
        <w:t xml:space="preserve">The </w:t>
      </w:r>
      <w:r w:rsidR="00053D37" w:rsidRPr="00C455BA">
        <w:rPr>
          <w:rFonts w:ascii="Arial" w:hAnsi="Arial" w:cs="Arial"/>
          <w:sz w:val="22"/>
          <w:szCs w:val="22"/>
          <w:lang w:eastAsia="zh-CN"/>
        </w:rPr>
        <w:t>data type</w:t>
      </w:r>
      <w:r w:rsidRPr="00C455BA">
        <w:rPr>
          <w:rFonts w:ascii="Arial" w:hAnsi="Arial" w:cs="Arial"/>
          <w:sz w:val="22"/>
          <w:szCs w:val="22"/>
          <w:lang w:eastAsia="zh-CN"/>
        </w:rPr>
        <w:t xml:space="preserve"> </w:t>
      </w:r>
      <w:r w:rsidR="00EC3556" w:rsidRPr="00C455BA">
        <w:rPr>
          <w:rFonts w:ascii="Arial" w:hAnsi="Arial" w:cs="Arial"/>
          <w:sz w:val="22"/>
          <w:szCs w:val="22"/>
          <w:lang w:eastAsia="zh-CN"/>
        </w:rPr>
        <w:t xml:space="preserve">of </w:t>
      </w:r>
      <w:r w:rsidRPr="00C455BA">
        <w:rPr>
          <w:rFonts w:ascii="Arial" w:hAnsi="Arial" w:cs="Arial"/>
          <w:sz w:val="22"/>
          <w:szCs w:val="22"/>
          <w:lang w:eastAsia="zh-CN"/>
        </w:rPr>
        <w:t xml:space="preserve">average is </w:t>
      </w:r>
      <w:r w:rsidR="00053D37" w:rsidRPr="00C455BA">
        <w:rPr>
          <w:rFonts w:ascii="Arial" w:hAnsi="Arial" w:cs="Arial"/>
          <w:sz w:val="22"/>
          <w:szCs w:val="22"/>
          <w:lang w:eastAsia="zh-CN"/>
        </w:rPr>
        <w:t>float.</w:t>
      </w:r>
    </w:p>
    <w:p w14:paraId="291C0768" w14:textId="0F735D28" w:rsidR="00820BF1" w:rsidRPr="007756D8" w:rsidRDefault="00820BF1">
      <w:pPr>
        <w:spacing w:after="0"/>
        <w:rPr>
          <w:rFonts w:ascii="Arial" w:hAnsi="Arial"/>
          <w:sz w:val="22"/>
        </w:rPr>
      </w:pPr>
    </w:p>
    <w:p w14:paraId="6602AB52" w14:textId="75DE9D53" w:rsidR="00820BF1" w:rsidRPr="007756D8" w:rsidRDefault="00820BF1">
      <w:pPr>
        <w:spacing w:after="0"/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br w:type="page"/>
      </w:r>
    </w:p>
    <w:p w14:paraId="67FFED30" w14:textId="25FDE1E1" w:rsidR="00F46200" w:rsidRPr="007756D8" w:rsidRDefault="009966CE">
      <w:p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lastRenderedPageBreak/>
        <w:t>Question 3. (</w:t>
      </w:r>
      <w:r w:rsidR="005678B7" w:rsidRPr="007756D8">
        <w:rPr>
          <w:rFonts w:ascii="Arial" w:hAnsi="Arial"/>
          <w:sz w:val="22"/>
        </w:rPr>
        <w:t>6</w:t>
      </w:r>
      <w:r w:rsidRPr="007756D8">
        <w:rPr>
          <w:rFonts w:ascii="Arial" w:hAnsi="Arial"/>
          <w:sz w:val="22"/>
        </w:rPr>
        <w:t xml:space="preserve">% + </w:t>
      </w:r>
      <w:r w:rsidR="0007654D" w:rsidRPr="007756D8">
        <w:rPr>
          <w:rFonts w:ascii="Arial" w:hAnsi="Arial" w:hint="eastAsia"/>
          <w:sz w:val="22"/>
          <w:lang w:eastAsia="zh-CN"/>
        </w:rPr>
        <w:t>6%</w:t>
      </w:r>
      <w:r w:rsidR="00BF3F06" w:rsidRPr="007756D8">
        <w:rPr>
          <w:rFonts w:ascii="Arial" w:hAnsi="Arial"/>
          <w:sz w:val="22"/>
          <w:lang w:eastAsia="zh-CN"/>
        </w:rPr>
        <w:t xml:space="preserve"> </w:t>
      </w:r>
      <w:r w:rsidR="0007654D" w:rsidRPr="007756D8">
        <w:rPr>
          <w:rFonts w:ascii="Arial" w:hAnsi="Arial" w:hint="eastAsia"/>
          <w:sz w:val="22"/>
          <w:lang w:eastAsia="zh-CN"/>
        </w:rPr>
        <w:t>+</w:t>
      </w:r>
      <w:r w:rsidR="00BF3F06" w:rsidRPr="007756D8">
        <w:rPr>
          <w:rFonts w:ascii="Arial" w:hAnsi="Arial"/>
          <w:sz w:val="22"/>
          <w:lang w:eastAsia="zh-CN"/>
        </w:rPr>
        <w:t xml:space="preserve"> </w:t>
      </w:r>
      <w:r w:rsidR="000440F8" w:rsidRPr="007756D8">
        <w:rPr>
          <w:rFonts w:ascii="Arial" w:hAnsi="Arial"/>
          <w:sz w:val="22"/>
          <w:lang w:eastAsia="zh-CN"/>
        </w:rPr>
        <w:t>10</w:t>
      </w:r>
      <w:r w:rsidRPr="007756D8">
        <w:rPr>
          <w:rFonts w:ascii="Arial" w:hAnsi="Arial"/>
          <w:sz w:val="22"/>
        </w:rPr>
        <w:t xml:space="preserve">% + </w:t>
      </w:r>
      <w:r w:rsidR="000440F8" w:rsidRPr="007756D8">
        <w:rPr>
          <w:rFonts w:ascii="Arial" w:hAnsi="Arial"/>
          <w:sz w:val="22"/>
        </w:rPr>
        <w:t>8</w:t>
      </w:r>
      <w:r w:rsidRPr="007756D8">
        <w:rPr>
          <w:rFonts w:ascii="Arial" w:hAnsi="Arial"/>
          <w:sz w:val="22"/>
        </w:rPr>
        <w:t>% = 30%)</w:t>
      </w:r>
    </w:p>
    <w:p w14:paraId="5C8054B3" w14:textId="478DDAA0" w:rsidR="00F46200" w:rsidRPr="007756D8" w:rsidRDefault="009966CE">
      <w:p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 xml:space="preserve">Read the following programs and answer the corresponding questions. </w:t>
      </w:r>
    </w:p>
    <w:p w14:paraId="2A62C956" w14:textId="770189BA" w:rsidR="004531A4" w:rsidRDefault="004531A4">
      <w:pPr>
        <w:pStyle w:val="ListParagraph1"/>
        <w:numPr>
          <w:ilvl w:val="1"/>
          <w:numId w:val="3"/>
        </w:num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Concerning the following program</w:t>
      </w:r>
      <w:r w:rsidR="00E7249B" w:rsidRPr="007756D8">
        <w:rPr>
          <w:rFonts w:ascii="Arial" w:hAnsi="Arial"/>
          <w:sz w:val="22"/>
        </w:rPr>
        <w:t>.</w:t>
      </w:r>
    </w:p>
    <w:p w14:paraId="110D9A10" w14:textId="77777777" w:rsidR="00867101" w:rsidRPr="007756D8" w:rsidRDefault="00867101" w:rsidP="00867101">
      <w:pPr>
        <w:pStyle w:val="ListParagraph1"/>
        <w:ind w:left="0"/>
        <w:rPr>
          <w:rFonts w:ascii="Arial" w:hAnsi="Arial"/>
          <w:sz w:val="22"/>
        </w:rPr>
      </w:pPr>
    </w:p>
    <w:p w14:paraId="733BE1A7" w14:textId="280F2292" w:rsidR="004531A4" w:rsidRDefault="004531A4" w:rsidP="004531A4">
      <w:pPr>
        <w:pStyle w:val="ListParagraph1"/>
        <w:ind w:left="0"/>
        <w:jc w:val="center"/>
        <w:rPr>
          <w:rFonts w:ascii="Arial" w:hAnsi="Arial"/>
          <w:sz w:val="22"/>
        </w:rPr>
      </w:pPr>
      <w:r w:rsidRPr="007756D8">
        <w:rPr>
          <w:noProof/>
        </w:rPr>
        <w:drawing>
          <wp:inline distT="0" distB="0" distL="0" distR="0" wp14:anchorId="10E16DE6" wp14:editId="002A6B63">
            <wp:extent cx="2547258" cy="1690707"/>
            <wp:effectExtent l="0" t="0" r="5715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60142" cy="169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E0D02" w14:textId="77777777" w:rsidR="003605FB" w:rsidRPr="007756D8" w:rsidRDefault="003605FB" w:rsidP="004531A4">
      <w:pPr>
        <w:pStyle w:val="ListParagraph1"/>
        <w:ind w:left="0"/>
        <w:jc w:val="center"/>
        <w:rPr>
          <w:rFonts w:ascii="Arial" w:hAnsi="Arial"/>
          <w:sz w:val="22"/>
        </w:rPr>
      </w:pPr>
    </w:p>
    <w:p w14:paraId="67D13BB7" w14:textId="64EE4D1B" w:rsidR="00F46200" w:rsidRDefault="004531A4" w:rsidP="002C3B49">
      <w:pPr>
        <w:pStyle w:val="ListParagraph1"/>
        <w:ind w:left="0"/>
        <w:rPr>
          <w:rFonts w:ascii="Arial" w:hAnsi="Arial"/>
          <w:sz w:val="22"/>
        </w:rPr>
      </w:pPr>
      <w:r w:rsidRPr="007756D8">
        <w:rPr>
          <w:rFonts w:ascii="Arial" w:hAnsi="Arial" w:hint="eastAsia"/>
          <w:sz w:val="22"/>
          <w:lang w:eastAsia="zh-CN"/>
        </w:rPr>
        <w:t>W</w:t>
      </w:r>
      <w:r w:rsidRPr="007756D8">
        <w:rPr>
          <w:rFonts w:ascii="Arial" w:hAnsi="Arial"/>
          <w:sz w:val="22"/>
        </w:rPr>
        <w:t>hat are the outputs of this program?</w:t>
      </w:r>
    </w:p>
    <w:p w14:paraId="2AB65E1D" w14:textId="77777777" w:rsidR="002C3B49" w:rsidRPr="004531A4" w:rsidRDefault="002C3B49" w:rsidP="002C3B49">
      <w:pPr>
        <w:pStyle w:val="ListParagraph1"/>
        <w:ind w:left="0"/>
        <w:rPr>
          <w:rFonts w:ascii="Arial" w:hAnsi="Arial"/>
          <w:color w:val="FF0000"/>
          <w:sz w:val="22"/>
          <w:lang w:eastAsia="zh-CN"/>
        </w:rPr>
      </w:pPr>
      <w:bookmarkStart w:id="0" w:name="OLE_LINK1"/>
      <w:bookmarkStart w:id="1" w:name="OLE_LINK2"/>
      <w:r w:rsidRPr="004531A4">
        <w:rPr>
          <w:rFonts w:ascii="Arial" w:hAnsi="Arial" w:hint="eastAsia"/>
          <w:color w:val="FF0000"/>
          <w:sz w:val="22"/>
          <w:lang w:eastAsia="zh-CN"/>
        </w:rPr>
        <w:t>A</w:t>
      </w:r>
      <w:r w:rsidRPr="004531A4">
        <w:rPr>
          <w:rFonts w:ascii="Arial" w:hAnsi="Arial"/>
          <w:color w:val="FF0000"/>
          <w:sz w:val="22"/>
          <w:lang w:eastAsia="zh-CN"/>
        </w:rPr>
        <w:t>nswer:</w:t>
      </w:r>
      <w:r>
        <w:rPr>
          <w:rFonts w:ascii="Arial" w:hAnsi="Arial"/>
          <w:color w:val="FF0000"/>
          <w:sz w:val="22"/>
          <w:lang w:eastAsia="zh-CN"/>
        </w:rPr>
        <w:t xml:space="preserve"> 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(</w:t>
      </w:r>
      <w:r>
        <w:rPr>
          <w:rFonts w:ascii="Arial" w:hAnsi="Arial"/>
          <w:color w:val="FF0000"/>
          <w:sz w:val="22"/>
          <w:highlight w:val="yellow"/>
          <w:lang w:eastAsia="zh-CN"/>
        </w:rPr>
        <w:t>1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”</w:t>
      </w:r>
      <w:r>
        <w:rPr>
          <w:rFonts w:ascii="Arial" w:hAnsi="Arial"/>
          <w:color w:val="FF0000"/>
          <w:sz w:val="22"/>
          <w:highlight w:val="yellow"/>
          <w:lang w:eastAsia="zh-CN"/>
        </w:rPr>
        <w:t>, 2”, 1”, 2”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)</w:t>
      </w:r>
    </w:p>
    <w:bookmarkEnd w:id="0"/>
    <w:bookmarkEnd w:id="1"/>
    <w:p w14:paraId="31453A8E" w14:textId="77777777" w:rsidR="002C3B49" w:rsidRDefault="002C3B49" w:rsidP="002C3B49">
      <w:pPr>
        <w:pStyle w:val="ListParagraph1"/>
        <w:ind w:left="0"/>
        <w:rPr>
          <w:rFonts w:ascii="Arial" w:hAnsi="Arial"/>
          <w:sz w:val="22"/>
          <w:lang w:eastAsia="zh-CN"/>
        </w:rPr>
      </w:pPr>
      <w:r>
        <w:rPr>
          <w:noProof/>
        </w:rPr>
        <w:drawing>
          <wp:inline distT="0" distB="0" distL="0" distR="0" wp14:anchorId="47E42005" wp14:editId="15AD2FC5">
            <wp:extent cx="1228571" cy="60000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28571" cy="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B9FCF" w14:textId="00DE8618" w:rsidR="006068CA" w:rsidRDefault="006068CA" w:rsidP="007D5950">
      <w:pPr>
        <w:rPr>
          <w:rFonts w:ascii="Arial" w:hAnsi="Arial"/>
          <w:sz w:val="22"/>
        </w:rPr>
      </w:pPr>
    </w:p>
    <w:p w14:paraId="73CAFB8A" w14:textId="77777777" w:rsidR="006068CA" w:rsidRPr="007756D8" w:rsidRDefault="006068CA" w:rsidP="007D5950">
      <w:pPr>
        <w:rPr>
          <w:rFonts w:ascii="Arial" w:hAnsi="Arial"/>
          <w:sz w:val="22"/>
        </w:rPr>
      </w:pPr>
    </w:p>
    <w:p w14:paraId="2E3AFD70" w14:textId="7D5534F1" w:rsidR="003E1F1F" w:rsidRPr="009F1A87" w:rsidRDefault="001C3C16" w:rsidP="003E1F1F">
      <w:pPr>
        <w:pStyle w:val="ac"/>
        <w:numPr>
          <w:ilvl w:val="1"/>
          <w:numId w:val="3"/>
        </w:numPr>
        <w:ind w:firstLineChars="0"/>
        <w:rPr>
          <w:rFonts w:ascii="Arial" w:hAnsi="Arial"/>
          <w:sz w:val="22"/>
        </w:rPr>
      </w:pPr>
      <w:r w:rsidRPr="007756D8">
        <w:rPr>
          <w:rFonts w:ascii="Arial" w:hAnsi="Arial" w:hint="eastAsia"/>
          <w:sz w:val="22"/>
          <w:lang w:eastAsia="zh-CN"/>
        </w:rPr>
        <w:t>What is the printout of the following code?</w:t>
      </w:r>
    </w:p>
    <w:p w14:paraId="74FD508F" w14:textId="13A86096" w:rsidR="001C3C16" w:rsidRPr="007756D8" w:rsidRDefault="00E66299" w:rsidP="0089410F">
      <w:pPr>
        <w:pStyle w:val="ac"/>
        <w:ind w:left="720" w:firstLineChars="0" w:firstLine="0"/>
        <w:jc w:val="center"/>
        <w:rPr>
          <w:rFonts w:ascii="Arial" w:hAnsi="Arial"/>
          <w:sz w:val="22"/>
        </w:rPr>
      </w:pPr>
      <w:r w:rsidRPr="007756D8">
        <w:rPr>
          <w:noProof/>
        </w:rPr>
        <w:drawing>
          <wp:inline distT="0" distB="0" distL="0" distR="0" wp14:anchorId="3D8E1A42" wp14:editId="76C921FD">
            <wp:extent cx="1680358" cy="3020938"/>
            <wp:effectExtent l="0" t="0" r="0" b="825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03677" cy="306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B9657" w14:textId="77777777" w:rsidR="002C3B49" w:rsidRPr="004531A4" w:rsidRDefault="002C3B49" w:rsidP="002C3B49">
      <w:pPr>
        <w:pStyle w:val="ListParagraph1"/>
        <w:ind w:left="0"/>
        <w:rPr>
          <w:rFonts w:ascii="Arial" w:hAnsi="Arial"/>
          <w:color w:val="FF0000"/>
          <w:sz w:val="22"/>
          <w:lang w:eastAsia="zh-CN"/>
        </w:rPr>
      </w:pPr>
      <w:r w:rsidRPr="004531A4">
        <w:rPr>
          <w:rFonts w:ascii="Arial" w:hAnsi="Arial" w:hint="eastAsia"/>
          <w:color w:val="FF0000"/>
          <w:sz w:val="22"/>
          <w:lang w:eastAsia="zh-CN"/>
        </w:rPr>
        <w:t>A</w:t>
      </w:r>
      <w:r w:rsidRPr="004531A4">
        <w:rPr>
          <w:rFonts w:ascii="Arial" w:hAnsi="Arial"/>
          <w:color w:val="FF0000"/>
          <w:sz w:val="22"/>
          <w:lang w:eastAsia="zh-CN"/>
        </w:rPr>
        <w:t>nswer:</w:t>
      </w:r>
      <w:r>
        <w:rPr>
          <w:rFonts w:ascii="Arial" w:hAnsi="Arial"/>
          <w:color w:val="FF0000"/>
          <w:sz w:val="22"/>
          <w:lang w:eastAsia="zh-CN"/>
        </w:rPr>
        <w:t xml:space="preserve"> 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(</w:t>
      </w:r>
      <w:r>
        <w:rPr>
          <w:rFonts w:ascii="Arial" w:hAnsi="Arial"/>
          <w:color w:val="FF0000"/>
          <w:sz w:val="22"/>
          <w:highlight w:val="yellow"/>
          <w:lang w:eastAsia="zh-CN"/>
        </w:rPr>
        <w:t>2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”</w:t>
      </w:r>
      <w:r>
        <w:rPr>
          <w:rFonts w:ascii="Arial" w:hAnsi="Arial"/>
          <w:color w:val="FF0000"/>
          <w:sz w:val="22"/>
          <w:highlight w:val="yellow"/>
          <w:lang w:eastAsia="zh-CN"/>
        </w:rPr>
        <w:t>, 2”, 2”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)</w:t>
      </w:r>
    </w:p>
    <w:p w14:paraId="3E198702" w14:textId="0C2349C5" w:rsidR="006068CA" w:rsidRDefault="002C3B49" w:rsidP="002C3B49">
      <w:pPr>
        <w:rPr>
          <w:rFonts w:ascii="Arial" w:hAnsi="Arial"/>
          <w:sz w:val="22"/>
        </w:rPr>
      </w:pPr>
      <w:r>
        <w:rPr>
          <w:noProof/>
        </w:rPr>
        <w:drawing>
          <wp:inline distT="0" distB="0" distL="0" distR="0" wp14:anchorId="40D1CCF4" wp14:editId="4BB083EF">
            <wp:extent cx="342857" cy="466667"/>
            <wp:effectExtent l="0" t="0" r="63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857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D3336" w14:textId="77777777" w:rsidR="006068CA" w:rsidRDefault="006068CA" w:rsidP="006068CA">
      <w:pPr>
        <w:rPr>
          <w:rFonts w:ascii="Arial" w:hAnsi="Arial"/>
          <w:sz w:val="22"/>
        </w:rPr>
      </w:pPr>
    </w:p>
    <w:p w14:paraId="38811B86" w14:textId="77777777" w:rsidR="00E66299" w:rsidRPr="007756D8" w:rsidRDefault="00E66299">
      <w:pPr>
        <w:rPr>
          <w:rFonts w:ascii="Arial" w:hAnsi="Arial"/>
          <w:sz w:val="22"/>
        </w:rPr>
      </w:pPr>
    </w:p>
    <w:p w14:paraId="49338CD4" w14:textId="5519B7BB" w:rsidR="008D6631" w:rsidRPr="007756D8" w:rsidRDefault="008D6631">
      <w:pPr>
        <w:pStyle w:val="ListParagraph1"/>
        <w:numPr>
          <w:ilvl w:val="1"/>
          <w:numId w:val="3"/>
        </w:numPr>
        <w:rPr>
          <w:rFonts w:ascii="Arial" w:hAnsi="Arial"/>
          <w:sz w:val="22"/>
          <w:lang w:eastAsia="zh-CN"/>
        </w:rPr>
      </w:pPr>
      <w:r w:rsidRPr="007756D8">
        <w:rPr>
          <w:rFonts w:ascii="Arial" w:hAnsi="Arial" w:hint="eastAsia"/>
          <w:sz w:val="22"/>
          <w:lang w:eastAsia="zh-CN"/>
        </w:rPr>
        <w:t>C</w:t>
      </w:r>
      <w:r w:rsidRPr="007756D8">
        <w:rPr>
          <w:rFonts w:ascii="Arial" w:hAnsi="Arial"/>
          <w:sz w:val="22"/>
          <w:lang w:eastAsia="zh-CN"/>
        </w:rPr>
        <w:t>oncerning the following program</w:t>
      </w:r>
      <w:r w:rsidR="00E7249B" w:rsidRPr="007756D8">
        <w:rPr>
          <w:rFonts w:ascii="Arial" w:hAnsi="Arial"/>
          <w:sz w:val="22"/>
          <w:lang w:eastAsia="zh-CN"/>
        </w:rPr>
        <w:t>.</w:t>
      </w:r>
    </w:p>
    <w:p w14:paraId="44CAF2CA" w14:textId="353154F6" w:rsidR="008D6631" w:rsidRPr="007756D8" w:rsidRDefault="00BD4C50" w:rsidP="008D6631">
      <w:pPr>
        <w:pStyle w:val="ListParagraph1"/>
        <w:ind w:left="0"/>
        <w:jc w:val="center"/>
        <w:rPr>
          <w:rFonts w:ascii="Arial" w:hAnsi="Arial"/>
          <w:sz w:val="22"/>
          <w:lang w:eastAsia="zh-CN"/>
        </w:rPr>
      </w:pPr>
      <w:r w:rsidRPr="007756D8">
        <w:rPr>
          <w:noProof/>
        </w:rPr>
        <w:drawing>
          <wp:inline distT="0" distB="0" distL="0" distR="0" wp14:anchorId="61A08A1C" wp14:editId="40C496BB">
            <wp:extent cx="3477993" cy="2274073"/>
            <wp:effectExtent l="0" t="0" r="8255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28217" cy="2306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7E9" w14:textId="320D4800" w:rsidR="009378C5" w:rsidRPr="007756D8" w:rsidRDefault="009378C5" w:rsidP="00EC5F58">
      <w:pPr>
        <w:rPr>
          <w:rFonts w:ascii="Arial" w:hAnsi="Arial"/>
          <w:sz w:val="22"/>
        </w:rPr>
      </w:pPr>
      <w:r w:rsidRPr="007756D8">
        <w:rPr>
          <w:rFonts w:ascii="Arial" w:hAnsi="Arial"/>
          <w:sz w:val="22"/>
        </w:rPr>
        <w:t>Answer the following questions:</w:t>
      </w:r>
    </w:p>
    <w:p w14:paraId="054F1C3C" w14:textId="46FACDD6" w:rsidR="00867E63" w:rsidRPr="007756D8" w:rsidRDefault="00867E63" w:rsidP="00EC5F58">
      <w:pPr>
        <w:pStyle w:val="ListParagraph1"/>
        <w:numPr>
          <w:ilvl w:val="0"/>
          <w:numId w:val="15"/>
        </w:numPr>
        <w:rPr>
          <w:rStyle w:val="fontstyle01"/>
          <w:rFonts w:cs="Times New Roman"/>
          <w:color w:val="auto"/>
          <w:szCs w:val="24"/>
          <w:lang w:eastAsia="zh-CN"/>
        </w:rPr>
      </w:pPr>
      <w:r w:rsidRPr="007756D8">
        <w:rPr>
          <w:rFonts w:ascii="Arial" w:hAnsi="Arial" w:hint="eastAsia"/>
          <w:sz w:val="22"/>
          <w:lang w:val="en-US" w:eastAsia="zh-CN"/>
        </w:rPr>
        <w:t>H</w:t>
      </w:r>
      <w:r w:rsidRPr="007756D8">
        <w:rPr>
          <w:rFonts w:ascii="Arial" w:hAnsi="Arial"/>
          <w:sz w:val="22"/>
        </w:rPr>
        <w:t>ow many lists have we defined in this program?</w:t>
      </w:r>
    </w:p>
    <w:p w14:paraId="48CE4530" w14:textId="22F5EE0B" w:rsidR="008D6631" w:rsidRPr="007756D8" w:rsidRDefault="008D6631" w:rsidP="00EC5F58">
      <w:pPr>
        <w:pStyle w:val="ListParagraph1"/>
        <w:numPr>
          <w:ilvl w:val="0"/>
          <w:numId w:val="15"/>
        </w:numPr>
        <w:rPr>
          <w:rStyle w:val="fontstyle01"/>
          <w:rFonts w:cs="Times New Roman"/>
          <w:color w:val="auto"/>
          <w:szCs w:val="24"/>
          <w:lang w:eastAsia="zh-CN"/>
        </w:rPr>
      </w:pPr>
      <w:r w:rsidRPr="007756D8">
        <w:rPr>
          <w:rStyle w:val="fontstyle01"/>
          <w:color w:val="auto"/>
        </w:rPr>
        <w:t xml:space="preserve">What </w:t>
      </w:r>
      <w:r w:rsidR="001450AD">
        <w:rPr>
          <w:rStyle w:val="fontstyle01"/>
          <w:color w:val="auto"/>
        </w:rPr>
        <w:t>are</w:t>
      </w:r>
      <w:r w:rsidRPr="007756D8">
        <w:rPr>
          <w:rStyle w:val="fontstyle01"/>
          <w:color w:val="auto"/>
        </w:rPr>
        <w:t xml:space="preserve"> the data type</w:t>
      </w:r>
      <w:r w:rsidR="001450AD">
        <w:rPr>
          <w:rStyle w:val="fontstyle01"/>
          <w:color w:val="auto"/>
        </w:rPr>
        <w:t>s</w:t>
      </w:r>
      <w:r w:rsidRPr="007756D8">
        <w:rPr>
          <w:rStyle w:val="fontstyle01"/>
          <w:color w:val="auto"/>
        </w:rPr>
        <w:t xml:space="preserve"> of elements in lists </w:t>
      </w:r>
      <w:r w:rsidRPr="00590B82">
        <w:rPr>
          <w:rStyle w:val="fontstyle01"/>
          <w:color w:val="7030A0"/>
        </w:rPr>
        <w:t>List1</w:t>
      </w:r>
      <w:r w:rsidRPr="007756D8">
        <w:rPr>
          <w:rStyle w:val="fontstyle01"/>
          <w:color w:val="auto"/>
        </w:rPr>
        <w:t xml:space="preserve"> and </w:t>
      </w:r>
      <w:r w:rsidRPr="00590B82">
        <w:rPr>
          <w:rStyle w:val="fontstyle01"/>
          <w:color w:val="7030A0"/>
        </w:rPr>
        <w:t>List2</w:t>
      </w:r>
      <w:r w:rsidRPr="007756D8">
        <w:rPr>
          <w:rStyle w:val="fontstyle01"/>
          <w:color w:val="auto"/>
        </w:rPr>
        <w:t>?</w:t>
      </w:r>
    </w:p>
    <w:p w14:paraId="4407E7AB" w14:textId="5D7E7774" w:rsidR="008D6631" w:rsidRPr="007756D8" w:rsidRDefault="008D6631" w:rsidP="00EC5F58">
      <w:pPr>
        <w:pStyle w:val="ListParagraph1"/>
        <w:numPr>
          <w:ilvl w:val="0"/>
          <w:numId w:val="15"/>
        </w:numPr>
        <w:rPr>
          <w:rStyle w:val="fontstyle01"/>
          <w:rFonts w:cs="Times New Roman"/>
          <w:color w:val="auto"/>
          <w:szCs w:val="24"/>
          <w:lang w:eastAsia="zh-CN"/>
        </w:rPr>
      </w:pPr>
      <w:r w:rsidRPr="007756D8">
        <w:rPr>
          <w:rStyle w:val="fontstyle01"/>
          <w:color w:val="auto"/>
        </w:rPr>
        <w:t>How many elements are there in</w:t>
      </w:r>
      <w:r w:rsidR="003E248E" w:rsidRPr="007756D8">
        <w:rPr>
          <w:rStyle w:val="fontstyle01"/>
          <w:color w:val="auto"/>
        </w:rPr>
        <w:t xml:space="preserve"> lists</w:t>
      </w:r>
      <w:r w:rsidRPr="007756D8">
        <w:rPr>
          <w:rStyle w:val="fontstyle01"/>
          <w:color w:val="auto"/>
        </w:rPr>
        <w:t xml:space="preserve"> </w:t>
      </w:r>
      <w:r w:rsidRPr="00590B82">
        <w:rPr>
          <w:rStyle w:val="fontstyle01"/>
          <w:color w:val="7030A0"/>
        </w:rPr>
        <w:t>List</w:t>
      </w:r>
      <w:r w:rsidR="00867E63" w:rsidRPr="00590B82">
        <w:rPr>
          <w:rStyle w:val="fontstyle01"/>
          <w:color w:val="7030A0"/>
        </w:rPr>
        <w:t>3</w:t>
      </w:r>
      <w:r w:rsidR="00613F51" w:rsidRPr="007756D8">
        <w:rPr>
          <w:rStyle w:val="fontstyle01"/>
          <w:color w:val="auto"/>
        </w:rPr>
        <w:t xml:space="preserve"> and </w:t>
      </w:r>
      <w:r w:rsidR="00613F51" w:rsidRPr="00590B82">
        <w:rPr>
          <w:rStyle w:val="fontstyle01"/>
          <w:color w:val="7030A0"/>
        </w:rPr>
        <w:t>List</w:t>
      </w:r>
      <w:r w:rsidR="00867E63" w:rsidRPr="00590B82">
        <w:rPr>
          <w:rStyle w:val="fontstyle01"/>
          <w:color w:val="7030A0"/>
        </w:rPr>
        <w:t>4</w:t>
      </w:r>
      <w:r w:rsidRPr="007756D8">
        <w:rPr>
          <w:rStyle w:val="fontstyle01"/>
          <w:color w:val="auto"/>
        </w:rPr>
        <w:t>?</w:t>
      </w:r>
    </w:p>
    <w:p w14:paraId="169E4394" w14:textId="1F2B3E6C" w:rsidR="00BD4C50" w:rsidRPr="00DF3591" w:rsidRDefault="00A858D6" w:rsidP="00EC5F58">
      <w:pPr>
        <w:pStyle w:val="ListParagraph1"/>
        <w:numPr>
          <w:ilvl w:val="0"/>
          <w:numId w:val="15"/>
        </w:numPr>
        <w:rPr>
          <w:rStyle w:val="fontstyle01"/>
          <w:rFonts w:cs="Times New Roman"/>
          <w:color w:val="auto"/>
          <w:szCs w:val="24"/>
          <w:lang w:eastAsia="zh-CN"/>
        </w:rPr>
      </w:pPr>
      <w:bookmarkStart w:id="2" w:name="OLE_LINK3"/>
      <w:bookmarkStart w:id="3" w:name="OLE_LINK4"/>
      <w:bookmarkStart w:id="4" w:name="OLE_LINK5"/>
      <w:bookmarkStart w:id="5" w:name="OLE_LINK6"/>
      <w:r w:rsidRPr="00DF3591">
        <w:rPr>
          <w:rStyle w:val="fontstyle01"/>
          <w:rFonts w:cs="Times New Roman"/>
          <w:color w:val="auto"/>
          <w:szCs w:val="24"/>
          <w:lang w:eastAsia="zh-CN"/>
        </w:rPr>
        <w:t>Are</w:t>
      </w:r>
      <w:r w:rsidR="00BD4C50" w:rsidRPr="00DF3591">
        <w:rPr>
          <w:rStyle w:val="fontstyle01"/>
          <w:rFonts w:cs="Times New Roman"/>
          <w:color w:val="auto"/>
          <w:szCs w:val="24"/>
          <w:lang w:eastAsia="zh-CN"/>
        </w:rPr>
        <w:t xml:space="preserve"> the </w:t>
      </w:r>
      <w:r w:rsidRPr="00DF3591">
        <w:rPr>
          <w:rStyle w:val="fontstyle01"/>
          <w:rFonts w:cs="Times New Roman"/>
          <w:color w:val="auto"/>
          <w:szCs w:val="24"/>
          <w:lang w:eastAsia="zh-CN"/>
        </w:rPr>
        <w:t xml:space="preserve">elements </w:t>
      </w:r>
      <w:r w:rsidR="006726B1" w:rsidRPr="00DF3591">
        <w:rPr>
          <w:rStyle w:val="fontstyle01"/>
          <w:rFonts w:cs="Times New Roman"/>
          <w:color w:val="auto"/>
          <w:szCs w:val="24"/>
          <w:lang w:eastAsia="zh-CN"/>
        </w:rPr>
        <w:t>in</w:t>
      </w:r>
      <w:r w:rsidRPr="00DF3591">
        <w:rPr>
          <w:rStyle w:val="fontstyle01"/>
          <w:rFonts w:cs="Times New Roman"/>
          <w:color w:val="auto"/>
          <w:szCs w:val="24"/>
          <w:lang w:eastAsia="zh-CN"/>
        </w:rPr>
        <w:t xml:space="preserve"> </w:t>
      </w:r>
      <w:r w:rsidR="00BD4C50" w:rsidRPr="00DF3591">
        <w:rPr>
          <w:rStyle w:val="fontstyle01"/>
          <w:rFonts w:cs="Times New Roman"/>
          <w:color w:val="auto"/>
          <w:szCs w:val="24"/>
          <w:lang w:eastAsia="zh-CN"/>
        </w:rPr>
        <w:t>list</w:t>
      </w:r>
      <w:r w:rsidR="00BD4C50" w:rsidRPr="00DF3591">
        <w:rPr>
          <w:rStyle w:val="fontstyle01"/>
          <w:color w:val="auto"/>
        </w:rPr>
        <w:t xml:space="preserve"> List3</w:t>
      </w:r>
      <w:r w:rsidR="00BD4C50" w:rsidRPr="00DF3591">
        <w:rPr>
          <w:rStyle w:val="fontstyle01"/>
          <w:rFonts w:cs="Times New Roman"/>
          <w:color w:val="auto"/>
          <w:szCs w:val="24"/>
          <w:lang w:eastAsia="zh-CN"/>
        </w:rPr>
        <w:t xml:space="preserve"> </w:t>
      </w:r>
      <w:r w:rsidRPr="00DF3591">
        <w:rPr>
          <w:rStyle w:val="fontstyle01"/>
          <w:color w:val="auto"/>
        </w:rPr>
        <w:t xml:space="preserve">the same </w:t>
      </w:r>
      <w:r w:rsidR="00BA68ED" w:rsidRPr="00DF3591">
        <w:rPr>
          <w:rStyle w:val="fontstyle01"/>
          <w:color w:val="auto"/>
        </w:rPr>
        <w:t>as</w:t>
      </w:r>
      <w:r w:rsidR="00BD4C50" w:rsidRPr="00DF3591">
        <w:rPr>
          <w:rStyle w:val="fontstyle01"/>
          <w:color w:val="auto"/>
        </w:rPr>
        <w:t xml:space="preserve"> </w:t>
      </w:r>
      <w:r w:rsidR="00E217A8" w:rsidRPr="00DF3591">
        <w:rPr>
          <w:rStyle w:val="fontstyle01"/>
          <w:color w:val="auto"/>
        </w:rPr>
        <w:t xml:space="preserve">the elements in </w:t>
      </w:r>
      <w:r w:rsidR="00BD4C50" w:rsidRPr="00DF3591">
        <w:rPr>
          <w:rStyle w:val="fontstyle01"/>
          <w:color w:val="auto"/>
        </w:rPr>
        <w:t xml:space="preserve">list List1? </w:t>
      </w:r>
      <w:r w:rsidR="006726B1" w:rsidRPr="00DF3591">
        <w:rPr>
          <w:rStyle w:val="fontstyle01"/>
          <w:rFonts w:cs="Times New Roman"/>
          <w:color w:val="auto"/>
          <w:szCs w:val="24"/>
          <w:lang w:eastAsia="zh-CN"/>
        </w:rPr>
        <w:t>Are</w:t>
      </w:r>
      <w:r w:rsidR="00BD4C50" w:rsidRPr="00DF3591">
        <w:rPr>
          <w:rStyle w:val="fontstyle01"/>
          <w:rFonts w:cs="Times New Roman"/>
          <w:color w:val="auto"/>
          <w:szCs w:val="24"/>
          <w:lang w:eastAsia="zh-CN"/>
        </w:rPr>
        <w:t xml:space="preserve"> the</w:t>
      </w:r>
      <w:r w:rsidR="006726B1" w:rsidRPr="00DF3591">
        <w:rPr>
          <w:rStyle w:val="fontstyle01"/>
          <w:rFonts w:cs="Times New Roman"/>
          <w:color w:val="auto"/>
          <w:szCs w:val="24"/>
          <w:lang w:eastAsia="zh-CN"/>
        </w:rPr>
        <w:t xml:space="preserve"> elements in</w:t>
      </w:r>
      <w:r w:rsidR="00BD4C50" w:rsidRPr="00DF3591">
        <w:rPr>
          <w:rStyle w:val="fontstyle01"/>
          <w:rFonts w:cs="Times New Roman"/>
          <w:color w:val="auto"/>
          <w:szCs w:val="24"/>
          <w:lang w:eastAsia="zh-CN"/>
        </w:rPr>
        <w:t xml:space="preserve"> list</w:t>
      </w:r>
      <w:r w:rsidR="00BD4C50" w:rsidRPr="00DF3591">
        <w:rPr>
          <w:rStyle w:val="fontstyle01"/>
          <w:color w:val="auto"/>
        </w:rPr>
        <w:t xml:space="preserve"> List4</w:t>
      </w:r>
      <w:r w:rsidR="00BD4C50" w:rsidRPr="00DF3591">
        <w:rPr>
          <w:rStyle w:val="fontstyle01"/>
          <w:rFonts w:cs="Times New Roman"/>
          <w:color w:val="auto"/>
          <w:szCs w:val="24"/>
          <w:lang w:eastAsia="zh-CN"/>
        </w:rPr>
        <w:t xml:space="preserve"> </w:t>
      </w:r>
      <w:r w:rsidR="00590B98" w:rsidRPr="00DF3591">
        <w:rPr>
          <w:rStyle w:val="fontstyle01"/>
          <w:color w:val="auto"/>
        </w:rPr>
        <w:t xml:space="preserve">the same </w:t>
      </w:r>
      <w:r w:rsidR="00BA68ED" w:rsidRPr="00DF3591">
        <w:rPr>
          <w:rStyle w:val="fontstyle01"/>
          <w:color w:val="auto"/>
        </w:rPr>
        <w:t>as</w:t>
      </w:r>
      <w:r w:rsidR="00BD4C50" w:rsidRPr="00DF3591">
        <w:rPr>
          <w:rStyle w:val="fontstyle01"/>
          <w:color w:val="auto"/>
        </w:rPr>
        <w:t xml:space="preserve"> </w:t>
      </w:r>
      <w:r w:rsidR="00C424D6" w:rsidRPr="00DF3591">
        <w:rPr>
          <w:rStyle w:val="fontstyle01"/>
          <w:color w:val="auto"/>
        </w:rPr>
        <w:t xml:space="preserve">the elements in </w:t>
      </w:r>
      <w:r w:rsidR="00BD4C50" w:rsidRPr="00DF3591">
        <w:rPr>
          <w:rStyle w:val="fontstyle01"/>
          <w:color w:val="auto"/>
        </w:rPr>
        <w:t xml:space="preserve">list List2? </w:t>
      </w:r>
    </w:p>
    <w:bookmarkEnd w:id="2"/>
    <w:bookmarkEnd w:id="3"/>
    <w:bookmarkEnd w:id="4"/>
    <w:bookmarkEnd w:id="5"/>
    <w:p w14:paraId="456B6D43" w14:textId="4A13BE80" w:rsidR="008D6631" w:rsidRPr="007D5950" w:rsidRDefault="008D6631" w:rsidP="007D5950">
      <w:pPr>
        <w:pStyle w:val="ListParagraph1"/>
        <w:numPr>
          <w:ilvl w:val="0"/>
          <w:numId w:val="15"/>
        </w:numPr>
        <w:rPr>
          <w:rFonts w:ascii="Arial" w:hAnsi="Arial"/>
          <w:sz w:val="22"/>
          <w:lang w:eastAsia="zh-CN"/>
        </w:rPr>
      </w:pPr>
      <w:r w:rsidRPr="007756D8">
        <w:rPr>
          <w:rStyle w:val="fontstyle01"/>
          <w:color w:val="auto"/>
        </w:rPr>
        <w:t>What are the outputs of this program?</w:t>
      </w:r>
    </w:p>
    <w:p w14:paraId="597897D9" w14:textId="77777777" w:rsidR="002C3B49" w:rsidRPr="004531A4" w:rsidRDefault="002C3B49" w:rsidP="002C3B49">
      <w:pPr>
        <w:pStyle w:val="ListParagraph1"/>
        <w:ind w:left="0"/>
        <w:rPr>
          <w:rFonts w:ascii="Arial" w:hAnsi="Arial"/>
          <w:color w:val="FF0000"/>
          <w:sz w:val="22"/>
          <w:lang w:eastAsia="zh-CN"/>
        </w:rPr>
      </w:pPr>
      <w:r w:rsidRPr="004531A4">
        <w:rPr>
          <w:rFonts w:ascii="Arial" w:hAnsi="Arial" w:hint="eastAsia"/>
          <w:color w:val="FF0000"/>
          <w:sz w:val="22"/>
          <w:lang w:eastAsia="zh-CN"/>
        </w:rPr>
        <w:t>A</w:t>
      </w:r>
      <w:r w:rsidRPr="004531A4">
        <w:rPr>
          <w:rFonts w:ascii="Arial" w:hAnsi="Arial"/>
          <w:color w:val="FF0000"/>
          <w:sz w:val="22"/>
          <w:lang w:eastAsia="zh-CN"/>
        </w:rPr>
        <w:t>nswer:</w:t>
      </w:r>
    </w:p>
    <w:p w14:paraId="0266461D" w14:textId="77777777" w:rsidR="002C3B49" w:rsidRDefault="002C3B49" w:rsidP="002C3B49">
      <w:pPr>
        <w:pStyle w:val="ListParagraph1"/>
        <w:ind w:left="0"/>
        <w:rPr>
          <w:rFonts w:ascii="Arial" w:hAnsi="Arial"/>
          <w:sz w:val="22"/>
          <w:lang w:eastAsia="zh-CN"/>
        </w:rPr>
      </w:pPr>
      <w:r>
        <w:rPr>
          <w:rFonts w:ascii="Arial" w:hAnsi="Arial" w:hint="eastAsia"/>
          <w:sz w:val="22"/>
          <w:lang w:eastAsia="zh-CN"/>
        </w:rPr>
        <w:t>1</w:t>
      </w:r>
      <w:r>
        <w:rPr>
          <w:rFonts w:ascii="Arial" w:hAnsi="Arial"/>
          <w:sz w:val="22"/>
          <w:lang w:eastAsia="zh-CN"/>
        </w:rPr>
        <w:t>) 4</w:t>
      </w:r>
      <w:r>
        <w:rPr>
          <w:rFonts w:ascii="Arial" w:hAnsi="Arial"/>
          <w:sz w:val="22"/>
          <w:lang w:eastAsia="zh-CN"/>
        </w:rPr>
        <w:tab/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(1”)</w:t>
      </w:r>
    </w:p>
    <w:p w14:paraId="289C77B1" w14:textId="77777777" w:rsidR="002C3B49" w:rsidRDefault="002C3B49" w:rsidP="002C3B49">
      <w:pPr>
        <w:pStyle w:val="ListParagraph1"/>
        <w:ind w:left="0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>2) tuple, tuple</w:t>
      </w:r>
      <w:r>
        <w:rPr>
          <w:rFonts w:ascii="Arial" w:hAnsi="Arial"/>
          <w:sz w:val="22"/>
          <w:lang w:eastAsia="zh-CN"/>
        </w:rPr>
        <w:tab/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(</w:t>
      </w:r>
      <w:r>
        <w:rPr>
          <w:rFonts w:ascii="Arial" w:hAnsi="Arial"/>
          <w:color w:val="FF0000"/>
          <w:sz w:val="22"/>
          <w:highlight w:val="yellow"/>
          <w:lang w:eastAsia="zh-CN"/>
        </w:rPr>
        <w:t>1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”)</w:t>
      </w:r>
    </w:p>
    <w:p w14:paraId="15A87AC7" w14:textId="77777777" w:rsidR="002C3B49" w:rsidRDefault="002C3B49" w:rsidP="002C3B49">
      <w:pPr>
        <w:pStyle w:val="ListParagraph1"/>
        <w:ind w:left="0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>3) 4, 4</w:t>
      </w:r>
      <w:r>
        <w:rPr>
          <w:rFonts w:ascii="Arial" w:hAnsi="Arial"/>
          <w:sz w:val="22"/>
          <w:lang w:eastAsia="zh-CN"/>
        </w:rPr>
        <w:tab/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(</w:t>
      </w:r>
      <w:r>
        <w:rPr>
          <w:rFonts w:ascii="Arial" w:hAnsi="Arial"/>
          <w:color w:val="FF0000"/>
          <w:sz w:val="22"/>
          <w:highlight w:val="yellow"/>
          <w:lang w:eastAsia="zh-CN"/>
        </w:rPr>
        <w:t>1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”)</w:t>
      </w:r>
    </w:p>
    <w:p w14:paraId="7B7AD49E" w14:textId="77777777" w:rsidR="002C3B49" w:rsidRDefault="002C3B49" w:rsidP="002C3B49">
      <w:pPr>
        <w:pStyle w:val="ListParagraph1"/>
        <w:ind w:left="0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4) </w:t>
      </w:r>
      <w:r>
        <w:rPr>
          <w:rFonts w:ascii="Arial" w:hAnsi="Arial" w:hint="eastAsia"/>
          <w:sz w:val="22"/>
          <w:lang w:eastAsia="zh-CN"/>
        </w:rPr>
        <w:t>Yes</w:t>
      </w:r>
      <w:r>
        <w:rPr>
          <w:rFonts w:ascii="Arial" w:hAnsi="Arial"/>
          <w:sz w:val="22"/>
          <w:lang w:eastAsia="zh-CN"/>
        </w:rPr>
        <w:t xml:space="preserve">, </w:t>
      </w:r>
      <w:r>
        <w:rPr>
          <w:rFonts w:ascii="Arial" w:hAnsi="Arial" w:hint="eastAsia"/>
          <w:sz w:val="22"/>
          <w:lang w:eastAsia="zh-CN"/>
        </w:rPr>
        <w:t>No</w:t>
      </w:r>
      <w:r>
        <w:rPr>
          <w:rFonts w:ascii="Arial" w:hAnsi="Arial"/>
          <w:sz w:val="22"/>
          <w:lang w:eastAsia="zh-CN"/>
        </w:rPr>
        <w:tab/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(</w:t>
      </w:r>
      <w:r>
        <w:rPr>
          <w:rFonts w:ascii="Arial" w:hAnsi="Arial"/>
          <w:color w:val="FF0000"/>
          <w:sz w:val="22"/>
          <w:highlight w:val="yellow"/>
          <w:lang w:eastAsia="zh-CN"/>
        </w:rPr>
        <w:t>3</w:t>
      </w:r>
      <w:r w:rsidRPr="003A7E68">
        <w:rPr>
          <w:rFonts w:ascii="Arial" w:hAnsi="Arial"/>
          <w:color w:val="FF0000"/>
          <w:sz w:val="22"/>
          <w:highlight w:val="yellow"/>
          <w:lang w:eastAsia="zh-CN"/>
        </w:rPr>
        <w:t>”)</w:t>
      </w:r>
    </w:p>
    <w:p w14:paraId="323BB7AC" w14:textId="77777777" w:rsidR="002C3B49" w:rsidRDefault="002C3B49" w:rsidP="002C3B49">
      <w:pPr>
        <w:pStyle w:val="ListParagraph1"/>
        <w:ind w:left="0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>5</w:t>
      </w:r>
    </w:p>
    <w:p w14:paraId="0C0BC299" w14:textId="77777777" w:rsidR="006068CA" w:rsidRPr="006068CA" w:rsidRDefault="006068CA" w:rsidP="006068CA">
      <w:pPr>
        <w:rPr>
          <w:rFonts w:ascii="Arial" w:hAnsi="Arial"/>
          <w:sz w:val="22"/>
        </w:rPr>
      </w:pPr>
    </w:p>
    <w:p w14:paraId="04D54181" w14:textId="77777777" w:rsidR="00CD1A60" w:rsidRPr="007756D8" w:rsidRDefault="00CD1A60" w:rsidP="008D6631">
      <w:pPr>
        <w:pStyle w:val="ListParagraph1"/>
        <w:ind w:left="0"/>
        <w:rPr>
          <w:rFonts w:ascii="Arial" w:hAnsi="Arial"/>
          <w:sz w:val="22"/>
          <w:lang w:eastAsia="zh-CN"/>
        </w:rPr>
      </w:pPr>
    </w:p>
    <w:p w14:paraId="2277A8EF" w14:textId="4676C2BD" w:rsidR="00F46200" w:rsidRPr="007756D8" w:rsidRDefault="00EC5F58">
      <w:pPr>
        <w:pStyle w:val="ListParagraph1"/>
        <w:numPr>
          <w:ilvl w:val="1"/>
          <w:numId w:val="3"/>
        </w:numPr>
        <w:rPr>
          <w:rFonts w:ascii="Arial" w:hAnsi="Arial"/>
          <w:sz w:val="22"/>
          <w:lang w:eastAsia="zh-CN"/>
        </w:rPr>
      </w:pPr>
      <w:r w:rsidRPr="007756D8">
        <w:rPr>
          <w:rFonts w:ascii="Arial" w:hAnsi="Arial"/>
          <w:sz w:val="22"/>
        </w:rPr>
        <w:t>Concerning the following program</w:t>
      </w:r>
      <w:r w:rsidR="00E7249B" w:rsidRPr="007756D8">
        <w:rPr>
          <w:rFonts w:ascii="Arial" w:hAnsi="Arial"/>
          <w:sz w:val="22"/>
        </w:rPr>
        <w:t>.</w:t>
      </w:r>
    </w:p>
    <w:p w14:paraId="3869E44E" w14:textId="1B6DC77D" w:rsidR="00F46200" w:rsidRPr="007756D8" w:rsidRDefault="00826DB8" w:rsidP="00EC5F58">
      <w:pPr>
        <w:jc w:val="center"/>
        <w:rPr>
          <w:rFonts w:ascii="Arial" w:hAnsi="Arial"/>
          <w:sz w:val="22"/>
        </w:rPr>
      </w:pPr>
      <w:r>
        <w:rPr>
          <w:noProof/>
        </w:rPr>
        <w:drawing>
          <wp:inline distT="0" distB="0" distL="0" distR="0" wp14:anchorId="5D8AD95B" wp14:editId="76D93BF8">
            <wp:extent cx="3314251" cy="1377950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55339" cy="1395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C86AF" w14:textId="1C6BBDC6" w:rsidR="00826DB8" w:rsidRDefault="0040565D" w:rsidP="00826DB8">
      <w:pPr>
        <w:pStyle w:val="ListParagraph1"/>
        <w:numPr>
          <w:ilvl w:val="0"/>
          <w:numId w:val="27"/>
        </w:numPr>
        <w:rPr>
          <w:rFonts w:ascii="Arial" w:hAnsi="Arial"/>
          <w:sz w:val="22"/>
          <w:lang w:eastAsia="zh-CN"/>
        </w:rPr>
      </w:pPr>
      <w:r w:rsidRPr="0040565D">
        <w:rPr>
          <w:rFonts w:ascii="Arial" w:hAnsi="Arial"/>
          <w:sz w:val="22"/>
          <w:lang w:eastAsia="zh-CN"/>
        </w:rPr>
        <w:t>How many iterations does</w:t>
      </w:r>
      <w:r>
        <w:rPr>
          <w:rFonts w:ascii="Arial" w:hAnsi="Arial"/>
          <w:sz w:val="22"/>
          <w:lang w:eastAsia="zh-CN"/>
        </w:rPr>
        <w:t xml:space="preserve"> the</w:t>
      </w:r>
      <w:r w:rsidRPr="0040565D">
        <w:rPr>
          <w:rFonts w:ascii="Arial" w:hAnsi="Arial"/>
          <w:sz w:val="22"/>
          <w:lang w:eastAsia="zh-CN"/>
        </w:rPr>
        <w:t xml:space="preserve"> program execute?</w:t>
      </w:r>
    </w:p>
    <w:p w14:paraId="41E1E088" w14:textId="183391EE" w:rsidR="0040565D" w:rsidRPr="007756D8" w:rsidRDefault="0040565D" w:rsidP="00826DB8">
      <w:pPr>
        <w:pStyle w:val="ListParagraph1"/>
        <w:numPr>
          <w:ilvl w:val="0"/>
          <w:numId w:val="27"/>
        </w:numPr>
        <w:rPr>
          <w:rStyle w:val="fontstyle01"/>
          <w:rFonts w:cs="Times New Roman"/>
          <w:color w:val="auto"/>
          <w:szCs w:val="24"/>
          <w:lang w:eastAsia="zh-CN"/>
        </w:rPr>
      </w:pPr>
      <w:r w:rsidRPr="00826DB8">
        <w:rPr>
          <w:rFonts w:ascii="Arial" w:hAnsi="Arial"/>
          <w:sz w:val="22"/>
        </w:rPr>
        <w:t>Please list out the first three outputs of program.</w:t>
      </w:r>
    </w:p>
    <w:p w14:paraId="0DE7A731" w14:textId="5A596B6A" w:rsidR="00826DB8" w:rsidRPr="00826DB8" w:rsidRDefault="00826DB8" w:rsidP="00826DB8">
      <w:pPr>
        <w:pStyle w:val="ListParagraph1"/>
        <w:numPr>
          <w:ilvl w:val="0"/>
          <w:numId w:val="27"/>
        </w:numPr>
        <w:rPr>
          <w:rStyle w:val="fontstyle01"/>
          <w:rFonts w:cs="Times New Roman"/>
          <w:color w:val="auto"/>
          <w:szCs w:val="24"/>
          <w:lang w:eastAsia="zh-CN"/>
        </w:rPr>
      </w:pPr>
      <w:r w:rsidRPr="00826DB8">
        <w:rPr>
          <w:rStyle w:val="fontstyle01"/>
          <w:color w:val="auto"/>
        </w:rPr>
        <w:t xml:space="preserve">If we change the </w:t>
      </w:r>
      <w:r w:rsidR="00C236FE">
        <w:rPr>
          <w:rStyle w:val="fontstyle01"/>
          <w:color w:val="auto"/>
        </w:rPr>
        <w:t>third</w:t>
      </w:r>
      <w:r w:rsidRPr="00826DB8">
        <w:rPr>
          <w:rStyle w:val="fontstyle01"/>
          <w:color w:val="auto"/>
        </w:rPr>
        <w:t xml:space="preserve"> line of</w:t>
      </w:r>
      <w:r>
        <w:rPr>
          <w:rStyle w:val="fontstyle01"/>
          <w:color w:val="auto"/>
        </w:rPr>
        <w:t xml:space="preserve"> </w:t>
      </w:r>
      <w:r>
        <w:rPr>
          <w:rStyle w:val="fontstyle01"/>
          <w:rFonts w:hint="eastAsia"/>
          <w:color w:val="auto"/>
          <w:lang w:eastAsia="zh-CN"/>
        </w:rPr>
        <w:t>the</w:t>
      </w:r>
      <w:r w:rsidRPr="00826DB8">
        <w:rPr>
          <w:rStyle w:val="fontstyle01"/>
          <w:color w:val="auto"/>
        </w:rPr>
        <w:t xml:space="preserve"> program as</w:t>
      </w:r>
    </w:p>
    <w:p w14:paraId="636B334A" w14:textId="5FE54A8D" w:rsidR="00826DB8" w:rsidRPr="00826DB8" w:rsidRDefault="00826DB8" w:rsidP="00826DB8">
      <w:pPr>
        <w:pStyle w:val="ListParagraph1"/>
        <w:ind w:left="0"/>
        <w:jc w:val="center"/>
        <w:rPr>
          <w:rStyle w:val="fontstyle01"/>
          <w:rFonts w:cs="Times New Roman"/>
          <w:color w:val="auto"/>
          <w:szCs w:val="24"/>
          <w:lang w:eastAsia="zh-CN"/>
        </w:rPr>
      </w:pPr>
      <w:r>
        <w:rPr>
          <w:noProof/>
        </w:rPr>
        <w:drawing>
          <wp:inline distT="0" distB="0" distL="0" distR="0" wp14:anchorId="7A69DDCF" wp14:editId="07042665">
            <wp:extent cx="1828800" cy="16141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97291" cy="17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61976" w14:textId="24C79BB1" w:rsidR="00826DB8" w:rsidRPr="00826DB8" w:rsidRDefault="00826DB8" w:rsidP="00826DB8">
      <w:pPr>
        <w:pStyle w:val="ListParagraph1"/>
        <w:ind w:left="420"/>
        <w:rPr>
          <w:rStyle w:val="fontstyle01"/>
          <w:rFonts w:cs="Times New Roman"/>
          <w:color w:val="auto"/>
          <w:szCs w:val="24"/>
          <w:lang w:eastAsia="zh-CN"/>
        </w:rPr>
      </w:pPr>
      <w:r w:rsidRPr="00826DB8">
        <w:rPr>
          <w:rFonts w:ascii="Arial" w:hAnsi="Arial" w:cs="Arial"/>
          <w:color w:val="000000"/>
          <w:sz w:val="22"/>
          <w:szCs w:val="22"/>
        </w:rPr>
        <w:t>please list out the new first three outputs.</w:t>
      </w:r>
    </w:p>
    <w:p w14:paraId="611E7440" w14:textId="51472FB1" w:rsidR="00826DB8" w:rsidRDefault="00826DB8" w:rsidP="00826DB8">
      <w:pPr>
        <w:pStyle w:val="ListParagraph1"/>
        <w:ind w:left="0"/>
        <w:rPr>
          <w:rStyle w:val="fontstyle01"/>
          <w:rFonts w:cs="Times New Roman"/>
          <w:color w:val="auto"/>
          <w:szCs w:val="24"/>
          <w:lang w:eastAsia="zh-CN"/>
        </w:rPr>
      </w:pPr>
    </w:p>
    <w:p w14:paraId="3DC2D696" w14:textId="77777777" w:rsidR="002C3B49" w:rsidRPr="00E7249B" w:rsidRDefault="002C3B49" w:rsidP="002C3B49">
      <w:pPr>
        <w:pStyle w:val="ListParagraph1"/>
        <w:ind w:left="0"/>
        <w:rPr>
          <w:rFonts w:ascii="Arial" w:hAnsi="Arial"/>
          <w:color w:val="FF0000"/>
          <w:sz w:val="22"/>
          <w:lang w:eastAsia="zh-CN"/>
        </w:rPr>
      </w:pPr>
      <w:r w:rsidRPr="004531A4">
        <w:rPr>
          <w:rFonts w:ascii="Arial" w:hAnsi="Arial" w:hint="eastAsia"/>
          <w:color w:val="FF0000"/>
          <w:sz w:val="22"/>
          <w:lang w:eastAsia="zh-CN"/>
        </w:rPr>
        <w:lastRenderedPageBreak/>
        <w:t>A</w:t>
      </w:r>
      <w:r w:rsidRPr="004531A4">
        <w:rPr>
          <w:rFonts w:ascii="Arial" w:hAnsi="Arial"/>
          <w:color w:val="FF0000"/>
          <w:sz w:val="22"/>
          <w:lang w:eastAsia="zh-CN"/>
        </w:rPr>
        <w:t>nswer:</w:t>
      </w:r>
      <w:r>
        <w:rPr>
          <w:rFonts w:ascii="Arial" w:hAnsi="Arial" w:hint="eastAsia"/>
          <w:color w:val="FF0000"/>
          <w:sz w:val="22"/>
          <w:lang w:eastAsia="zh-CN"/>
        </w:rPr>
        <w:t xml:space="preserve"> </w:t>
      </w:r>
    </w:p>
    <w:p w14:paraId="76AF09DC" w14:textId="77777777" w:rsidR="002C3B49" w:rsidRPr="00696CAE" w:rsidRDefault="002C3B49" w:rsidP="002C3B49">
      <w:pPr>
        <w:pStyle w:val="ListParagraph1"/>
        <w:ind w:left="0"/>
        <w:rPr>
          <w:rFonts w:ascii="Times New Roman" w:hAnsi="Times New Roman"/>
          <w:noProof/>
        </w:rPr>
      </w:pPr>
      <w:r w:rsidRPr="00696CAE">
        <w:rPr>
          <w:rFonts w:ascii="Times New Roman" w:hAnsi="Times New Roman"/>
          <w:noProof/>
        </w:rPr>
        <w:t xml:space="preserve">1) 59 </w:t>
      </w:r>
      <w:r w:rsidRPr="00696CAE">
        <w:rPr>
          <w:rFonts w:ascii="Times New Roman" w:hAnsi="Times New Roman"/>
          <w:color w:val="FF0000"/>
          <w:sz w:val="22"/>
          <w:highlight w:val="yellow"/>
          <w:lang w:eastAsia="zh-CN"/>
        </w:rPr>
        <w:t>(2”)</w:t>
      </w:r>
    </w:p>
    <w:p w14:paraId="341A472A" w14:textId="77777777" w:rsidR="002C3B49" w:rsidRPr="00696CAE" w:rsidRDefault="002C3B49" w:rsidP="002C3B49">
      <w:pPr>
        <w:pStyle w:val="ListParagraph1"/>
        <w:ind w:left="0"/>
        <w:rPr>
          <w:rFonts w:ascii="Times New Roman" w:hAnsi="Times New Roman"/>
          <w:noProof/>
          <w:lang w:eastAsia="zh-CN"/>
        </w:rPr>
      </w:pPr>
      <w:r w:rsidRPr="00696CAE">
        <w:rPr>
          <w:rFonts w:ascii="Times New Roman" w:hAnsi="Times New Roman"/>
          <w:noProof/>
          <w:lang w:eastAsia="zh-CN"/>
        </w:rPr>
        <w:t xml:space="preserve">2) </w:t>
      </w:r>
      <w:r w:rsidRPr="00696CAE">
        <w:rPr>
          <w:rFonts w:ascii="Times New Roman" w:hAnsi="Times New Roman"/>
          <w:color w:val="FF0000"/>
          <w:sz w:val="22"/>
          <w:highlight w:val="yellow"/>
          <w:lang w:eastAsia="zh-CN"/>
        </w:rPr>
        <w:t>(3”)</w:t>
      </w:r>
    </w:p>
    <w:p w14:paraId="6F28F50A" w14:textId="77777777" w:rsidR="002C3B49" w:rsidRPr="00696CAE" w:rsidRDefault="002C3B49" w:rsidP="002C3B49">
      <w:pPr>
        <w:pStyle w:val="ListParagraph1"/>
        <w:ind w:left="0"/>
        <w:rPr>
          <w:rFonts w:ascii="Times New Roman" w:hAnsi="Times New Roman"/>
          <w:sz w:val="22"/>
          <w:lang w:eastAsia="zh-CN"/>
        </w:rPr>
      </w:pPr>
      <w:r w:rsidRPr="00696CAE">
        <w:rPr>
          <w:rFonts w:ascii="Times New Roman" w:hAnsi="Times New Roman"/>
          <w:noProof/>
        </w:rPr>
        <w:drawing>
          <wp:inline distT="0" distB="0" distL="0" distR="0" wp14:anchorId="67D52178" wp14:editId="7671E875">
            <wp:extent cx="1047134" cy="457200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070147" cy="467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D7839" w14:textId="77777777" w:rsidR="002C3B49" w:rsidRPr="00696CAE" w:rsidRDefault="002C3B49" w:rsidP="002C3B49">
      <w:pPr>
        <w:pStyle w:val="ListParagraph1"/>
        <w:ind w:left="0"/>
        <w:rPr>
          <w:rFonts w:ascii="Times New Roman" w:hAnsi="Times New Roman"/>
          <w:sz w:val="22"/>
          <w:lang w:eastAsia="zh-CN"/>
        </w:rPr>
      </w:pPr>
      <w:r w:rsidRPr="00696CAE">
        <w:rPr>
          <w:rFonts w:ascii="Times New Roman" w:hAnsi="Times New Roman"/>
          <w:sz w:val="22"/>
          <w:lang w:eastAsia="zh-CN"/>
        </w:rPr>
        <w:t xml:space="preserve">3) </w:t>
      </w:r>
      <w:r w:rsidRPr="00696CAE">
        <w:rPr>
          <w:rFonts w:ascii="Times New Roman" w:hAnsi="Times New Roman"/>
          <w:color w:val="FF0000"/>
          <w:sz w:val="22"/>
          <w:highlight w:val="yellow"/>
          <w:lang w:eastAsia="zh-CN"/>
        </w:rPr>
        <w:t>(3”)</w:t>
      </w:r>
    </w:p>
    <w:p w14:paraId="6409D249" w14:textId="77777777" w:rsidR="002C3B49" w:rsidRDefault="002C3B49" w:rsidP="002C3B49">
      <w:pPr>
        <w:pStyle w:val="ListParagraph1"/>
        <w:ind w:left="0"/>
        <w:rPr>
          <w:rFonts w:ascii="Arial" w:hAnsi="Arial"/>
          <w:sz w:val="22"/>
          <w:lang w:eastAsia="zh-CN"/>
        </w:rPr>
      </w:pPr>
      <w:r>
        <w:rPr>
          <w:noProof/>
        </w:rPr>
        <w:drawing>
          <wp:inline distT="0" distB="0" distL="0" distR="0" wp14:anchorId="0AEFD7FA" wp14:editId="2E3D54E2">
            <wp:extent cx="1074056" cy="469900"/>
            <wp:effectExtent l="0" t="0" r="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092297" cy="47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5C425" w14:textId="77777777" w:rsidR="00826DB8" w:rsidRPr="007756D8" w:rsidRDefault="00826DB8" w:rsidP="00826DB8">
      <w:pPr>
        <w:pStyle w:val="ListParagraph1"/>
        <w:ind w:left="0"/>
        <w:rPr>
          <w:rStyle w:val="fontstyle01"/>
          <w:rFonts w:cs="Times New Roman"/>
          <w:color w:val="auto"/>
          <w:szCs w:val="24"/>
          <w:lang w:eastAsia="zh-CN"/>
        </w:rPr>
      </w:pPr>
    </w:p>
    <w:p w14:paraId="7A8B026B" w14:textId="77777777" w:rsidR="006068CA" w:rsidRPr="00826DB8" w:rsidRDefault="006068CA" w:rsidP="006068CA">
      <w:pPr>
        <w:rPr>
          <w:rFonts w:ascii="Arial" w:hAnsi="Arial"/>
          <w:sz w:val="22"/>
        </w:rPr>
      </w:pPr>
    </w:p>
    <w:p w14:paraId="41E8CC37" w14:textId="77777777" w:rsidR="006068CA" w:rsidRDefault="006068CA" w:rsidP="006068CA">
      <w:pPr>
        <w:rPr>
          <w:rFonts w:ascii="Arial" w:hAnsi="Arial"/>
          <w:sz w:val="22"/>
        </w:rPr>
      </w:pPr>
    </w:p>
    <w:p w14:paraId="12B9C7EA" w14:textId="77777777" w:rsidR="007D5950" w:rsidRPr="007756D8" w:rsidRDefault="007D5950" w:rsidP="00E7249B">
      <w:pPr>
        <w:pStyle w:val="ListParagraph1"/>
        <w:ind w:left="0"/>
        <w:rPr>
          <w:rFonts w:ascii="Arial" w:hAnsi="Arial"/>
          <w:sz w:val="22"/>
          <w:lang w:eastAsia="zh-CN"/>
        </w:rPr>
      </w:pPr>
    </w:p>
    <w:p w14:paraId="52F6DDCB" w14:textId="77777777" w:rsidR="00F46200" w:rsidRPr="007756D8" w:rsidRDefault="009966CE">
      <w:pPr>
        <w:ind w:right="326"/>
        <w:jc w:val="center"/>
        <w:rPr>
          <w:rFonts w:ascii="Arial" w:hAnsi="Arial"/>
          <w:b/>
        </w:rPr>
      </w:pPr>
      <w:r w:rsidRPr="007756D8">
        <w:rPr>
          <w:rFonts w:ascii="Arial" w:hAnsi="Arial"/>
          <w:b/>
        </w:rPr>
        <w:t>END OF EXAMINATION</w:t>
      </w:r>
    </w:p>
    <w:sectPr w:rsidR="00F46200" w:rsidRPr="007756D8">
      <w:headerReference w:type="default" r:id="rId22"/>
      <w:footerReference w:type="even" r:id="rId23"/>
      <w:footerReference w:type="default" r:id="rId24"/>
      <w:pgSz w:w="11900" w:h="16840"/>
      <w:pgMar w:top="1560" w:right="1410" w:bottom="1440" w:left="180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8905B" w14:textId="77777777" w:rsidR="0026456C" w:rsidRDefault="0026456C">
      <w:pPr>
        <w:spacing w:after="0"/>
      </w:pPr>
      <w:r>
        <w:separator/>
      </w:r>
    </w:p>
  </w:endnote>
  <w:endnote w:type="continuationSeparator" w:id="0">
    <w:p w14:paraId="7A8EC7BD" w14:textId="77777777" w:rsidR="0026456C" w:rsidRDefault="002645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7B543" w14:textId="77777777" w:rsidR="00F46200" w:rsidRDefault="009966CE">
    <w:pPr>
      <w:pStyle w:val="a6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>PAGE</w:instrText>
    </w:r>
    <w:r>
      <w:rPr>
        <w:rStyle w:val="aa"/>
      </w:rPr>
      <w:fldChar w:fldCharType="end"/>
    </w:r>
  </w:p>
  <w:p w14:paraId="65C1C8EB" w14:textId="77777777" w:rsidR="00F46200" w:rsidRDefault="00F46200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781D6" w14:textId="77777777" w:rsidR="00F46200" w:rsidRDefault="009966CE">
    <w:pPr>
      <w:pStyle w:val="a6"/>
      <w:ind w:right="360"/>
      <w:jc w:val="center"/>
      <w:rPr>
        <w:rFonts w:ascii="Arial" w:hAnsi="Arial"/>
        <w:sz w:val="20"/>
      </w:rPr>
    </w:pPr>
    <w:r>
      <w:rPr>
        <w:rStyle w:val="aa"/>
        <w:rFonts w:ascii="Arial" w:hAnsi="Arial"/>
        <w:sz w:val="20"/>
      </w:rPr>
      <w:t xml:space="preserve">Page </w:t>
    </w:r>
    <w:r>
      <w:rPr>
        <w:rStyle w:val="aa"/>
        <w:rFonts w:ascii="Arial" w:hAnsi="Arial"/>
        <w:sz w:val="20"/>
      </w:rPr>
      <w:fldChar w:fldCharType="begin"/>
    </w:r>
    <w:r>
      <w:rPr>
        <w:rStyle w:val="aa"/>
        <w:rFonts w:ascii="Arial" w:hAnsi="Arial"/>
        <w:sz w:val="20"/>
      </w:rPr>
      <w:instrText>PAGE</w:instrText>
    </w:r>
    <w:r>
      <w:rPr>
        <w:rStyle w:val="aa"/>
        <w:rFonts w:ascii="Arial" w:hAnsi="Arial"/>
        <w:sz w:val="20"/>
      </w:rPr>
      <w:fldChar w:fldCharType="separate"/>
    </w:r>
    <w:r w:rsidR="00576649">
      <w:rPr>
        <w:rStyle w:val="aa"/>
        <w:rFonts w:ascii="Arial" w:hAnsi="Arial"/>
        <w:noProof/>
        <w:sz w:val="20"/>
      </w:rPr>
      <w:t>8</w:t>
    </w:r>
    <w:r>
      <w:rPr>
        <w:rStyle w:val="aa"/>
        <w:rFonts w:ascii="Arial" w:hAnsi="Arial"/>
        <w:sz w:val="20"/>
      </w:rPr>
      <w:fldChar w:fldCharType="end"/>
    </w:r>
    <w:r>
      <w:rPr>
        <w:rStyle w:val="aa"/>
        <w:rFonts w:ascii="Arial" w:hAnsi="Arial"/>
        <w:sz w:val="20"/>
      </w:rPr>
      <w:t xml:space="preserve"> of </w:t>
    </w:r>
    <w:r>
      <w:rPr>
        <w:rStyle w:val="aa"/>
        <w:rFonts w:ascii="Arial" w:hAnsi="Arial"/>
        <w:sz w:val="20"/>
      </w:rPr>
      <w:fldChar w:fldCharType="begin"/>
    </w:r>
    <w:r>
      <w:rPr>
        <w:rStyle w:val="aa"/>
        <w:rFonts w:ascii="Arial" w:hAnsi="Arial"/>
        <w:sz w:val="20"/>
      </w:rPr>
      <w:instrText>NUMPAGES</w:instrText>
    </w:r>
    <w:r>
      <w:rPr>
        <w:rStyle w:val="aa"/>
        <w:rFonts w:ascii="Arial" w:hAnsi="Arial"/>
        <w:sz w:val="20"/>
      </w:rPr>
      <w:fldChar w:fldCharType="separate"/>
    </w:r>
    <w:r w:rsidR="00576649">
      <w:rPr>
        <w:rStyle w:val="aa"/>
        <w:rFonts w:ascii="Arial" w:hAnsi="Arial"/>
        <w:noProof/>
        <w:sz w:val="20"/>
      </w:rPr>
      <w:t>9</w:t>
    </w:r>
    <w:r>
      <w:rPr>
        <w:rStyle w:val="aa"/>
        <w:rFonts w:ascii="Arial" w:hAnsi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C58B1" w14:textId="77777777" w:rsidR="0026456C" w:rsidRDefault="0026456C">
      <w:pPr>
        <w:spacing w:after="0"/>
      </w:pPr>
      <w:r>
        <w:separator/>
      </w:r>
    </w:p>
  </w:footnote>
  <w:footnote w:type="continuationSeparator" w:id="0">
    <w:p w14:paraId="4AF9AD07" w14:textId="77777777" w:rsidR="0026456C" w:rsidRDefault="0026456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C96B0" w14:textId="77777777" w:rsidR="00F46200" w:rsidRDefault="009966CE">
    <w:pPr>
      <w:pStyle w:val="a8"/>
      <w:tabs>
        <w:tab w:val="clear" w:pos="8640"/>
        <w:tab w:val="right" w:pos="9214"/>
      </w:tabs>
      <w:ind w:left="-851"/>
      <w:rPr>
        <w:rFonts w:ascii="Arial" w:hAnsi="Arial"/>
        <w:sz w:val="20"/>
      </w:rPr>
    </w:pPr>
    <w:r>
      <w:rPr>
        <w:rFonts w:ascii="Arial" w:hAnsi="Arial" w:hint="eastAsia"/>
        <w:sz w:val="20"/>
        <w:lang w:eastAsia="zh-CN"/>
      </w:rPr>
      <w:t>Chinese</w:t>
    </w:r>
    <w:r>
      <w:rPr>
        <w:rFonts w:ascii="Arial" w:hAnsi="Arial"/>
        <w:sz w:val="20"/>
      </w:rPr>
      <w:t xml:space="preserve"> University of Hong Kong (Shenzhen)</w:t>
    </w:r>
    <w:r>
      <w:rPr>
        <w:rFonts w:ascii="Arial" w:hAnsi="Arial"/>
        <w:sz w:val="20"/>
      </w:rPr>
      <w:tab/>
    </w:r>
    <w:r>
      <w:rPr>
        <w:rFonts w:ascii="Arial" w:hAnsi="Arial"/>
        <w:sz w:val="20"/>
      </w:rPr>
      <w:tab/>
      <w:t>CSC1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9249F"/>
    <w:multiLevelType w:val="hybridMultilevel"/>
    <w:tmpl w:val="43A455A8"/>
    <w:lvl w:ilvl="0" w:tplc="DDC4383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F097DF6"/>
    <w:multiLevelType w:val="hybridMultilevel"/>
    <w:tmpl w:val="5274C0A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974D22"/>
    <w:multiLevelType w:val="hybridMultilevel"/>
    <w:tmpl w:val="B1C0AFF0"/>
    <w:lvl w:ilvl="0" w:tplc="DDC4383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157C654B"/>
    <w:multiLevelType w:val="hybridMultilevel"/>
    <w:tmpl w:val="93767980"/>
    <w:lvl w:ilvl="0" w:tplc="BC78C3BC">
      <w:start w:val="1"/>
      <w:numFmt w:val="upperLetter"/>
      <w:lvlText w:val="%1."/>
      <w:lvlJc w:val="left"/>
      <w:pPr>
        <w:ind w:left="7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16352043"/>
    <w:multiLevelType w:val="hybridMultilevel"/>
    <w:tmpl w:val="3432E736"/>
    <w:lvl w:ilvl="0" w:tplc="2E02606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68D4F66"/>
    <w:multiLevelType w:val="hybridMultilevel"/>
    <w:tmpl w:val="F5F42656"/>
    <w:lvl w:ilvl="0" w:tplc="256E2EC8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18704617"/>
    <w:multiLevelType w:val="hybridMultilevel"/>
    <w:tmpl w:val="131C66F2"/>
    <w:lvl w:ilvl="0" w:tplc="03369F20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C175247"/>
    <w:multiLevelType w:val="multilevel"/>
    <w:tmpl w:val="1C175247"/>
    <w:lvl w:ilvl="0">
      <w:start w:val="3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1543AEB"/>
    <w:multiLevelType w:val="hybridMultilevel"/>
    <w:tmpl w:val="AFD887CA"/>
    <w:lvl w:ilvl="0" w:tplc="72127CA8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4E45094"/>
    <w:multiLevelType w:val="hybridMultilevel"/>
    <w:tmpl w:val="085C1028"/>
    <w:lvl w:ilvl="0" w:tplc="1D082F90">
      <w:start w:val="5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BCB1AFD"/>
    <w:multiLevelType w:val="multilevel"/>
    <w:tmpl w:val="3BCB1AFD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443A6"/>
    <w:multiLevelType w:val="multilevel"/>
    <w:tmpl w:val="3C4443A6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AB412A5"/>
    <w:multiLevelType w:val="hybridMultilevel"/>
    <w:tmpl w:val="F8326032"/>
    <w:lvl w:ilvl="0" w:tplc="91A8843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FE54A0E"/>
    <w:multiLevelType w:val="multilevel"/>
    <w:tmpl w:val="4FE54A0E"/>
    <w:lvl w:ilvl="0">
      <w:start w:val="2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4C8331B"/>
    <w:multiLevelType w:val="hybridMultilevel"/>
    <w:tmpl w:val="378A2904"/>
    <w:lvl w:ilvl="0" w:tplc="DDC4383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5AA529E7"/>
    <w:multiLevelType w:val="hybridMultilevel"/>
    <w:tmpl w:val="688057F2"/>
    <w:lvl w:ilvl="0" w:tplc="07464D4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AB350A5"/>
    <w:multiLevelType w:val="hybridMultilevel"/>
    <w:tmpl w:val="2F2614FC"/>
    <w:lvl w:ilvl="0" w:tplc="656C8044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637269EE"/>
    <w:multiLevelType w:val="hybridMultilevel"/>
    <w:tmpl w:val="5274C0A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BF868E5"/>
    <w:multiLevelType w:val="hybridMultilevel"/>
    <w:tmpl w:val="DD56BA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BFE396C"/>
    <w:multiLevelType w:val="multilevel"/>
    <w:tmpl w:val="28E8927C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7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0" w15:restartNumberingAfterBreak="0">
    <w:nsid w:val="70E42A8A"/>
    <w:multiLevelType w:val="hybridMultilevel"/>
    <w:tmpl w:val="CBA062AE"/>
    <w:lvl w:ilvl="0" w:tplc="1D2EC3D2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42D3295"/>
    <w:multiLevelType w:val="multilevel"/>
    <w:tmpl w:val="742D3295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26109"/>
    <w:multiLevelType w:val="multilevel"/>
    <w:tmpl w:val="B96A88A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7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3" w15:restartNumberingAfterBreak="0">
    <w:nsid w:val="78F92B2C"/>
    <w:multiLevelType w:val="hybridMultilevel"/>
    <w:tmpl w:val="C6FC3EC4"/>
    <w:lvl w:ilvl="0" w:tplc="C9AC4614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B1E0945"/>
    <w:multiLevelType w:val="hybridMultilevel"/>
    <w:tmpl w:val="B74A2A70"/>
    <w:lvl w:ilvl="0" w:tplc="2E700712">
      <w:start w:val="1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D5160F2"/>
    <w:multiLevelType w:val="hybridMultilevel"/>
    <w:tmpl w:val="4112E048"/>
    <w:lvl w:ilvl="0" w:tplc="D3282456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1"/>
  </w:num>
  <w:num w:numId="2">
    <w:abstractNumId w:val="13"/>
  </w:num>
  <w:num w:numId="3">
    <w:abstractNumId w:val="7"/>
  </w:num>
  <w:num w:numId="4">
    <w:abstractNumId w:val="21"/>
  </w:num>
  <w:num w:numId="5">
    <w:abstractNumId w:val="10"/>
  </w:num>
  <w:num w:numId="6">
    <w:abstractNumId w:val="12"/>
  </w:num>
  <w:num w:numId="7">
    <w:abstractNumId w:val="15"/>
  </w:num>
  <w:num w:numId="8">
    <w:abstractNumId w:val="9"/>
  </w:num>
  <w:num w:numId="9">
    <w:abstractNumId w:val="5"/>
  </w:num>
  <w:num w:numId="10">
    <w:abstractNumId w:val="24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</w:num>
  <w:num w:numId="14">
    <w:abstractNumId w:val="19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</w:num>
  <w:num w:numId="16">
    <w:abstractNumId w:val="0"/>
  </w:num>
  <w:num w:numId="17">
    <w:abstractNumId w:val="18"/>
  </w:num>
  <w:num w:numId="18">
    <w:abstractNumId w:val="8"/>
  </w:num>
  <w:num w:numId="19">
    <w:abstractNumId w:val="2"/>
  </w:num>
  <w:num w:numId="20">
    <w:abstractNumId w:val="4"/>
  </w:num>
  <w:num w:numId="21">
    <w:abstractNumId w:val="20"/>
  </w:num>
  <w:num w:numId="22">
    <w:abstractNumId w:val="14"/>
  </w:num>
  <w:num w:numId="23">
    <w:abstractNumId w:val="6"/>
  </w:num>
  <w:num w:numId="24">
    <w:abstractNumId w:val="25"/>
  </w:num>
  <w:num w:numId="25">
    <w:abstractNumId w:val="16"/>
  </w:num>
  <w:num w:numId="26">
    <w:abstractNumId w:val="3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tDQwNTMxNjExNTZU0lEKTi0uzszPAykwrgUAKwGgpywAAAA="/>
  </w:docVars>
  <w:rsids>
    <w:rsidRoot w:val="005B2659"/>
    <w:rsid w:val="000019F3"/>
    <w:rsid w:val="00003743"/>
    <w:rsid w:val="0000451B"/>
    <w:rsid w:val="0001076E"/>
    <w:rsid w:val="000173AA"/>
    <w:rsid w:val="00021DC8"/>
    <w:rsid w:val="00026974"/>
    <w:rsid w:val="00033B08"/>
    <w:rsid w:val="000409A9"/>
    <w:rsid w:val="000440F8"/>
    <w:rsid w:val="000465C5"/>
    <w:rsid w:val="00047B4D"/>
    <w:rsid w:val="0005105D"/>
    <w:rsid w:val="00052072"/>
    <w:rsid w:val="000523FE"/>
    <w:rsid w:val="00053D37"/>
    <w:rsid w:val="000548E3"/>
    <w:rsid w:val="000549D1"/>
    <w:rsid w:val="00055B6E"/>
    <w:rsid w:val="000567E6"/>
    <w:rsid w:val="000609B1"/>
    <w:rsid w:val="00063D5F"/>
    <w:rsid w:val="0006743F"/>
    <w:rsid w:val="000676E5"/>
    <w:rsid w:val="00072D29"/>
    <w:rsid w:val="00074F76"/>
    <w:rsid w:val="000752D4"/>
    <w:rsid w:val="000763EF"/>
    <w:rsid w:val="0007654D"/>
    <w:rsid w:val="000810C4"/>
    <w:rsid w:val="00082D9D"/>
    <w:rsid w:val="00082FD2"/>
    <w:rsid w:val="000846BD"/>
    <w:rsid w:val="000939DE"/>
    <w:rsid w:val="00096351"/>
    <w:rsid w:val="0009706A"/>
    <w:rsid w:val="000A4D0E"/>
    <w:rsid w:val="000A6A71"/>
    <w:rsid w:val="000A79B4"/>
    <w:rsid w:val="000A7C96"/>
    <w:rsid w:val="000B32A3"/>
    <w:rsid w:val="000B4715"/>
    <w:rsid w:val="000B74BF"/>
    <w:rsid w:val="000C6615"/>
    <w:rsid w:val="000D471E"/>
    <w:rsid w:val="000D68CB"/>
    <w:rsid w:val="000D742E"/>
    <w:rsid w:val="000E1D03"/>
    <w:rsid w:val="000F22DB"/>
    <w:rsid w:val="000F4E46"/>
    <w:rsid w:val="00101162"/>
    <w:rsid w:val="00104109"/>
    <w:rsid w:val="00105D7E"/>
    <w:rsid w:val="00111E1C"/>
    <w:rsid w:val="001138E9"/>
    <w:rsid w:val="00113E4D"/>
    <w:rsid w:val="00116382"/>
    <w:rsid w:val="0012116F"/>
    <w:rsid w:val="00125E53"/>
    <w:rsid w:val="00140013"/>
    <w:rsid w:val="00142895"/>
    <w:rsid w:val="001450AD"/>
    <w:rsid w:val="00146D86"/>
    <w:rsid w:val="00154C46"/>
    <w:rsid w:val="00165A18"/>
    <w:rsid w:val="00165BC9"/>
    <w:rsid w:val="00167D03"/>
    <w:rsid w:val="001749A8"/>
    <w:rsid w:val="00176F93"/>
    <w:rsid w:val="0017774D"/>
    <w:rsid w:val="00184F43"/>
    <w:rsid w:val="001941DB"/>
    <w:rsid w:val="001A7C50"/>
    <w:rsid w:val="001B24D8"/>
    <w:rsid w:val="001B3C42"/>
    <w:rsid w:val="001B555E"/>
    <w:rsid w:val="001C110B"/>
    <w:rsid w:val="001C32C8"/>
    <w:rsid w:val="001C3353"/>
    <w:rsid w:val="001C3C16"/>
    <w:rsid w:val="001D1816"/>
    <w:rsid w:val="001D20BE"/>
    <w:rsid w:val="001D3F05"/>
    <w:rsid w:val="001D7472"/>
    <w:rsid w:val="001E1941"/>
    <w:rsid w:val="001F1332"/>
    <w:rsid w:val="001F49E4"/>
    <w:rsid w:val="00204D3C"/>
    <w:rsid w:val="002071A2"/>
    <w:rsid w:val="00207C83"/>
    <w:rsid w:val="00212758"/>
    <w:rsid w:val="0021284C"/>
    <w:rsid w:val="00214D3E"/>
    <w:rsid w:val="00215C70"/>
    <w:rsid w:val="0021650A"/>
    <w:rsid w:val="00217BC3"/>
    <w:rsid w:val="00246BE7"/>
    <w:rsid w:val="00246F4A"/>
    <w:rsid w:val="002470EF"/>
    <w:rsid w:val="002517D4"/>
    <w:rsid w:val="00251D9F"/>
    <w:rsid w:val="0025614D"/>
    <w:rsid w:val="00257A94"/>
    <w:rsid w:val="0026456C"/>
    <w:rsid w:val="00266405"/>
    <w:rsid w:val="002754CC"/>
    <w:rsid w:val="00290AEE"/>
    <w:rsid w:val="002A0A37"/>
    <w:rsid w:val="002A4FE7"/>
    <w:rsid w:val="002B2F18"/>
    <w:rsid w:val="002C2819"/>
    <w:rsid w:val="002C3B49"/>
    <w:rsid w:val="002D146B"/>
    <w:rsid w:val="002D2D12"/>
    <w:rsid w:val="002E4B26"/>
    <w:rsid w:val="002F48E5"/>
    <w:rsid w:val="00301AE4"/>
    <w:rsid w:val="00304FD8"/>
    <w:rsid w:val="0030540E"/>
    <w:rsid w:val="00311505"/>
    <w:rsid w:val="003141B5"/>
    <w:rsid w:val="00314439"/>
    <w:rsid w:val="00321380"/>
    <w:rsid w:val="00321912"/>
    <w:rsid w:val="00326EFC"/>
    <w:rsid w:val="00331022"/>
    <w:rsid w:val="00346742"/>
    <w:rsid w:val="003605B4"/>
    <w:rsid w:val="003605FB"/>
    <w:rsid w:val="00370F90"/>
    <w:rsid w:val="0037272B"/>
    <w:rsid w:val="00375336"/>
    <w:rsid w:val="00375D42"/>
    <w:rsid w:val="00381463"/>
    <w:rsid w:val="0038351C"/>
    <w:rsid w:val="003911D3"/>
    <w:rsid w:val="00394C14"/>
    <w:rsid w:val="003952B3"/>
    <w:rsid w:val="003A2EBD"/>
    <w:rsid w:val="003A7E68"/>
    <w:rsid w:val="003B23B3"/>
    <w:rsid w:val="003B348C"/>
    <w:rsid w:val="003B3AA0"/>
    <w:rsid w:val="003D0C9A"/>
    <w:rsid w:val="003E1F1F"/>
    <w:rsid w:val="003E248E"/>
    <w:rsid w:val="003F50DD"/>
    <w:rsid w:val="003F5461"/>
    <w:rsid w:val="00401FAD"/>
    <w:rsid w:val="0040565D"/>
    <w:rsid w:val="00413335"/>
    <w:rsid w:val="004158B7"/>
    <w:rsid w:val="00416AC4"/>
    <w:rsid w:val="00416AD3"/>
    <w:rsid w:val="00416C05"/>
    <w:rsid w:val="00420D11"/>
    <w:rsid w:val="004258D4"/>
    <w:rsid w:val="00427BB2"/>
    <w:rsid w:val="00430032"/>
    <w:rsid w:val="00430B97"/>
    <w:rsid w:val="00435FA1"/>
    <w:rsid w:val="0044539D"/>
    <w:rsid w:val="00446B0D"/>
    <w:rsid w:val="00452150"/>
    <w:rsid w:val="004531A4"/>
    <w:rsid w:val="00454915"/>
    <w:rsid w:val="00461434"/>
    <w:rsid w:val="00463C42"/>
    <w:rsid w:val="00473610"/>
    <w:rsid w:val="004749D4"/>
    <w:rsid w:val="004752FC"/>
    <w:rsid w:val="0047732C"/>
    <w:rsid w:val="00492E52"/>
    <w:rsid w:val="00494AF6"/>
    <w:rsid w:val="00495154"/>
    <w:rsid w:val="00495418"/>
    <w:rsid w:val="0049612F"/>
    <w:rsid w:val="004967A6"/>
    <w:rsid w:val="004970BD"/>
    <w:rsid w:val="004A2ECE"/>
    <w:rsid w:val="004A7F3D"/>
    <w:rsid w:val="004B5DA7"/>
    <w:rsid w:val="004B6A06"/>
    <w:rsid w:val="004B71F2"/>
    <w:rsid w:val="004C7AB6"/>
    <w:rsid w:val="004D4085"/>
    <w:rsid w:val="004D5F8F"/>
    <w:rsid w:val="004D7FE1"/>
    <w:rsid w:val="004E0F6C"/>
    <w:rsid w:val="004F42F0"/>
    <w:rsid w:val="004F6148"/>
    <w:rsid w:val="00507512"/>
    <w:rsid w:val="0051007C"/>
    <w:rsid w:val="0051317D"/>
    <w:rsid w:val="005157CD"/>
    <w:rsid w:val="00520CB0"/>
    <w:rsid w:val="00521522"/>
    <w:rsid w:val="00522450"/>
    <w:rsid w:val="00522784"/>
    <w:rsid w:val="00522F00"/>
    <w:rsid w:val="00522F4C"/>
    <w:rsid w:val="005241F3"/>
    <w:rsid w:val="005248CD"/>
    <w:rsid w:val="00530B26"/>
    <w:rsid w:val="00534946"/>
    <w:rsid w:val="00544721"/>
    <w:rsid w:val="005467ED"/>
    <w:rsid w:val="005543AD"/>
    <w:rsid w:val="00555926"/>
    <w:rsid w:val="00557201"/>
    <w:rsid w:val="0055762A"/>
    <w:rsid w:val="005678B7"/>
    <w:rsid w:val="0057332F"/>
    <w:rsid w:val="00574A1C"/>
    <w:rsid w:val="00576649"/>
    <w:rsid w:val="0058324D"/>
    <w:rsid w:val="00586564"/>
    <w:rsid w:val="00590B82"/>
    <w:rsid w:val="00590B98"/>
    <w:rsid w:val="00596491"/>
    <w:rsid w:val="005966CB"/>
    <w:rsid w:val="005A16EB"/>
    <w:rsid w:val="005A2FC0"/>
    <w:rsid w:val="005B08A0"/>
    <w:rsid w:val="005B2659"/>
    <w:rsid w:val="005B48D9"/>
    <w:rsid w:val="005B6440"/>
    <w:rsid w:val="005B6F15"/>
    <w:rsid w:val="005C350A"/>
    <w:rsid w:val="005D0323"/>
    <w:rsid w:val="005D1B82"/>
    <w:rsid w:val="005D4F27"/>
    <w:rsid w:val="005D6473"/>
    <w:rsid w:val="006038E4"/>
    <w:rsid w:val="006068CA"/>
    <w:rsid w:val="00613F51"/>
    <w:rsid w:val="006159DF"/>
    <w:rsid w:val="0063119F"/>
    <w:rsid w:val="006322AB"/>
    <w:rsid w:val="006427FC"/>
    <w:rsid w:val="00642EB0"/>
    <w:rsid w:val="00645CF1"/>
    <w:rsid w:val="006466A1"/>
    <w:rsid w:val="00666E69"/>
    <w:rsid w:val="00670AD6"/>
    <w:rsid w:val="00670ADB"/>
    <w:rsid w:val="006716E8"/>
    <w:rsid w:val="006726B1"/>
    <w:rsid w:val="00677727"/>
    <w:rsid w:val="00677A52"/>
    <w:rsid w:val="00684627"/>
    <w:rsid w:val="006857A7"/>
    <w:rsid w:val="00694101"/>
    <w:rsid w:val="006A00C2"/>
    <w:rsid w:val="006A0194"/>
    <w:rsid w:val="006A15C7"/>
    <w:rsid w:val="006A2BA0"/>
    <w:rsid w:val="006A6019"/>
    <w:rsid w:val="006A7E5D"/>
    <w:rsid w:val="006A7FD1"/>
    <w:rsid w:val="006B16CA"/>
    <w:rsid w:val="006B460E"/>
    <w:rsid w:val="006B50CB"/>
    <w:rsid w:val="006B7190"/>
    <w:rsid w:val="006C2B5E"/>
    <w:rsid w:val="006C49E8"/>
    <w:rsid w:val="006C4C30"/>
    <w:rsid w:val="006D1A0F"/>
    <w:rsid w:val="006D5A03"/>
    <w:rsid w:val="006D6571"/>
    <w:rsid w:val="006E0849"/>
    <w:rsid w:val="006E1503"/>
    <w:rsid w:val="006F0C5C"/>
    <w:rsid w:val="006F1863"/>
    <w:rsid w:val="006F1B3B"/>
    <w:rsid w:val="006F4A19"/>
    <w:rsid w:val="006F57F6"/>
    <w:rsid w:val="006F58C2"/>
    <w:rsid w:val="00702143"/>
    <w:rsid w:val="00712DFB"/>
    <w:rsid w:val="00715D6C"/>
    <w:rsid w:val="0072260A"/>
    <w:rsid w:val="007228A2"/>
    <w:rsid w:val="007254EA"/>
    <w:rsid w:val="00727936"/>
    <w:rsid w:val="00727B5F"/>
    <w:rsid w:val="00732AFE"/>
    <w:rsid w:val="00733F80"/>
    <w:rsid w:val="00734335"/>
    <w:rsid w:val="00734D27"/>
    <w:rsid w:val="00736836"/>
    <w:rsid w:val="007456DC"/>
    <w:rsid w:val="00747773"/>
    <w:rsid w:val="00747F56"/>
    <w:rsid w:val="007535CD"/>
    <w:rsid w:val="00753F43"/>
    <w:rsid w:val="00755358"/>
    <w:rsid w:val="00757340"/>
    <w:rsid w:val="00761F67"/>
    <w:rsid w:val="007639B6"/>
    <w:rsid w:val="007654E2"/>
    <w:rsid w:val="00765BFD"/>
    <w:rsid w:val="00770312"/>
    <w:rsid w:val="007756D8"/>
    <w:rsid w:val="00780E90"/>
    <w:rsid w:val="0078475C"/>
    <w:rsid w:val="00785EDF"/>
    <w:rsid w:val="00790498"/>
    <w:rsid w:val="00790F76"/>
    <w:rsid w:val="0079467F"/>
    <w:rsid w:val="00796892"/>
    <w:rsid w:val="007A620D"/>
    <w:rsid w:val="007A7427"/>
    <w:rsid w:val="007A7785"/>
    <w:rsid w:val="007B25D9"/>
    <w:rsid w:val="007B5B87"/>
    <w:rsid w:val="007B62FB"/>
    <w:rsid w:val="007B7D0A"/>
    <w:rsid w:val="007C01EF"/>
    <w:rsid w:val="007C2816"/>
    <w:rsid w:val="007C43D5"/>
    <w:rsid w:val="007D5950"/>
    <w:rsid w:val="007D7C65"/>
    <w:rsid w:val="007E1A73"/>
    <w:rsid w:val="007E34AE"/>
    <w:rsid w:val="007E563F"/>
    <w:rsid w:val="007E63C9"/>
    <w:rsid w:val="007E713D"/>
    <w:rsid w:val="007E7752"/>
    <w:rsid w:val="007F27C5"/>
    <w:rsid w:val="007F55DA"/>
    <w:rsid w:val="0080011F"/>
    <w:rsid w:val="00802F13"/>
    <w:rsid w:val="00802FD6"/>
    <w:rsid w:val="008036E4"/>
    <w:rsid w:val="0080515D"/>
    <w:rsid w:val="00806BEF"/>
    <w:rsid w:val="00812279"/>
    <w:rsid w:val="00812280"/>
    <w:rsid w:val="00813AAA"/>
    <w:rsid w:val="008202BB"/>
    <w:rsid w:val="00820BF1"/>
    <w:rsid w:val="00823D11"/>
    <w:rsid w:val="00825FB1"/>
    <w:rsid w:val="00826DB8"/>
    <w:rsid w:val="008332F1"/>
    <w:rsid w:val="00840A97"/>
    <w:rsid w:val="008419E8"/>
    <w:rsid w:val="0084530A"/>
    <w:rsid w:val="0085383C"/>
    <w:rsid w:val="00857597"/>
    <w:rsid w:val="00863700"/>
    <w:rsid w:val="008657A9"/>
    <w:rsid w:val="00866663"/>
    <w:rsid w:val="00867101"/>
    <w:rsid w:val="00867E63"/>
    <w:rsid w:val="00870CBF"/>
    <w:rsid w:val="0087299C"/>
    <w:rsid w:val="00874E9D"/>
    <w:rsid w:val="0087598F"/>
    <w:rsid w:val="00881C52"/>
    <w:rsid w:val="00890100"/>
    <w:rsid w:val="00892346"/>
    <w:rsid w:val="0089410F"/>
    <w:rsid w:val="008A30E9"/>
    <w:rsid w:val="008A4E8A"/>
    <w:rsid w:val="008A7255"/>
    <w:rsid w:val="008B4840"/>
    <w:rsid w:val="008B4A6B"/>
    <w:rsid w:val="008C1D78"/>
    <w:rsid w:val="008C77DC"/>
    <w:rsid w:val="008D03B4"/>
    <w:rsid w:val="008D65F2"/>
    <w:rsid w:val="008D6631"/>
    <w:rsid w:val="008D688E"/>
    <w:rsid w:val="008E2B88"/>
    <w:rsid w:val="008F0118"/>
    <w:rsid w:val="00901317"/>
    <w:rsid w:val="00903284"/>
    <w:rsid w:val="00906A9D"/>
    <w:rsid w:val="00907D60"/>
    <w:rsid w:val="0091026D"/>
    <w:rsid w:val="00914B4A"/>
    <w:rsid w:val="00915E3C"/>
    <w:rsid w:val="009378C5"/>
    <w:rsid w:val="00937A9E"/>
    <w:rsid w:val="0094637B"/>
    <w:rsid w:val="0094743C"/>
    <w:rsid w:val="009475CF"/>
    <w:rsid w:val="0095218A"/>
    <w:rsid w:val="00952A73"/>
    <w:rsid w:val="00952BBF"/>
    <w:rsid w:val="0097129C"/>
    <w:rsid w:val="0097199E"/>
    <w:rsid w:val="00971E52"/>
    <w:rsid w:val="00971FB4"/>
    <w:rsid w:val="00977028"/>
    <w:rsid w:val="009821EE"/>
    <w:rsid w:val="009835BF"/>
    <w:rsid w:val="00987CE0"/>
    <w:rsid w:val="00987F3D"/>
    <w:rsid w:val="00995287"/>
    <w:rsid w:val="009966CE"/>
    <w:rsid w:val="009A2895"/>
    <w:rsid w:val="009B5DE0"/>
    <w:rsid w:val="009C2419"/>
    <w:rsid w:val="009C45A5"/>
    <w:rsid w:val="009D3145"/>
    <w:rsid w:val="009E1E70"/>
    <w:rsid w:val="009F1A87"/>
    <w:rsid w:val="009F1C80"/>
    <w:rsid w:val="009F1E68"/>
    <w:rsid w:val="00A025BE"/>
    <w:rsid w:val="00A0702F"/>
    <w:rsid w:val="00A10090"/>
    <w:rsid w:val="00A1138C"/>
    <w:rsid w:val="00A12CE6"/>
    <w:rsid w:val="00A20061"/>
    <w:rsid w:val="00A2186E"/>
    <w:rsid w:val="00A23175"/>
    <w:rsid w:val="00A252CC"/>
    <w:rsid w:val="00A2638F"/>
    <w:rsid w:val="00A344A1"/>
    <w:rsid w:val="00A35030"/>
    <w:rsid w:val="00A47096"/>
    <w:rsid w:val="00A516E0"/>
    <w:rsid w:val="00A51ED7"/>
    <w:rsid w:val="00A5700F"/>
    <w:rsid w:val="00A703CF"/>
    <w:rsid w:val="00A720FA"/>
    <w:rsid w:val="00A73B5D"/>
    <w:rsid w:val="00A77A0C"/>
    <w:rsid w:val="00A82A46"/>
    <w:rsid w:val="00A831C2"/>
    <w:rsid w:val="00A840A6"/>
    <w:rsid w:val="00A858D6"/>
    <w:rsid w:val="00AA18EF"/>
    <w:rsid w:val="00AA73FE"/>
    <w:rsid w:val="00AB0934"/>
    <w:rsid w:val="00AB7C65"/>
    <w:rsid w:val="00AC0134"/>
    <w:rsid w:val="00AC3C17"/>
    <w:rsid w:val="00AC4D5E"/>
    <w:rsid w:val="00AC604B"/>
    <w:rsid w:val="00AD4702"/>
    <w:rsid w:val="00AD48D4"/>
    <w:rsid w:val="00AD6400"/>
    <w:rsid w:val="00AE2CCC"/>
    <w:rsid w:val="00AE41BA"/>
    <w:rsid w:val="00AF194B"/>
    <w:rsid w:val="00B0038E"/>
    <w:rsid w:val="00B03811"/>
    <w:rsid w:val="00B0642D"/>
    <w:rsid w:val="00B114A1"/>
    <w:rsid w:val="00B16B78"/>
    <w:rsid w:val="00B17CB2"/>
    <w:rsid w:val="00B21C9E"/>
    <w:rsid w:val="00B21EDC"/>
    <w:rsid w:val="00B233E2"/>
    <w:rsid w:val="00B2737D"/>
    <w:rsid w:val="00B27422"/>
    <w:rsid w:val="00B31E34"/>
    <w:rsid w:val="00B32363"/>
    <w:rsid w:val="00B40B94"/>
    <w:rsid w:val="00B44561"/>
    <w:rsid w:val="00B446C8"/>
    <w:rsid w:val="00B46A69"/>
    <w:rsid w:val="00B557BF"/>
    <w:rsid w:val="00B56846"/>
    <w:rsid w:val="00B651EF"/>
    <w:rsid w:val="00B7129A"/>
    <w:rsid w:val="00B82290"/>
    <w:rsid w:val="00B82E1B"/>
    <w:rsid w:val="00B86256"/>
    <w:rsid w:val="00B866BE"/>
    <w:rsid w:val="00B95058"/>
    <w:rsid w:val="00B977E4"/>
    <w:rsid w:val="00BA1B1A"/>
    <w:rsid w:val="00BA673D"/>
    <w:rsid w:val="00BA68ED"/>
    <w:rsid w:val="00BB2ECD"/>
    <w:rsid w:val="00BB4D20"/>
    <w:rsid w:val="00BC3170"/>
    <w:rsid w:val="00BC50EB"/>
    <w:rsid w:val="00BD29F4"/>
    <w:rsid w:val="00BD4C50"/>
    <w:rsid w:val="00BD6285"/>
    <w:rsid w:val="00BD7C46"/>
    <w:rsid w:val="00BF1C8B"/>
    <w:rsid w:val="00BF3F06"/>
    <w:rsid w:val="00BF6570"/>
    <w:rsid w:val="00BF7321"/>
    <w:rsid w:val="00C00C76"/>
    <w:rsid w:val="00C015EB"/>
    <w:rsid w:val="00C03210"/>
    <w:rsid w:val="00C04607"/>
    <w:rsid w:val="00C1251D"/>
    <w:rsid w:val="00C15A5D"/>
    <w:rsid w:val="00C21F78"/>
    <w:rsid w:val="00C22676"/>
    <w:rsid w:val="00C2362D"/>
    <w:rsid w:val="00C236FE"/>
    <w:rsid w:val="00C23F2E"/>
    <w:rsid w:val="00C23F93"/>
    <w:rsid w:val="00C27346"/>
    <w:rsid w:val="00C3525E"/>
    <w:rsid w:val="00C424D6"/>
    <w:rsid w:val="00C44814"/>
    <w:rsid w:val="00C455BA"/>
    <w:rsid w:val="00C51C0B"/>
    <w:rsid w:val="00C51CFD"/>
    <w:rsid w:val="00C53032"/>
    <w:rsid w:val="00C53727"/>
    <w:rsid w:val="00C563C4"/>
    <w:rsid w:val="00C56CDC"/>
    <w:rsid w:val="00C66409"/>
    <w:rsid w:val="00C66620"/>
    <w:rsid w:val="00C733C5"/>
    <w:rsid w:val="00C749D8"/>
    <w:rsid w:val="00C80B3B"/>
    <w:rsid w:val="00C823DD"/>
    <w:rsid w:val="00CC05F9"/>
    <w:rsid w:val="00CC2EEA"/>
    <w:rsid w:val="00CC458A"/>
    <w:rsid w:val="00CC4E31"/>
    <w:rsid w:val="00CC5814"/>
    <w:rsid w:val="00CD1A17"/>
    <w:rsid w:val="00CD1A60"/>
    <w:rsid w:val="00CE04DB"/>
    <w:rsid w:val="00CE19E4"/>
    <w:rsid w:val="00CE3C8E"/>
    <w:rsid w:val="00CE699D"/>
    <w:rsid w:val="00CE7B0D"/>
    <w:rsid w:val="00CE7E80"/>
    <w:rsid w:val="00CF7221"/>
    <w:rsid w:val="00D0249B"/>
    <w:rsid w:val="00D067C0"/>
    <w:rsid w:val="00D06F8B"/>
    <w:rsid w:val="00D120F4"/>
    <w:rsid w:val="00D12C11"/>
    <w:rsid w:val="00D165E9"/>
    <w:rsid w:val="00D174B0"/>
    <w:rsid w:val="00D2365B"/>
    <w:rsid w:val="00D25ECF"/>
    <w:rsid w:val="00D3158C"/>
    <w:rsid w:val="00D37B4D"/>
    <w:rsid w:val="00D436D7"/>
    <w:rsid w:val="00D439CA"/>
    <w:rsid w:val="00D47FC8"/>
    <w:rsid w:val="00D5160D"/>
    <w:rsid w:val="00D517E3"/>
    <w:rsid w:val="00D53938"/>
    <w:rsid w:val="00D5784B"/>
    <w:rsid w:val="00D57B91"/>
    <w:rsid w:val="00D57F55"/>
    <w:rsid w:val="00D64417"/>
    <w:rsid w:val="00D67472"/>
    <w:rsid w:val="00D77EA2"/>
    <w:rsid w:val="00D83099"/>
    <w:rsid w:val="00D848C8"/>
    <w:rsid w:val="00D86109"/>
    <w:rsid w:val="00D91BFE"/>
    <w:rsid w:val="00D91C2C"/>
    <w:rsid w:val="00D92439"/>
    <w:rsid w:val="00D93342"/>
    <w:rsid w:val="00DA5ECD"/>
    <w:rsid w:val="00DB0351"/>
    <w:rsid w:val="00DB1512"/>
    <w:rsid w:val="00DB5D74"/>
    <w:rsid w:val="00DC0171"/>
    <w:rsid w:val="00DC050A"/>
    <w:rsid w:val="00DC152C"/>
    <w:rsid w:val="00DC3ED8"/>
    <w:rsid w:val="00DC4363"/>
    <w:rsid w:val="00DE156A"/>
    <w:rsid w:val="00DE257B"/>
    <w:rsid w:val="00DF3591"/>
    <w:rsid w:val="00DF48D7"/>
    <w:rsid w:val="00DF52CA"/>
    <w:rsid w:val="00E01AF5"/>
    <w:rsid w:val="00E02F10"/>
    <w:rsid w:val="00E154BD"/>
    <w:rsid w:val="00E20890"/>
    <w:rsid w:val="00E217A8"/>
    <w:rsid w:val="00E2460B"/>
    <w:rsid w:val="00E30573"/>
    <w:rsid w:val="00E31128"/>
    <w:rsid w:val="00E32131"/>
    <w:rsid w:val="00E416A5"/>
    <w:rsid w:val="00E433AE"/>
    <w:rsid w:val="00E45B45"/>
    <w:rsid w:val="00E57F89"/>
    <w:rsid w:val="00E624D2"/>
    <w:rsid w:val="00E6378F"/>
    <w:rsid w:val="00E63E9C"/>
    <w:rsid w:val="00E656E2"/>
    <w:rsid w:val="00E66299"/>
    <w:rsid w:val="00E6634C"/>
    <w:rsid w:val="00E67FDF"/>
    <w:rsid w:val="00E7249B"/>
    <w:rsid w:val="00E72D83"/>
    <w:rsid w:val="00E810CA"/>
    <w:rsid w:val="00E833FE"/>
    <w:rsid w:val="00E84369"/>
    <w:rsid w:val="00E85A21"/>
    <w:rsid w:val="00E90396"/>
    <w:rsid w:val="00E9537D"/>
    <w:rsid w:val="00EA34FE"/>
    <w:rsid w:val="00EA5C92"/>
    <w:rsid w:val="00EA6138"/>
    <w:rsid w:val="00EA6822"/>
    <w:rsid w:val="00EA6999"/>
    <w:rsid w:val="00EB0FC7"/>
    <w:rsid w:val="00EB2C8C"/>
    <w:rsid w:val="00EB3813"/>
    <w:rsid w:val="00EB54FF"/>
    <w:rsid w:val="00EC26D0"/>
    <w:rsid w:val="00EC3556"/>
    <w:rsid w:val="00EC5F58"/>
    <w:rsid w:val="00EC75B9"/>
    <w:rsid w:val="00ED09F3"/>
    <w:rsid w:val="00ED77F2"/>
    <w:rsid w:val="00EE65CA"/>
    <w:rsid w:val="00EF0A34"/>
    <w:rsid w:val="00F03255"/>
    <w:rsid w:val="00F06946"/>
    <w:rsid w:val="00F10C8F"/>
    <w:rsid w:val="00F1128E"/>
    <w:rsid w:val="00F13086"/>
    <w:rsid w:val="00F14892"/>
    <w:rsid w:val="00F166AE"/>
    <w:rsid w:val="00F174F3"/>
    <w:rsid w:val="00F20C5C"/>
    <w:rsid w:val="00F310D3"/>
    <w:rsid w:val="00F46200"/>
    <w:rsid w:val="00F52119"/>
    <w:rsid w:val="00F53E16"/>
    <w:rsid w:val="00F55300"/>
    <w:rsid w:val="00F56435"/>
    <w:rsid w:val="00F6098F"/>
    <w:rsid w:val="00F65298"/>
    <w:rsid w:val="00F6624D"/>
    <w:rsid w:val="00F66965"/>
    <w:rsid w:val="00F66BAF"/>
    <w:rsid w:val="00F730FD"/>
    <w:rsid w:val="00F7411F"/>
    <w:rsid w:val="00F76D45"/>
    <w:rsid w:val="00F80FED"/>
    <w:rsid w:val="00F83769"/>
    <w:rsid w:val="00F86AF5"/>
    <w:rsid w:val="00F9083E"/>
    <w:rsid w:val="00F92FC2"/>
    <w:rsid w:val="00FA2BA4"/>
    <w:rsid w:val="00FB151B"/>
    <w:rsid w:val="00FB2B11"/>
    <w:rsid w:val="00FB3963"/>
    <w:rsid w:val="00FC070E"/>
    <w:rsid w:val="00FC7AF0"/>
    <w:rsid w:val="00FC7D91"/>
    <w:rsid w:val="00FD61FB"/>
    <w:rsid w:val="00FE1700"/>
    <w:rsid w:val="00FE4DE9"/>
    <w:rsid w:val="00FE6370"/>
    <w:rsid w:val="00FF59A3"/>
    <w:rsid w:val="063F5C99"/>
    <w:rsid w:val="12BA067E"/>
    <w:rsid w:val="12C82B22"/>
    <w:rsid w:val="23611ECB"/>
    <w:rsid w:val="401B2311"/>
    <w:rsid w:val="4FF14C32"/>
    <w:rsid w:val="68106D2D"/>
    <w:rsid w:val="6A2824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31D479F"/>
  <w15:docId w15:val="{B51BA9A9-72D8-4E60-B583-99A0AF5D6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68CA"/>
    <w:pPr>
      <w:spacing w:after="200"/>
    </w:pPr>
    <w:rPr>
      <w:sz w:val="24"/>
      <w:szCs w:val="24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i/>
      <w:iCs/>
      <w:color w:val="1F497D" w:themeColor="text2"/>
      <w:sz w:val="18"/>
      <w:szCs w:val="18"/>
    </w:rPr>
  </w:style>
  <w:style w:type="paragraph" w:styleId="a4">
    <w:name w:val="Balloon Text"/>
    <w:basedOn w:val="a"/>
    <w:link w:val="a5"/>
    <w:uiPriority w:val="99"/>
    <w:unhideWhenUsed/>
    <w:pPr>
      <w:spacing w:after="0"/>
    </w:pPr>
    <w:rPr>
      <w:rFonts w:ascii="Tahoma" w:hAnsi="Tahoma" w:cs="Tahoma"/>
      <w:sz w:val="16"/>
      <w:szCs w:val="16"/>
    </w:rPr>
  </w:style>
  <w:style w:type="paragraph" w:styleId="a6">
    <w:name w:val="footer"/>
    <w:basedOn w:val="a"/>
    <w:link w:val="a7"/>
    <w:uiPriority w:val="99"/>
    <w:unhideWhenUsed/>
    <w:pPr>
      <w:tabs>
        <w:tab w:val="center" w:pos="4320"/>
        <w:tab w:val="right" w:pos="8640"/>
      </w:tabs>
      <w:spacing w:after="0"/>
    </w:pPr>
  </w:style>
  <w:style w:type="paragraph" w:styleId="a8">
    <w:name w:val="header"/>
    <w:basedOn w:val="a"/>
    <w:link w:val="a9"/>
    <w:uiPriority w:val="99"/>
    <w:unhideWhenUsed/>
    <w:qFormat/>
    <w:pPr>
      <w:tabs>
        <w:tab w:val="center" w:pos="4320"/>
        <w:tab w:val="right" w:pos="8640"/>
      </w:tabs>
      <w:spacing w:after="0"/>
    </w:pPr>
  </w:style>
  <w:style w:type="character" w:styleId="aa">
    <w:name w:val="page number"/>
    <w:basedOn w:val="a0"/>
    <w:uiPriority w:val="99"/>
    <w:unhideWhenUsed/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页眉 字符"/>
    <w:basedOn w:val="a0"/>
    <w:link w:val="a8"/>
    <w:uiPriority w:val="99"/>
  </w:style>
  <w:style w:type="character" w:customStyle="1" w:styleId="a7">
    <w:name w:val="页脚 字符"/>
    <w:basedOn w:val="a0"/>
    <w:link w:val="a6"/>
    <w:uiPriority w:val="99"/>
  </w:style>
  <w:style w:type="paragraph" w:customStyle="1" w:styleId="ListParagraph1">
    <w:name w:val="List Paragraph1"/>
    <w:basedOn w:val="a"/>
    <w:uiPriority w:val="34"/>
    <w:qFormat/>
    <w:pPr>
      <w:ind w:left="720"/>
      <w:contextualSpacing/>
    </w:pPr>
  </w:style>
  <w:style w:type="character" w:customStyle="1" w:styleId="a5">
    <w:name w:val="批注框文本 字符"/>
    <w:basedOn w:val="a0"/>
    <w:link w:val="a4"/>
    <w:uiPriority w:val="99"/>
    <w:semiHidden/>
    <w:rPr>
      <w:rFonts w:ascii="Tahoma" w:hAnsi="Tahoma" w:cs="Tahoma"/>
      <w:sz w:val="16"/>
      <w:szCs w:val="16"/>
      <w:lang w:val="en-AU" w:eastAsia="en-US"/>
    </w:rPr>
  </w:style>
  <w:style w:type="character" w:customStyle="1" w:styleId="PlaceholderText1">
    <w:name w:val="Placeholder Text1"/>
    <w:basedOn w:val="a0"/>
    <w:uiPriority w:val="99"/>
    <w:semiHidden/>
    <w:rPr>
      <w:color w:val="808080"/>
    </w:rPr>
  </w:style>
  <w:style w:type="paragraph" w:styleId="ac">
    <w:name w:val="List Paragraph"/>
    <w:basedOn w:val="a"/>
    <w:uiPriority w:val="34"/>
    <w:qFormat/>
    <w:rsid w:val="001C3C16"/>
    <w:pPr>
      <w:ind w:firstLineChars="200" w:firstLine="420"/>
    </w:pPr>
  </w:style>
  <w:style w:type="character" w:customStyle="1" w:styleId="fontstyle01">
    <w:name w:val="fontstyle01"/>
    <w:basedOn w:val="a0"/>
    <w:rsid w:val="008D6631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styleId="ad">
    <w:name w:val="annotation reference"/>
    <w:basedOn w:val="a0"/>
    <w:uiPriority w:val="99"/>
    <w:semiHidden/>
    <w:unhideWhenUsed/>
    <w:rsid w:val="00790F76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790F76"/>
  </w:style>
  <w:style w:type="character" w:customStyle="1" w:styleId="af">
    <w:name w:val="批注文字 字符"/>
    <w:basedOn w:val="a0"/>
    <w:link w:val="ae"/>
    <w:uiPriority w:val="99"/>
    <w:semiHidden/>
    <w:rsid w:val="00790F76"/>
    <w:rPr>
      <w:sz w:val="24"/>
      <w:szCs w:val="24"/>
      <w:lang w:val="en-AU"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790F76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790F76"/>
    <w:rPr>
      <w:b/>
      <w:bCs/>
      <w:sz w:val="24"/>
      <w:szCs w:val="24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CAB12C6-3F2A-4967-9592-A9CA94729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152</Words>
  <Characters>657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castle</Company>
  <LinksUpToDate>false</LinksUpToDate>
  <CharactersWithSpaces>7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hua</dc:creator>
  <cp:lastModifiedBy>admin</cp:lastModifiedBy>
  <cp:revision>2</cp:revision>
  <cp:lastPrinted>2017-03-08T16:27:00Z</cp:lastPrinted>
  <dcterms:created xsi:type="dcterms:W3CDTF">2021-04-16T06:26:00Z</dcterms:created>
  <dcterms:modified xsi:type="dcterms:W3CDTF">2021-04-16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